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3164E" w14:textId="7C118F97" w:rsidR="00A926DF" w:rsidRPr="006D6FB1" w:rsidRDefault="0064285A" w:rsidP="00A82922">
      <w:pPr>
        <w:jc w:val="center"/>
        <w:rPr>
          <w:rFonts w:ascii="Times New Roman" w:hAnsi="Times New Roman" w:cs="Times New Roman"/>
          <w:b/>
          <w:sz w:val="20"/>
          <w:szCs w:val="20"/>
        </w:rPr>
      </w:pPr>
      <w:bookmarkStart w:id="0" w:name="_Hlk519617166"/>
      <w:bookmarkStart w:id="1" w:name="_Hlk509334294"/>
      <w:bookmarkStart w:id="2" w:name="_Hlk74734409"/>
      <w:bookmarkStart w:id="3" w:name="_Hlk31026180"/>
      <w:r>
        <w:rPr>
          <w:rFonts w:ascii="Times New Roman" w:hAnsi="Times New Roman" w:cs="Times New Roman"/>
          <w:b/>
          <w:sz w:val="20"/>
          <w:szCs w:val="20"/>
        </w:rPr>
        <w:t>February 03</w:t>
      </w:r>
      <w:r w:rsidR="00072924">
        <w:rPr>
          <w:rFonts w:ascii="Times New Roman" w:hAnsi="Times New Roman" w:cs="Times New Roman"/>
          <w:b/>
          <w:sz w:val="20"/>
          <w:szCs w:val="20"/>
        </w:rPr>
        <w:t>, 2026</w:t>
      </w:r>
    </w:p>
    <w:p w14:paraId="344B985C" w14:textId="77777777" w:rsidR="00846C06" w:rsidRPr="006D6FB1" w:rsidRDefault="003C3C92" w:rsidP="00A82922">
      <w:pPr>
        <w:jc w:val="center"/>
        <w:rPr>
          <w:rFonts w:ascii="Times New Roman" w:hAnsi="Times New Roman" w:cs="Times New Roman"/>
          <w:b/>
          <w:sz w:val="20"/>
          <w:szCs w:val="20"/>
        </w:rPr>
      </w:pPr>
      <w:r w:rsidRPr="006D6FB1">
        <w:rPr>
          <w:rFonts w:ascii="Times New Roman" w:hAnsi="Times New Roman" w:cs="Times New Roman"/>
          <w:b/>
          <w:sz w:val="20"/>
          <w:szCs w:val="20"/>
        </w:rPr>
        <w:t>Town of Guernsey</w:t>
      </w:r>
    </w:p>
    <w:p w14:paraId="5320DC16" w14:textId="77777777" w:rsidR="003C3C92" w:rsidRDefault="00A926DF" w:rsidP="00A82922">
      <w:pPr>
        <w:jc w:val="center"/>
        <w:rPr>
          <w:rFonts w:ascii="Times New Roman" w:hAnsi="Times New Roman" w:cs="Times New Roman"/>
          <w:b/>
          <w:sz w:val="20"/>
          <w:szCs w:val="20"/>
        </w:rPr>
      </w:pPr>
      <w:r w:rsidRPr="006D6FB1">
        <w:rPr>
          <w:rFonts w:ascii="Times New Roman" w:hAnsi="Times New Roman" w:cs="Times New Roman"/>
          <w:b/>
          <w:sz w:val="20"/>
          <w:szCs w:val="20"/>
        </w:rPr>
        <w:t xml:space="preserve">Regular </w:t>
      </w:r>
      <w:r w:rsidR="003C3C92" w:rsidRPr="006D6FB1">
        <w:rPr>
          <w:rFonts w:ascii="Times New Roman" w:hAnsi="Times New Roman" w:cs="Times New Roman"/>
          <w:b/>
          <w:sz w:val="20"/>
          <w:szCs w:val="20"/>
        </w:rPr>
        <w:t>Meeting</w:t>
      </w:r>
    </w:p>
    <w:p w14:paraId="291E9D14" w14:textId="2B2FDCF4" w:rsidR="00690513" w:rsidRDefault="00690513" w:rsidP="002D6F09">
      <w:pPr>
        <w:rPr>
          <w:rFonts w:ascii="Times New Roman" w:hAnsi="Times New Roman" w:cs="Times New Roman"/>
          <w:b/>
        </w:rPr>
      </w:pPr>
      <w:bookmarkStart w:id="4" w:name="_Hlk22058559"/>
      <w:bookmarkEnd w:id="0"/>
      <w:bookmarkEnd w:id="1"/>
      <w:bookmarkEnd w:id="2"/>
      <w:bookmarkEnd w:id="3"/>
    </w:p>
    <w:p w14:paraId="219E4E24" w14:textId="56482775" w:rsidR="00B040BB" w:rsidRPr="001D564D" w:rsidRDefault="00B040BB" w:rsidP="001D564D">
      <w:pPr>
        <w:spacing w:line="276" w:lineRule="auto"/>
        <w:rPr>
          <w:rFonts w:ascii="Times New Roman" w:hAnsi="Times New Roman" w:cs="Times New Roman"/>
          <w:b/>
        </w:rPr>
      </w:pPr>
      <w:r w:rsidRPr="001D564D">
        <w:rPr>
          <w:rFonts w:ascii="Times New Roman" w:hAnsi="Times New Roman" w:cs="Times New Roman"/>
          <w:b/>
        </w:rPr>
        <w:t>P</w:t>
      </w:r>
      <w:r w:rsidR="000E089B" w:rsidRPr="001D564D">
        <w:rPr>
          <w:rFonts w:ascii="Times New Roman" w:hAnsi="Times New Roman" w:cs="Times New Roman"/>
          <w:b/>
        </w:rPr>
        <w:t>RESENT</w:t>
      </w:r>
      <w:r w:rsidRPr="001D564D">
        <w:rPr>
          <w:rFonts w:ascii="Times New Roman" w:hAnsi="Times New Roman" w:cs="Times New Roman"/>
          <w:b/>
        </w:rPr>
        <w:t xml:space="preserve">: </w:t>
      </w:r>
      <w:r w:rsidR="000477F5" w:rsidRPr="001D564D">
        <w:rPr>
          <w:rFonts w:ascii="Times New Roman" w:hAnsi="Times New Roman" w:cs="Times New Roman"/>
        </w:rPr>
        <w:t>Mayor Delgado</w:t>
      </w:r>
      <w:bookmarkStart w:id="5" w:name="_Hlk158969737"/>
      <w:r w:rsidR="000E30A1" w:rsidRPr="001D564D">
        <w:rPr>
          <w:rFonts w:ascii="Times New Roman" w:hAnsi="Times New Roman" w:cs="Times New Roman"/>
        </w:rPr>
        <w:t>, CM</w:t>
      </w:r>
      <w:r w:rsidR="00191836" w:rsidRPr="001D564D">
        <w:rPr>
          <w:rFonts w:ascii="Times New Roman" w:hAnsi="Times New Roman" w:cs="Times New Roman"/>
        </w:rPr>
        <w:t xml:space="preserve"> Harris</w:t>
      </w:r>
      <w:bookmarkEnd w:id="5"/>
      <w:r w:rsidR="00191836" w:rsidRPr="001D564D">
        <w:rPr>
          <w:rFonts w:ascii="Times New Roman" w:hAnsi="Times New Roman" w:cs="Times New Roman"/>
        </w:rPr>
        <w:t xml:space="preserve">, </w:t>
      </w:r>
      <w:r w:rsidRPr="001D564D">
        <w:rPr>
          <w:rFonts w:ascii="Times New Roman" w:hAnsi="Times New Roman" w:cs="Times New Roman"/>
        </w:rPr>
        <w:t>C</w:t>
      </w:r>
      <w:r w:rsidR="00C22367" w:rsidRPr="001D564D">
        <w:rPr>
          <w:rFonts w:ascii="Times New Roman" w:hAnsi="Times New Roman" w:cs="Times New Roman"/>
        </w:rPr>
        <w:t>W</w:t>
      </w:r>
      <w:r w:rsidRPr="001D564D">
        <w:rPr>
          <w:rFonts w:ascii="Times New Roman" w:hAnsi="Times New Roman" w:cs="Times New Roman"/>
        </w:rPr>
        <w:t xml:space="preserve"> Wells</w:t>
      </w:r>
      <w:r w:rsidR="00FF0063" w:rsidRPr="001D564D">
        <w:rPr>
          <w:rFonts w:ascii="Times New Roman" w:hAnsi="Times New Roman" w:cs="Times New Roman"/>
        </w:rPr>
        <w:t>,</w:t>
      </w:r>
      <w:r w:rsidR="00191836" w:rsidRPr="001D564D">
        <w:rPr>
          <w:rFonts w:ascii="Times New Roman" w:hAnsi="Times New Roman" w:cs="Times New Roman"/>
        </w:rPr>
        <w:t xml:space="preserve"> </w:t>
      </w:r>
      <w:r w:rsidR="00381EFD" w:rsidRPr="001D564D">
        <w:rPr>
          <w:rFonts w:ascii="Times New Roman" w:hAnsi="Times New Roman" w:cs="Times New Roman"/>
        </w:rPr>
        <w:t xml:space="preserve">CM Fields, </w:t>
      </w:r>
      <w:r w:rsidR="00191836" w:rsidRPr="001D564D">
        <w:rPr>
          <w:rFonts w:ascii="Times New Roman" w:hAnsi="Times New Roman" w:cs="Times New Roman"/>
        </w:rPr>
        <w:t>CM Michaels</w:t>
      </w:r>
    </w:p>
    <w:p w14:paraId="51288688" w14:textId="55A90021" w:rsidR="00451FB8" w:rsidRPr="001D564D" w:rsidRDefault="00451FB8" w:rsidP="001D564D">
      <w:pPr>
        <w:spacing w:line="276" w:lineRule="auto"/>
        <w:rPr>
          <w:rFonts w:ascii="Times New Roman" w:hAnsi="Times New Roman" w:cs="Times New Roman"/>
          <w:bCs/>
        </w:rPr>
      </w:pPr>
      <w:r w:rsidRPr="001D564D">
        <w:rPr>
          <w:rFonts w:ascii="Times New Roman" w:hAnsi="Times New Roman" w:cs="Times New Roman"/>
          <w:b/>
        </w:rPr>
        <w:t>S</w:t>
      </w:r>
      <w:r w:rsidR="000E089B" w:rsidRPr="001D564D">
        <w:rPr>
          <w:rFonts w:ascii="Times New Roman" w:hAnsi="Times New Roman" w:cs="Times New Roman"/>
          <w:b/>
        </w:rPr>
        <w:t>TAFF</w:t>
      </w:r>
      <w:r w:rsidRPr="001D564D">
        <w:rPr>
          <w:rFonts w:ascii="Times New Roman" w:hAnsi="Times New Roman" w:cs="Times New Roman"/>
          <w:b/>
        </w:rPr>
        <w:t xml:space="preserve">: </w:t>
      </w:r>
      <w:r w:rsidR="00C91F99" w:rsidRPr="001D564D">
        <w:rPr>
          <w:rFonts w:ascii="Times New Roman" w:hAnsi="Times New Roman" w:cs="Times New Roman"/>
          <w:bCs/>
        </w:rPr>
        <w:t>H. Dawson,</w:t>
      </w:r>
      <w:r w:rsidR="00C63CBA" w:rsidRPr="001D564D">
        <w:rPr>
          <w:rFonts w:ascii="Times New Roman" w:hAnsi="Times New Roman" w:cs="Times New Roman"/>
          <w:bCs/>
        </w:rPr>
        <w:t xml:space="preserve"> J. Burfeind</w:t>
      </w:r>
      <w:r w:rsidR="003E5EBC" w:rsidRPr="001D564D">
        <w:rPr>
          <w:rFonts w:ascii="Times New Roman" w:hAnsi="Times New Roman" w:cs="Times New Roman"/>
          <w:bCs/>
        </w:rPr>
        <w:t>,</w:t>
      </w:r>
      <w:r w:rsidR="00C91F99" w:rsidRPr="001D564D">
        <w:rPr>
          <w:rFonts w:ascii="Times New Roman" w:hAnsi="Times New Roman" w:cs="Times New Roman"/>
          <w:bCs/>
        </w:rPr>
        <w:t xml:space="preserve"> </w:t>
      </w:r>
      <w:r w:rsidR="003E5EBC" w:rsidRPr="001D564D">
        <w:rPr>
          <w:rFonts w:ascii="Times New Roman" w:hAnsi="Times New Roman" w:cs="Times New Roman"/>
          <w:bCs/>
        </w:rPr>
        <w:t>M. Fronapfel</w:t>
      </w:r>
      <w:r w:rsidR="0064285A" w:rsidRPr="001D564D">
        <w:rPr>
          <w:rFonts w:ascii="Times New Roman" w:hAnsi="Times New Roman" w:cs="Times New Roman"/>
          <w:bCs/>
        </w:rPr>
        <w:t>,</w:t>
      </w:r>
      <w:r w:rsidR="004B43F9" w:rsidRPr="001D564D">
        <w:rPr>
          <w:rFonts w:ascii="Times New Roman" w:hAnsi="Times New Roman" w:cs="Times New Roman"/>
          <w:bCs/>
        </w:rPr>
        <w:t xml:space="preserve"> Chief Harrison, Attorney Jones, Joan Ibarra</w:t>
      </w:r>
    </w:p>
    <w:p w14:paraId="1ABDE5E0" w14:textId="7A406CD7" w:rsidR="00FD2C51" w:rsidRPr="007D2B73" w:rsidRDefault="00E90023" w:rsidP="001D564D">
      <w:pPr>
        <w:spacing w:line="276" w:lineRule="auto"/>
        <w:rPr>
          <w:rFonts w:ascii="Times New Roman" w:hAnsi="Times New Roman" w:cs="Times New Roman"/>
          <w:sz w:val="20"/>
          <w:szCs w:val="20"/>
        </w:rPr>
      </w:pPr>
      <w:bookmarkStart w:id="6" w:name="_Hlk134001702"/>
      <w:bookmarkEnd w:id="4"/>
      <w:r w:rsidRPr="007D2B73">
        <w:rPr>
          <w:rFonts w:ascii="Times New Roman" w:hAnsi="Times New Roman" w:cs="Times New Roman"/>
          <w:b/>
          <w:sz w:val="20"/>
          <w:szCs w:val="20"/>
        </w:rPr>
        <w:t xml:space="preserve">CALL TO ORDER: </w:t>
      </w:r>
      <w:bookmarkEnd w:id="6"/>
      <w:r w:rsidR="00FD2C51" w:rsidRPr="007D2B73">
        <w:rPr>
          <w:rFonts w:ascii="Times New Roman" w:hAnsi="Times New Roman" w:cs="Times New Roman"/>
          <w:sz w:val="20"/>
          <w:szCs w:val="20"/>
        </w:rPr>
        <w:t>Mayor Delgado called the meeting to order at 6:0</w:t>
      </w:r>
      <w:r w:rsidR="004B43F9" w:rsidRPr="007D2B73">
        <w:rPr>
          <w:rFonts w:ascii="Times New Roman" w:hAnsi="Times New Roman" w:cs="Times New Roman"/>
          <w:sz w:val="20"/>
          <w:szCs w:val="20"/>
        </w:rPr>
        <w:t>0</w:t>
      </w:r>
      <w:r w:rsidR="00FD2C51" w:rsidRPr="007D2B73">
        <w:rPr>
          <w:rFonts w:ascii="Times New Roman" w:hAnsi="Times New Roman" w:cs="Times New Roman"/>
          <w:sz w:val="20"/>
          <w:szCs w:val="20"/>
        </w:rPr>
        <w:t xml:space="preserve"> pm. The assembly </w:t>
      </w:r>
      <w:r w:rsidR="00FE75BF" w:rsidRPr="007D2B73">
        <w:rPr>
          <w:rFonts w:ascii="Times New Roman" w:hAnsi="Times New Roman" w:cs="Times New Roman"/>
          <w:sz w:val="20"/>
          <w:szCs w:val="20"/>
        </w:rPr>
        <w:t>joined</w:t>
      </w:r>
      <w:r w:rsidR="00FD2C51" w:rsidRPr="007D2B73">
        <w:rPr>
          <w:rFonts w:ascii="Times New Roman" w:hAnsi="Times New Roman" w:cs="Times New Roman"/>
          <w:sz w:val="20"/>
          <w:szCs w:val="20"/>
        </w:rPr>
        <w:t xml:space="preserve"> the Pledge of Allegiance and was welcomed to the meeting. </w:t>
      </w:r>
    </w:p>
    <w:p w14:paraId="02288D62" w14:textId="5A266574" w:rsidR="004550D0" w:rsidRPr="007D2B73" w:rsidRDefault="004550D0" w:rsidP="001D564D">
      <w:pPr>
        <w:spacing w:line="276" w:lineRule="auto"/>
        <w:rPr>
          <w:rFonts w:ascii="Times New Roman" w:hAnsi="Times New Roman" w:cs="Times New Roman"/>
          <w:bCs/>
          <w:sz w:val="20"/>
          <w:szCs w:val="20"/>
        </w:rPr>
      </w:pPr>
      <w:r w:rsidRPr="007D2B73">
        <w:rPr>
          <w:rFonts w:ascii="Times New Roman" w:hAnsi="Times New Roman" w:cs="Times New Roman"/>
          <w:b/>
          <w:sz w:val="20"/>
          <w:szCs w:val="20"/>
        </w:rPr>
        <w:t>REG</w:t>
      </w:r>
      <w:r w:rsidR="0074626C" w:rsidRPr="007D2B73">
        <w:rPr>
          <w:rFonts w:ascii="Times New Roman" w:hAnsi="Times New Roman" w:cs="Times New Roman"/>
          <w:b/>
          <w:sz w:val="20"/>
          <w:szCs w:val="20"/>
        </w:rPr>
        <w:t>I</w:t>
      </w:r>
      <w:r w:rsidRPr="007D2B73">
        <w:rPr>
          <w:rFonts w:ascii="Times New Roman" w:hAnsi="Times New Roman" w:cs="Times New Roman"/>
          <w:b/>
          <w:sz w:val="20"/>
          <w:szCs w:val="20"/>
        </w:rPr>
        <w:t>STER</w:t>
      </w:r>
      <w:r w:rsidR="0082731C" w:rsidRPr="007D2B73">
        <w:rPr>
          <w:rFonts w:ascii="Times New Roman" w:hAnsi="Times New Roman" w:cs="Times New Roman"/>
          <w:b/>
          <w:sz w:val="20"/>
          <w:szCs w:val="20"/>
        </w:rPr>
        <w:t>ED</w:t>
      </w:r>
      <w:r w:rsidRPr="007D2B73">
        <w:rPr>
          <w:rFonts w:ascii="Times New Roman" w:hAnsi="Times New Roman" w:cs="Times New Roman"/>
          <w:b/>
          <w:sz w:val="20"/>
          <w:szCs w:val="20"/>
        </w:rPr>
        <w:t xml:space="preserve"> GUESTS</w:t>
      </w:r>
      <w:r w:rsidR="005E3550" w:rsidRPr="007D2B73">
        <w:rPr>
          <w:rFonts w:ascii="Times New Roman" w:hAnsi="Times New Roman" w:cs="Times New Roman"/>
          <w:b/>
          <w:sz w:val="20"/>
          <w:szCs w:val="20"/>
        </w:rPr>
        <w:t>:</w:t>
      </w:r>
      <w:r w:rsidR="00DF727C" w:rsidRPr="007D2B73">
        <w:rPr>
          <w:rFonts w:ascii="Times New Roman" w:hAnsi="Times New Roman" w:cs="Times New Roman"/>
          <w:bCs/>
          <w:sz w:val="20"/>
          <w:szCs w:val="20"/>
        </w:rPr>
        <w:t xml:space="preserve"> </w:t>
      </w:r>
      <w:r w:rsidR="004B43F9" w:rsidRPr="007D2B73">
        <w:rPr>
          <w:rFonts w:ascii="Times New Roman" w:hAnsi="Times New Roman" w:cs="Times New Roman"/>
          <w:bCs/>
          <w:sz w:val="20"/>
          <w:szCs w:val="20"/>
        </w:rPr>
        <w:t>Ron Green, Elle Behrmann, Kellie Augustyn, Randy Hood</w:t>
      </w:r>
      <w:r w:rsidR="008F7DE2" w:rsidRPr="007D2B73">
        <w:rPr>
          <w:rFonts w:ascii="Times New Roman" w:hAnsi="Times New Roman" w:cs="Times New Roman"/>
          <w:bCs/>
          <w:sz w:val="20"/>
          <w:szCs w:val="20"/>
        </w:rPr>
        <w:t>.</w:t>
      </w:r>
    </w:p>
    <w:p w14:paraId="475D389E" w14:textId="7A8D150B" w:rsidR="00027CD5" w:rsidRPr="007D2B73" w:rsidRDefault="004550D0" w:rsidP="001D564D">
      <w:pPr>
        <w:spacing w:line="276" w:lineRule="auto"/>
        <w:rPr>
          <w:rFonts w:ascii="Times New Roman" w:hAnsi="Times New Roman" w:cs="Times New Roman"/>
          <w:sz w:val="20"/>
          <w:szCs w:val="20"/>
        </w:rPr>
      </w:pPr>
      <w:r w:rsidRPr="007D2B73">
        <w:rPr>
          <w:rFonts w:ascii="Times New Roman" w:hAnsi="Times New Roman" w:cs="Times New Roman"/>
          <w:b/>
          <w:bCs/>
          <w:sz w:val="20"/>
          <w:szCs w:val="20"/>
        </w:rPr>
        <w:t xml:space="preserve">AGENDA: </w:t>
      </w:r>
      <w:r w:rsidR="003A26D4" w:rsidRPr="007D2B73">
        <w:rPr>
          <w:rFonts w:ascii="Times New Roman" w:hAnsi="Times New Roman" w:cs="Times New Roman"/>
          <w:sz w:val="20"/>
          <w:szCs w:val="20"/>
        </w:rPr>
        <w:t xml:space="preserve">CM Michaels </w:t>
      </w:r>
      <w:r w:rsidR="00490917" w:rsidRPr="007D2B73">
        <w:rPr>
          <w:rFonts w:ascii="Times New Roman" w:hAnsi="Times New Roman" w:cs="Times New Roman"/>
          <w:sz w:val="20"/>
          <w:szCs w:val="20"/>
        </w:rPr>
        <w:t xml:space="preserve">moved to approve the agenda. </w:t>
      </w:r>
      <w:r w:rsidR="003A26D4" w:rsidRPr="007D2B73">
        <w:rPr>
          <w:rFonts w:ascii="Times New Roman" w:hAnsi="Times New Roman" w:cs="Times New Roman"/>
          <w:sz w:val="20"/>
          <w:szCs w:val="20"/>
        </w:rPr>
        <w:t>C</w:t>
      </w:r>
      <w:r w:rsidR="001D564D" w:rsidRPr="007D2B73">
        <w:rPr>
          <w:rFonts w:ascii="Times New Roman" w:hAnsi="Times New Roman" w:cs="Times New Roman"/>
          <w:sz w:val="20"/>
          <w:szCs w:val="20"/>
        </w:rPr>
        <w:t>M Fields</w:t>
      </w:r>
      <w:r w:rsidR="003A26D4" w:rsidRPr="007D2B73">
        <w:rPr>
          <w:rFonts w:ascii="Times New Roman" w:hAnsi="Times New Roman" w:cs="Times New Roman"/>
          <w:sz w:val="20"/>
          <w:szCs w:val="20"/>
        </w:rPr>
        <w:t xml:space="preserve"> </w:t>
      </w:r>
      <w:r w:rsidR="00490917" w:rsidRPr="007D2B73">
        <w:rPr>
          <w:rFonts w:ascii="Times New Roman" w:hAnsi="Times New Roman" w:cs="Times New Roman"/>
          <w:sz w:val="20"/>
          <w:szCs w:val="20"/>
        </w:rPr>
        <w:t>seconded.</w:t>
      </w:r>
      <w:r w:rsidR="00027CD5" w:rsidRPr="007D2B73">
        <w:rPr>
          <w:rFonts w:ascii="Times New Roman" w:hAnsi="Times New Roman" w:cs="Times New Roman"/>
          <w:sz w:val="20"/>
          <w:szCs w:val="20"/>
        </w:rPr>
        <w:t xml:space="preserve"> The motion carried. </w:t>
      </w:r>
    </w:p>
    <w:p w14:paraId="589EE8B5" w14:textId="4ED78B27" w:rsidR="004550D0" w:rsidRPr="007D2B73" w:rsidRDefault="004550D0" w:rsidP="001D564D">
      <w:pPr>
        <w:spacing w:line="276" w:lineRule="auto"/>
        <w:rPr>
          <w:rFonts w:ascii="Times New Roman" w:hAnsi="Times New Roman" w:cs="Times New Roman"/>
          <w:sz w:val="20"/>
          <w:szCs w:val="20"/>
        </w:rPr>
      </w:pPr>
      <w:r w:rsidRPr="007D2B73">
        <w:rPr>
          <w:rFonts w:ascii="Times New Roman" w:hAnsi="Times New Roman" w:cs="Times New Roman"/>
          <w:b/>
          <w:bCs/>
          <w:sz w:val="20"/>
          <w:szCs w:val="20"/>
        </w:rPr>
        <w:t>MINUTES:</w:t>
      </w:r>
      <w:r w:rsidRPr="007D2B73">
        <w:rPr>
          <w:rFonts w:ascii="Times New Roman" w:hAnsi="Times New Roman" w:cs="Times New Roman"/>
          <w:sz w:val="20"/>
          <w:szCs w:val="20"/>
        </w:rPr>
        <w:t xml:space="preserve"> </w:t>
      </w:r>
      <w:bookmarkStart w:id="7" w:name="_Hlk179538864"/>
      <w:r w:rsidR="003A26D4" w:rsidRPr="007D2B73">
        <w:rPr>
          <w:rFonts w:ascii="Times New Roman" w:hAnsi="Times New Roman" w:cs="Times New Roman"/>
          <w:sz w:val="20"/>
          <w:szCs w:val="20"/>
        </w:rPr>
        <w:t>C</w:t>
      </w:r>
      <w:r w:rsidR="00271B20" w:rsidRPr="007D2B73">
        <w:rPr>
          <w:rFonts w:ascii="Times New Roman" w:hAnsi="Times New Roman" w:cs="Times New Roman"/>
          <w:sz w:val="20"/>
          <w:szCs w:val="20"/>
        </w:rPr>
        <w:t xml:space="preserve">W Wells </w:t>
      </w:r>
      <w:r w:rsidRPr="007D2B73">
        <w:rPr>
          <w:rFonts w:ascii="Times New Roman" w:hAnsi="Times New Roman" w:cs="Times New Roman"/>
          <w:sz w:val="20"/>
          <w:szCs w:val="20"/>
        </w:rPr>
        <w:t>moved to approve</w:t>
      </w:r>
      <w:r w:rsidR="0065259B" w:rsidRPr="007D2B73">
        <w:rPr>
          <w:rFonts w:ascii="Times New Roman" w:hAnsi="Times New Roman" w:cs="Times New Roman"/>
          <w:sz w:val="20"/>
          <w:szCs w:val="20"/>
        </w:rPr>
        <w:t xml:space="preserve"> </w:t>
      </w:r>
      <w:r w:rsidR="00271B20" w:rsidRPr="007D2B73">
        <w:rPr>
          <w:rFonts w:ascii="Times New Roman" w:hAnsi="Times New Roman" w:cs="Times New Roman"/>
          <w:sz w:val="20"/>
          <w:szCs w:val="20"/>
        </w:rPr>
        <w:t xml:space="preserve">January </w:t>
      </w:r>
      <w:r w:rsidR="001D564D" w:rsidRPr="007D2B73">
        <w:rPr>
          <w:rFonts w:ascii="Times New Roman" w:hAnsi="Times New Roman" w:cs="Times New Roman"/>
          <w:sz w:val="20"/>
          <w:szCs w:val="20"/>
        </w:rPr>
        <w:t>20</w:t>
      </w:r>
      <w:r w:rsidR="004975B4" w:rsidRPr="007D2B73">
        <w:rPr>
          <w:rFonts w:ascii="Times New Roman" w:hAnsi="Times New Roman" w:cs="Times New Roman"/>
          <w:sz w:val="20"/>
          <w:szCs w:val="20"/>
        </w:rPr>
        <w:t>,</w:t>
      </w:r>
      <w:r w:rsidR="002E4A4A" w:rsidRPr="007D2B73">
        <w:rPr>
          <w:rFonts w:ascii="Times New Roman" w:hAnsi="Times New Roman" w:cs="Times New Roman"/>
          <w:sz w:val="20"/>
          <w:szCs w:val="20"/>
        </w:rPr>
        <w:t xml:space="preserve"> </w:t>
      </w:r>
      <w:r w:rsidR="004350ED" w:rsidRPr="007D2B73">
        <w:rPr>
          <w:rFonts w:ascii="Times New Roman" w:hAnsi="Times New Roman" w:cs="Times New Roman"/>
          <w:sz w:val="20"/>
          <w:szCs w:val="20"/>
        </w:rPr>
        <w:t>202</w:t>
      </w:r>
      <w:r w:rsidR="00271B20" w:rsidRPr="007D2B73">
        <w:rPr>
          <w:rFonts w:ascii="Times New Roman" w:hAnsi="Times New Roman" w:cs="Times New Roman"/>
          <w:sz w:val="20"/>
          <w:szCs w:val="20"/>
        </w:rPr>
        <w:t>6</w:t>
      </w:r>
      <w:r w:rsidR="002E4A4A" w:rsidRPr="007D2B73">
        <w:rPr>
          <w:rFonts w:ascii="Times New Roman" w:hAnsi="Times New Roman" w:cs="Times New Roman"/>
          <w:sz w:val="20"/>
          <w:szCs w:val="20"/>
        </w:rPr>
        <w:t xml:space="preserve"> minutes as presented</w:t>
      </w:r>
      <w:r w:rsidR="00F765DF" w:rsidRPr="007D2B73">
        <w:rPr>
          <w:rFonts w:ascii="Times New Roman" w:hAnsi="Times New Roman" w:cs="Times New Roman"/>
          <w:sz w:val="20"/>
          <w:szCs w:val="20"/>
        </w:rPr>
        <w:t>.</w:t>
      </w:r>
      <w:r w:rsidR="002E4A4A" w:rsidRPr="007D2B73">
        <w:rPr>
          <w:rFonts w:ascii="Times New Roman" w:hAnsi="Times New Roman" w:cs="Times New Roman"/>
          <w:sz w:val="20"/>
          <w:szCs w:val="20"/>
        </w:rPr>
        <w:t xml:space="preserve"> </w:t>
      </w:r>
      <w:r w:rsidR="008F173B" w:rsidRPr="007D2B73">
        <w:rPr>
          <w:rFonts w:ascii="Times New Roman" w:hAnsi="Times New Roman" w:cs="Times New Roman"/>
          <w:sz w:val="20"/>
          <w:szCs w:val="20"/>
        </w:rPr>
        <w:t>C</w:t>
      </w:r>
      <w:r w:rsidR="004350ED" w:rsidRPr="007D2B73">
        <w:rPr>
          <w:rFonts w:ascii="Times New Roman" w:hAnsi="Times New Roman" w:cs="Times New Roman"/>
          <w:sz w:val="20"/>
          <w:szCs w:val="20"/>
        </w:rPr>
        <w:t xml:space="preserve">M </w:t>
      </w:r>
      <w:r w:rsidR="00271B20" w:rsidRPr="007D2B73">
        <w:rPr>
          <w:rFonts w:ascii="Times New Roman" w:hAnsi="Times New Roman" w:cs="Times New Roman"/>
          <w:sz w:val="20"/>
          <w:szCs w:val="20"/>
        </w:rPr>
        <w:t>Harris</w:t>
      </w:r>
      <w:r w:rsidR="00ED5F3A" w:rsidRPr="007D2B73">
        <w:rPr>
          <w:rFonts w:ascii="Times New Roman" w:hAnsi="Times New Roman" w:cs="Times New Roman"/>
          <w:sz w:val="20"/>
          <w:szCs w:val="20"/>
        </w:rPr>
        <w:t xml:space="preserve"> </w:t>
      </w:r>
      <w:r w:rsidR="002E4A4A" w:rsidRPr="007D2B73">
        <w:rPr>
          <w:rFonts w:ascii="Times New Roman" w:hAnsi="Times New Roman" w:cs="Times New Roman"/>
          <w:sz w:val="20"/>
          <w:szCs w:val="20"/>
        </w:rPr>
        <w:t>seconded</w:t>
      </w:r>
      <w:r w:rsidR="00F40545" w:rsidRPr="007D2B73">
        <w:rPr>
          <w:rFonts w:ascii="Times New Roman" w:hAnsi="Times New Roman" w:cs="Times New Roman"/>
          <w:sz w:val="20"/>
          <w:szCs w:val="20"/>
        </w:rPr>
        <w:t>.</w:t>
      </w:r>
      <w:r w:rsidR="0099016E" w:rsidRPr="007D2B73">
        <w:rPr>
          <w:rFonts w:ascii="Times New Roman" w:hAnsi="Times New Roman" w:cs="Times New Roman"/>
          <w:sz w:val="20"/>
          <w:szCs w:val="20"/>
        </w:rPr>
        <w:t xml:space="preserve"> </w:t>
      </w:r>
      <w:r w:rsidR="002E4A4A" w:rsidRPr="007D2B73">
        <w:rPr>
          <w:rFonts w:ascii="Times New Roman" w:hAnsi="Times New Roman" w:cs="Times New Roman"/>
          <w:sz w:val="20"/>
          <w:szCs w:val="20"/>
        </w:rPr>
        <w:t>The motion carried</w:t>
      </w:r>
      <w:r w:rsidR="00823079" w:rsidRPr="007D2B73">
        <w:rPr>
          <w:rFonts w:ascii="Times New Roman" w:hAnsi="Times New Roman" w:cs="Times New Roman"/>
          <w:sz w:val="20"/>
          <w:szCs w:val="20"/>
        </w:rPr>
        <w:t>.</w:t>
      </w:r>
      <w:r w:rsidR="00F40545" w:rsidRPr="007D2B73">
        <w:rPr>
          <w:rFonts w:ascii="Times New Roman" w:hAnsi="Times New Roman" w:cs="Times New Roman"/>
          <w:sz w:val="20"/>
          <w:szCs w:val="20"/>
        </w:rPr>
        <w:t xml:space="preserve"> </w:t>
      </w:r>
    </w:p>
    <w:bookmarkEnd w:id="7"/>
    <w:p w14:paraId="63524F87" w14:textId="357DB427" w:rsidR="002B00F2" w:rsidRPr="007D2B73" w:rsidRDefault="004550D0" w:rsidP="001D564D">
      <w:pPr>
        <w:spacing w:line="276" w:lineRule="auto"/>
        <w:rPr>
          <w:rFonts w:ascii="Times New Roman" w:hAnsi="Times New Roman" w:cs="Times New Roman"/>
          <w:b/>
          <w:sz w:val="20"/>
          <w:szCs w:val="20"/>
        </w:rPr>
      </w:pPr>
      <w:r w:rsidRPr="007D2B73">
        <w:rPr>
          <w:rFonts w:ascii="Times New Roman" w:hAnsi="Times New Roman" w:cs="Times New Roman"/>
          <w:b/>
          <w:sz w:val="20"/>
          <w:szCs w:val="20"/>
        </w:rPr>
        <w:t>CONSIDERATION OF CLAIMS:</w:t>
      </w:r>
      <w:r w:rsidR="00233ABE" w:rsidRPr="007D2B73">
        <w:rPr>
          <w:rFonts w:ascii="Times New Roman" w:hAnsi="Times New Roman" w:cs="Times New Roman"/>
          <w:sz w:val="20"/>
          <w:szCs w:val="20"/>
        </w:rPr>
        <w:t xml:space="preserve"> Mayor </w:t>
      </w:r>
      <w:r w:rsidR="00E36256" w:rsidRPr="007D2B73">
        <w:rPr>
          <w:rFonts w:ascii="Times New Roman" w:hAnsi="Times New Roman" w:cs="Times New Roman"/>
          <w:sz w:val="20"/>
          <w:szCs w:val="20"/>
        </w:rPr>
        <w:t>Delgado</w:t>
      </w:r>
      <w:r w:rsidR="00233ABE" w:rsidRPr="007D2B73">
        <w:rPr>
          <w:rFonts w:ascii="Times New Roman" w:hAnsi="Times New Roman" w:cs="Times New Roman"/>
          <w:sz w:val="20"/>
          <w:szCs w:val="20"/>
        </w:rPr>
        <w:t xml:space="preserve"> </w:t>
      </w:r>
      <w:r w:rsidRPr="007D2B73">
        <w:rPr>
          <w:rFonts w:ascii="Times New Roman" w:hAnsi="Times New Roman" w:cs="Times New Roman"/>
          <w:sz w:val="20"/>
          <w:szCs w:val="20"/>
        </w:rPr>
        <w:t>presented the vouchers for approval.</w:t>
      </w:r>
      <w:r w:rsidR="00F02DB7" w:rsidRPr="007D2B73">
        <w:rPr>
          <w:rFonts w:ascii="Times New Roman" w:hAnsi="Times New Roman" w:cs="Times New Roman"/>
          <w:sz w:val="20"/>
          <w:szCs w:val="20"/>
        </w:rPr>
        <w:t xml:space="preserve"> </w:t>
      </w:r>
      <w:r w:rsidR="00B97E3E" w:rsidRPr="007D2B73">
        <w:rPr>
          <w:rFonts w:ascii="Times New Roman" w:hAnsi="Times New Roman" w:cs="Times New Roman"/>
          <w:sz w:val="20"/>
          <w:szCs w:val="20"/>
        </w:rPr>
        <w:t xml:space="preserve">CM </w:t>
      </w:r>
      <w:r w:rsidR="00187F12" w:rsidRPr="007D2B73">
        <w:rPr>
          <w:rFonts w:ascii="Times New Roman" w:hAnsi="Times New Roman" w:cs="Times New Roman"/>
          <w:sz w:val="20"/>
          <w:szCs w:val="20"/>
        </w:rPr>
        <w:t>Fields</w:t>
      </w:r>
      <w:r w:rsidR="00B97E3E" w:rsidRPr="007D2B73">
        <w:rPr>
          <w:rFonts w:ascii="Times New Roman" w:hAnsi="Times New Roman" w:cs="Times New Roman"/>
          <w:sz w:val="20"/>
          <w:szCs w:val="20"/>
        </w:rPr>
        <w:t xml:space="preserve"> </w:t>
      </w:r>
      <w:r w:rsidRPr="007D2B73">
        <w:rPr>
          <w:rFonts w:ascii="Times New Roman" w:hAnsi="Times New Roman" w:cs="Times New Roman"/>
          <w:sz w:val="20"/>
          <w:szCs w:val="20"/>
        </w:rPr>
        <w:t xml:space="preserve">moved to approve the Considerations of Claims in the amount of </w:t>
      </w:r>
      <w:r w:rsidR="002513B4" w:rsidRPr="007D2B73">
        <w:rPr>
          <w:rFonts w:ascii="Times New Roman" w:hAnsi="Times New Roman" w:cs="Times New Roman"/>
          <w:sz w:val="20"/>
          <w:szCs w:val="20"/>
        </w:rPr>
        <w:t>$</w:t>
      </w:r>
      <w:r w:rsidR="00187F12" w:rsidRPr="007D2B73">
        <w:rPr>
          <w:rFonts w:ascii="Times New Roman" w:hAnsi="Times New Roman" w:cs="Times New Roman"/>
          <w:sz w:val="20"/>
          <w:szCs w:val="20"/>
        </w:rPr>
        <w:t>93,568.06</w:t>
      </w:r>
      <w:r w:rsidRPr="007D2B73">
        <w:rPr>
          <w:rFonts w:ascii="Times New Roman" w:hAnsi="Times New Roman" w:cs="Times New Roman"/>
          <w:sz w:val="20"/>
          <w:szCs w:val="20"/>
        </w:rPr>
        <w:t xml:space="preserve"> </w:t>
      </w:r>
      <w:bookmarkStart w:id="8" w:name="_Hlk158972323"/>
      <w:r w:rsidRPr="007D2B73">
        <w:rPr>
          <w:rFonts w:ascii="Times New Roman" w:hAnsi="Times New Roman" w:cs="Times New Roman"/>
          <w:sz w:val="20"/>
          <w:szCs w:val="20"/>
        </w:rPr>
        <w:t xml:space="preserve">seconded by </w:t>
      </w:r>
      <w:r w:rsidR="00B97E3E" w:rsidRPr="007D2B73">
        <w:rPr>
          <w:rFonts w:ascii="Times New Roman" w:hAnsi="Times New Roman" w:cs="Times New Roman"/>
          <w:sz w:val="20"/>
          <w:szCs w:val="20"/>
        </w:rPr>
        <w:t xml:space="preserve">CM </w:t>
      </w:r>
      <w:r w:rsidR="00187F12" w:rsidRPr="007D2B73">
        <w:rPr>
          <w:rFonts w:ascii="Times New Roman" w:hAnsi="Times New Roman" w:cs="Times New Roman"/>
          <w:sz w:val="20"/>
          <w:szCs w:val="20"/>
        </w:rPr>
        <w:t>Michaels</w:t>
      </w:r>
      <w:r w:rsidR="004350ED" w:rsidRPr="007D2B73">
        <w:rPr>
          <w:rFonts w:ascii="Times New Roman" w:hAnsi="Times New Roman" w:cs="Times New Roman"/>
          <w:sz w:val="20"/>
          <w:szCs w:val="20"/>
        </w:rPr>
        <w:t>.</w:t>
      </w:r>
      <w:r w:rsidRPr="007D2B73">
        <w:rPr>
          <w:rFonts w:ascii="Times New Roman" w:hAnsi="Times New Roman" w:cs="Times New Roman"/>
          <w:sz w:val="20"/>
          <w:szCs w:val="20"/>
        </w:rPr>
        <w:t xml:space="preserve"> The motion carried. </w:t>
      </w:r>
      <w:bookmarkEnd w:id="8"/>
      <w:r w:rsidRPr="007D2B73">
        <w:rPr>
          <w:rFonts w:ascii="Times New Roman" w:hAnsi="Times New Roman" w:cs="Times New Roman"/>
          <w:sz w:val="20"/>
          <w:szCs w:val="20"/>
        </w:rPr>
        <w:t>Vouchers follow in their entirety</w:t>
      </w:r>
      <w:r w:rsidR="000F113F" w:rsidRPr="007D2B73">
        <w:rPr>
          <w:rFonts w:ascii="Times New Roman" w:hAnsi="Times New Roman" w:cs="Times New Roman"/>
          <w:sz w:val="20"/>
          <w:szCs w:val="20"/>
        </w:rPr>
        <w:t>.</w:t>
      </w:r>
      <w:r w:rsidR="00B97E3E" w:rsidRPr="007D2B73">
        <w:rPr>
          <w:rFonts w:ascii="Times New Roman" w:hAnsi="Times New Roman" w:cs="Times New Roman"/>
          <w:sz w:val="20"/>
          <w:szCs w:val="20"/>
        </w:rPr>
        <w:t xml:space="preserve"> </w:t>
      </w:r>
      <w:proofErr w:type="spellStart"/>
      <w:r w:rsidR="00B97E3E" w:rsidRPr="007D2B73">
        <w:rPr>
          <w:rFonts w:ascii="Times New Roman" w:hAnsi="Times New Roman" w:cs="Times New Roman"/>
          <w:sz w:val="20"/>
          <w:szCs w:val="20"/>
        </w:rPr>
        <w:t>B</w:t>
      </w:r>
      <w:r w:rsidR="00FF0EF8" w:rsidRPr="007D2B73">
        <w:rPr>
          <w:rFonts w:ascii="Times New Roman" w:hAnsi="Times New Roman" w:cs="Times New Roman"/>
          <w:sz w:val="20"/>
          <w:szCs w:val="20"/>
        </w:rPr>
        <w:t>l</w:t>
      </w:r>
      <w:r w:rsidR="000C6986" w:rsidRPr="007D2B73">
        <w:rPr>
          <w:rFonts w:ascii="Times New Roman" w:hAnsi="Times New Roman" w:cs="Times New Roman"/>
          <w:sz w:val="20"/>
          <w:szCs w:val="20"/>
        </w:rPr>
        <w:t>ack</w:t>
      </w:r>
      <w:r w:rsidR="00E02416" w:rsidRPr="007D2B73">
        <w:rPr>
          <w:rFonts w:ascii="Times New Roman" w:hAnsi="Times New Roman" w:cs="Times New Roman"/>
          <w:sz w:val="20"/>
          <w:szCs w:val="20"/>
        </w:rPr>
        <w:t>H</w:t>
      </w:r>
      <w:r w:rsidR="000C6986" w:rsidRPr="007D2B73">
        <w:rPr>
          <w:rFonts w:ascii="Times New Roman" w:hAnsi="Times New Roman" w:cs="Times New Roman"/>
          <w:sz w:val="20"/>
          <w:szCs w:val="20"/>
        </w:rPr>
        <w:t>ills</w:t>
      </w:r>
      <w:proofErr w:type="spellEnd"/>
      <w:r w:rsidR="000C6986" w:rsidRPr="007D2B73">
        <w:rPr>
          <w:rFonts w:ascii="Times New Roman" w:hAnsi="Times New Roman" w:cs="Times New Roman"/>
          <w:sz w:val="20"/>
          <w:szCs w:val="20"/>
        </w:rPr>
        <w:t xml:space="preserve"> Gas Holdings</w:t>
      </w:r>
      <w:r w:rsidR="00B97E3E" w:rsidRPr="007D2B73">
        <w:rPr>
          <w:rFonts w:ascii="Times New Roman" w:hAnsi="Times New Roman" w:cs="Times New Roman"/>
          <w:sz w:val="20"/>
          <w:szCs w:val="20"/>
        </w:rPr>
        <w:t>, $</w:t>
      </w:r>
      <w:r w:rsidR="000C6986" w:rsidRPr="007D2B73">
        <w:rPr>
          <w:rFonts w:ascii="Times New Roman" w:hAnsi="Times New Roman" w:cs="Times New Roman"/>
          <w:sz w:val="20"/>
          <w:szCs w:val="20"/>
        </w:rPr>
        <w:t>1,626.39</w:t>
      </w:r>
      <w:r w:rsidR="00FF0EF8" w:rsidRPr="007D2B73">
        <w:rPr>
          <w:rFonts w:ascii="Times New Roman" w:hAnsi="Times New Roman" w:cs="Times New Roman"/>
          <w:sz w:val="20"/>
          <w:szCs w:val="20"/>
        </w:rPr>
        <w:t>;</w:t>
      </w:r>
      <w:r w:rsidR="00B97E3E" w:rsidRPr="007D2B73">
        <w:rPr>
          <w:rFonts w:ascii="Times New Roman" w:hAnsi="Times New Roman" w:cs="Times New Roman"/>
          <w:sz w:val="20"/>
          <w:szCs w:val="20"/>
        </w:rPr>
        <w:t xml:space="preserve"> </w:t>
      </w:r>
      <w:r w:rsidR="00AE1F71" w:rsidRPr="007D2B73">
        <w:rPr>
          <w:rFonts w:ascii="Times New Roman" w:hAnsi="Times New Roman" w:cs="Times New Roman"/>
          <w:sz w:val="20"/>
          <w:szCs w:val="20"/>
        </w:rPr>
        <w:t>B</w:t>
      </w:r>
      <w:r w:rsidR="000C6986" w:rsidRPr="007D2B73">
        <w:rPr>
          <w:rFonts w:ascii="Times New Roman" w:hAnsi="Times New Roman" w:cs="Times New Roman"/>
          <w:sz w:val="20"/>
          <w:szCs w:val="20"/>
        </w:rPr>
        <w:t>loedorn Lumber</w:t>
      </w:r>
      <w:r w:rsidR="00AE1F71" w:rsidRPr="007D2B73">
        <w:rPr>
          <w:rFonts w:ascii="Times New Roman" w:hAnsi="Times New Roman" w:cs="Times New Roman"/>
          <w:sz w:val="20"/>
          <w:szCs w:val="20"/>
        </w:rPr>
        <w:t>, $</w:t>
      </w:r>
      <w:r w:rsidR="000C6986" w:rsidRPr="007D2B73">
        <w:rPr>
          <w:rFonts w:ascii="Times New Roman" w:hAnsi="Times New Roman" w:cs="Times New Roman"/>
          <w:sz w:val="20"/>
          <w:szCs w:val="20"/>
        </w:rPr>
        <w:t>40.68</w:t>
      </w:r>
      <w:r w:rsidR="00FF0EF8" w:rsidRPr="007D2B73">
        <w:rPr>
          <w:rFonts w:ascii="Times New Roman" w:hAnsi="Times New Roman" w:cs="Times New Roman"/>
          <w:sz w:val="20"/>
          <w:szCs w:val="20"/>
        </w:rPr>
        <w:t>;</w:t>
      </w:r>
      <w:r w:rsidR="00AE1F71" w:rsidRPr="007D2B73">
        <w:rPr>
          <w:rFonts w:ascii="Times New Roman" w:hAnsi="Times New Roman" w:cs="Times New Roman"/>
          <w:sz w:val="20"/>
          <w:szCs w:val="20"/>
        </w:rPr>
        <w:t xml:space="preserve"> Bo</w:t>
      </w:r>
      <w:r w:rsidR="000C6986" w:rsidRPr="007D2B73">
        <w:rPr>
          <w:rFonts w:ascii="Times New Roman" w:hAnsi="Times New Roman" w:cs="Times New Roman"/>
          <w:sz w:val="20"/>
          <w:szCs w:val="20"/>
        </w:rPr>
        <w:t>mgaars Supply,</w:t>
      </w:r>
      <w:r w:rsidR="00AE1F71" w:rsidRPr="007D2B73">
        <w:rPr>
          <w:rFonts w:ascii="Times New Roman" w:hAnsi="Times New Roman" w:cs="Times New Roman"/>
          <w:sz w:val="20"/>
          <w:szCs w:val="20"/>
        </w:rPr>
        <w:t xml:space="preserve"> $</w:t>
      </w:r>
      <w:r w:rsidR="000C6986" w:rsidRPr="007D2B73">
        <w:rPr>
          <w:rFonts w:ascii="Times New Roman" w:hAnsi="Times New Roman" w:cs="Times New Roman"/>
          <w:sz w:val="20"/>
          <w:szCs w:val="20"/>
        </w:rPr>
        <w:t>72.42</w:t>
      </w:r>
      <w:r w:rsidR="00FF0EF8" w:rsidRPr="007D2B73">
        <w:rPr>
          <w:rFonts w:ascii="Times New Roman" w:hAnsi="Times New Roman" w:cs="Times New Roman"/>
          <w:sz w:val="20"/>
          <w:szCs w:val="20"/>
        </w:rPr>
        <w:t>;</w:t>
      </w:r>
      <w:r w:rsidR="00AE1F71" w:rsidRPr="007D2B73">
        <w:rPr>
          <w:rFonts w:ascii="Times New Roman" w:hAnsi="Times New Roman" w:cs="Times New Roman"/>
          <w:sz w:val="20"/>
          <w:szCs w:val="20"/>
        </w:rPr>
        <w:t xml:space="preserve"> C</w:t>
      </w:r>
      <w:r w:rsidR="000C6986" w:rsidRPr="007D2B73">
        <w:rPr>
          <w:rFonts w:ascii="Times New Roman" w:hAnsi="Times New Roman" w:cs="Times New Roman"/>
          <w:sz w:val="20"/>
          <w:szCs w:val="20"/>
        </w:rPr>
        <w:t>enturyLink,</w:t>
      </w:r>
      <w:r w:rsidR="00AE1F71" w:rsidRPr="007D2B73">
        <w:rPr>
          <w:rFonts w:ascii="Times New Roman" w:hAnsi="Times New Roman" w:cs="Times New Roman"/>
          <w:sz w:val="20"/>
          <w:szCs w:val="20"/>
        </w:rPr>
        <w:t xml:space="preserve"> $</w:t>
      </w:r>
      <w:r w:rsidR="000C6986" w:rsidRPr="007D2B73">
        <w:rPr>
          <w:rFonts w:ascii="Times New Roman" w:hAnsi="Times New Roman" w:cs="Times New Roman"/>
          <w:sz w:val="20"/>
          <w:szCs w:val="20"/>
        </w:rPr>
        <w:t>677.73</w:t>
      </w:r>
      <w:r w:rsidR="00FF0EF8" w:rsidRPr="007D2B73">
        <w:rPr>
          <w:rFonts w:ascii="Times New Roman" w:hAnsi="Times New Roman" w:cs="Times New Roman"/>
          <w:sz w:val="20"/>
          <w:szCs w:val="20"/>
        </w:rPr>
        <w:t>;</w:t>
      </w:r>
      <w:r w:rsidR="00AE1F71" w:rsidRPr="007D2B73">
        <w:rPr>
          <w:rFonts w:ascii="Times New Roman" w:hAnsi="Times New Roman" w:cs="Times New Roman"/>
          <w:sz w:val="20"/>
          <w:szCs w:val="20"/>
        </w:rPr>
        <w:t xml:space="preserve"> C</w:t>
      </w:r>
      <w:r w:rsidR="00FF0EF8" w:rsidRPr="007D2B73">
        <w:rPr>
          <w:rFonts w:ascii="Times New Roman" w:hAnsi="Times New Roman" w:cs="Times New Roman"/>
          <w:sz w:val="20"/>
          <w:szCs w:val="20"/>
        </w:rPr>
        <w:t>harlie’s Repair</w:t>
      </w:r>
      <w:r w:rsidR="00AE1F71" w:rsidRPr="007D2B73">
        <w:rPr>
          <w:rFonts w:ascii="Times New Roman" w:hAnsi="Times New Roman" w:cs="Times New Roman"/>
          <w:sz w:val="20"/>
          <w:szCs w:val="20"/>
        </w:rPr>
        <w:t>, $</w:t>
      </w:r>
      <w:r w:rsidR="000C6986" w:rsidRPr="007D2B73">
        <w:rPr>
          <w:rFonts w:ascii="Times New Roman" w:hAnsi="Times New Roman" w:cs="Times New Roman"/>
          <w:sz w:val="20"/>
          <w:szCs w:val="20"/>
        </w:rPr>
        <w:t>330.71</w:t>
      </w:r>
      <w:r w:rsidR="00FF0EF8" w:rsidRPr="007D2B73">
        <w:rPr>
          <w:rFonts w:ascii="Times New Roman" w:hAnsi="Times New Roman" w:cs="Times New Roman"/>
          <w:sz w:val="20"/>
          <w:szCs w:val="20"/>
        </w:rPr>
        <w:t>;</w:t>
      </w:r>
      <w:r w:rsidR="00AE1F71" w:rsidRPr="007D2B73">
        <w:rPr>
          <w:rFonts w:ascii="Times New Roman" w:hAnsi="Times New Roman" w:cs="Times New Roman"/>
          <w:sz w:val="20"/>
          <w:szCs w:val="20"/>
        </w:rPr>
        <w:t xml:space="preserve"> </w:t>
      </w:r>
      <w:r w:rsidR="000C6986" w:rsidRPr="007D2B73">
        <w:rPr>
          <w:rFonts w:ascii="Times New Roman" w:hAnsi="Times New Roman" w:cs="Times New Roman"/>
          <w:sz w:val="20"/>
          <w:szCs w:val="20"/>
        </w:rPr>
        <w:t>Contractor’s Materials, $1032.00; County of Platte, $29,807.67; Crafty-1 Heating, $710.00; Knife River, $92.55; Motorola Solutions</w:t>
      </w:r>
      <w:r w:rsidR="00FF0EF8" w:rsidRPr="007D2B73">
        <w:rPr>
          <w:rFonts w:ascii="Times New Roman" w:hAnsi="Times New Roman" w:cs="Times New Roman"/>
          <w:sz w:val="20"/>
          <w:szCs w:val="20"/>
        </w:rPr>
        <w:t>,</w:t>
      </w:r>
      <w:r w:rsidR="00AE1F71" w:rsidRPr="007D2B73">
        <w:rPr>
          <w:rFonts w:ascii="Times New Roman" w:hAnsi="Times New Roman" w:cs="Times New Roman"/>
          <w:sz w:val="20"/>
          <w:szCs w:val="20"/>
        </w:rPr>
        <w:t xml:space="preserve"> $</w:t>
      </w:r>
      <w:r w:rsidR="000C6986" w:rsidRPr="007D2B73">
        <w:rPr>
          <w:rFonts w:ascii="Times New Roman" w:hAnsi="Times New Roman" w:cs="Times New Roman"/>
          <w:sz w:val="20"/>
          <w:szCs w:val="20"/>
        </w:rPr>
        <w:t>363.69</w:t>
      </w:r>
      <w:r w:rsidR="00FF0EF8" w:rsidRPr="007D2B73">
        <w:rPr>
          <w:rFonts w:ascii="Times New Roman" w:hAnsi="Times New Roman" w:cs="Times New Roman"/>
          <w:sz w:val="20"/>
          <w:szCs w:val="20"/>
        </w:rPr>
        <w:t xml:space="preserve">; </w:t>
      </w:r>
      <w:r w:rsidR="000C6986" w:rsidRPr="007D2B73">
        <w:rPr>
          <w:rFonts w:ascii="Times New Roman" w:hAnsi="Times New Roman" w:cs="Times New Roman"/>
          <w:sz w:val="20"/>
          <w:szCs w:val="20"/>
        </w:rPr>
        <w:t>Newcomb Heating &amp; Cooling</w:t>
      </w:r>
      <w:r w:rsidR="00FF0EF8" w:rsidRPr="007D2B73">
        <w:rPr>
          <w:rFonts w:ascii="Times New Roman" w:hAnsi="Times New Roman" w:cs="Times New Roman"/>
          <w:sz w:val="20"/>
          <w:szCs w:val="20"/>
        </w:rPr>
        <w:t>, $</w:t>
      </w:r>
      <w:r w:rsidR="000C6986" w:rsidRPr="007D2B73">
        <w:rPr>
          <w:rFonts w:ascii="Times New Roman" w:hAnsi="Times New Roman" w:cs="Times New Roman"/>
          <w:sz w:val="20"/>
          <w:szCs w:val="20"/>
        </w:rPr>
        <w:t>258.69</w:t>
      </w:r>
      <w:r w:rsidR="00FF0EF8" w:rsidRPr="007D2B73">
        <w:rPr>
          <w:rFonts w:ascii="Times New Roman" w:hAnsi="Times New Roman" w:cs="Times New Roman"/>
          <w:sz w:val="20"/>
          <w:szCs w:val="20"/>
        </w:rPr>
        <w:t>;</w:t>
      </w:r>
      <w:r w:rsidR="00AE1F71" w:rsidRPr="007D2B73">
        <w:rPr>
          <w:rFonts w:ascii="Times New Roman" w:hAnsi="Times New Roman" w:cs="Times New Roman"/>
          <w:sz w:val="20"/>
          <w:szCs w:val="20"/>
        </w:rPr>
        <w:t xml:space="preserve"> </w:t>
      </w:r>
      <w:r w:rsidR="00261A5C" w:rsidRPr="007D2B73">
        <w:rPr>
          <w:rFonts w:ascii="Times New Roman" w:hAnsi="Times New Roman" w:cs="Times New Roman"/>
          <w:sz w:val="20"/>
          <w:szCs w:val="20"/>
        </w:rPr>
        <w:t>O’Reilly,</w:t>
      </w:r>
      <w:r w:rsidR="00AE1F71" w:rsidRPr="007D2B73">
        <w:rPr>
          <w:rFonts w:ascii="Times New Roman" w:hAnsi="Times New Roman" w:cs="Times New Roman"/>
          <w:sz w:val="20"/>
          <w:szCs w:val="20"/>
        </w:rPr>
        <w:t xml:space="preserve"> </w:t>
      </w:r>
      <w:r w:rsidR="00776CDF" w:rsidRPr="007D2B73">
        <w:rPr>
          <w:rFonts w:ascii="Times New Roman" w:hAnsi="Times New Roman" w:cs="Times New Roman"/>
          <w:sz w:val="20"/>
          <w:szCs w:val="20"/>
        </w:rPr>
        <w:t>$</w:t>
      </w:r>
      <w:r w:rsidR="00FF0EF8" w:rsidRPr="007D2B73">
        <w:rPr>
          <w:rFonts w:ascii="Times New Roman" w:hAnsi="Times New Roman" w:cs="Times New Roman"/>
          <w:sz w:val="20"/>
          <w:szCs w:val="20"/>
        </w:rPr>
        <w:t>3</w:t>
      </w:r>
      <w:r w:rsidR="00261A5C" w:rsidRPr="007D2B73">
        <w:rPr>
          <w:rFonts w:ascii="Times New Roman" w:hAnsi="Times New Roman" w:cs="Times New Roman"/>
          <w:sz w:val="20"/>
          <w:szCs w:val="20"/>
        </w:rPr>
        <w:t>01.62</w:t>
      </w:r>
      <w:r w:rsidR="00FF0EF8" w:rsidRPr="007D2B73">
        <w:rPr>
          <w:rFonts w:ascii="Times New Roman" w:hAnsi="Times New Roman" w:cs="Times New Roman"/>
          <w:sz w:val="20"/>
          <w:szCs w:val="20"/>
        </w:rPr>
        <w:t>;</w:t>
      </w:r>
      <w:r w:rsidR="00776CDF" w:rsidRPr="007D2B73">
        <w:rPr>
          <w:rFonts w:ascii="Times New Roman" w:hAnsi="Times New Roman" w:cs="Times New Roman"/>
          <w:sz w:val="20"/>
          <w:szCs w:val="20"/>
        </w:rPr>
        <w:t xml:space="preserve"> </w:t>
      </w:r>
      <w:r w:rsidR="00E02416" w:rsidRPr="007D2B73">
        <w:rPr>
          <w:rFonts w:ascii="Times New Roman" w:hAnsi="Times New Roman" w:cs="Times New Roman"/>
          <w:sz w:val="20"/>
          <w:szCs w:val="20"/>
        </w:rPr>
        <w:t xml:space="preserve">Petty Cash TOG, $200.00; Pitney Bowes, $192.90; </w:t>
      </w:r>
      <w:r w:rsidR="00776CDF" w:rsidRPr="007D2B73">
        <w:rPr>
          <w:rFonts w:ascii="Times New Roman" w:hAnsi="Times New Roman" w:cs="Times New Roman"/>
          <w:sz w:val="20"/>
          <w:szCs w:val="20"/>
        </w:rPr>
        <w:t>Quill</w:t>
      </w:r>
      <w:r w:rsidR="00E02416" w:rsidRPr="007D2B73">
        <w:rPr>
          <w:rFonts w:ascii="Times New Roman" w:hAnsi="Times New Roman" w:cs="Times New Roman"/>
          <w:sz w:val="20"/>
          <w:szCs w:val="20"/>
        </w:rPr>
        <w:t>,</w:t>
      </w:r>
      <w:r w:rsidR="00776CDF" w:rsidRPr="007D2B73">
        <w:rPr>
          <w:rFonts w:ascii="Times New Roman" w:hAnsi="Times New Roman" w:cs="Times New Roman"/>
          <w:sz w:val="20"/>
          <w:szCs w:val="20"/>
        </w:rPr>
        <w:t xml:space="preserve"> $</w:t>
      </w:r>
      <w:r w:rsidR="00E02416" w:rsidRPr="007D2B73">
        <w:rPr>
          <w:rFonts w:ascii="Times New Roman" w:hAnsi="Times New Roman" w:cs="Times New Roman"/>
          <w:sz w:val="20"/>
          <w:szCs w:val="20"/>
        </w:rPr>
        <w:t>31.25</w:t>
      </w:r>
      <w:r w:rsidR="00FF0EF8" w:rsidRPr="007D2B73">
        <w:rPr>
          <w:rFonts w:ascii="Times New Roman" w:hAnsi="Times New Roman" w:cs="Times New Roman"/>
          <w:sz w:val="20"/>
          <w:szCs w:val="20"/>
        </w:rPr>
        <w:t xml:space="preserve">; </w:t>
      </w:r>
      <w:r w:rsidR="00776CDF" w:rsidRPr="007D2B73">
        <w:rPr>
          <w:rFonts w:ascii="Times New Roman" w:hAnsi="Times New Roman" w:cs="Times New Roman"/>
          <w:sz w:val="20"/>
          <w:szCs w:val="20"/>
        </w:rPr>
        <w:t>TDS</w:t>
      </w:r>
      <w:r w:rsidR="00C46218" w:rsidRPr="007D2B73">
        <w:rPr>
          <w:rFonts w:ascii="Times New Roman" w:hAnsi="Times New Roman" w:cs="Times New Roman"/>
          <w:sz w:val="20"/>
          <w:szCs w:val="20"/>
        </w:rPr>
        <w:t xml:space="preserve">, </w:t>
      </w:r>
      <w:r w:rsidR="00776CDF" w:rsidRPr="007D2B73">
        <w:rPr>
          <w:rFonts w:ascii="Times New Roman" w:hAnsi="Times New Roman" w:cs="Times New Roman"/>
          <w:sz w:val="20"/>
          <w:szCs w:val="20"/>
        </w:rPr>
        <w:t>$</w:t>
      </w:r>
      <w:r w:rsidR="00C46218" w:rsidRPr="007D2B73">
        <w:rPr>
          <w:rFonts w:ascii="Times New Roman" w:hAnsi="Times New Roman" w:cs="Times New Roman"/>
          <w:sz w:val="20"/>
          <w:szCs w:val="20"/>
        </w:rPr>
        <w:t>1</w:t>
      </w:r>
      <w:r w:rsidR="00E02416" w:rsidRPr="007D2B73">
        <w:rPr>
          <w:rFonts w:ascii="Times New Roman" w:hAnsi="Times New Roman" w:cs="Times New Roman"/>
          <w:sz w:val="20"/>
          <w:szCs w:val="20"/>
        </w:rPr>
        <w:t>6,133.92</w:t>
      </w:r>
      <w:r w:rsidR="00C46218" w:rsidRPr="007D2B73">
        <w:rPr>
          <w:rFonts w:ascii="Times New Roman" w:hAnsi="Times New Roman" w:cs="Times New Roman"/>
          <w:sz w:val="20"/>
          <w:szCs w:val="20"/>
        </w:rPr>
        <w:t xml:space="preserve">; </w:t>
      </w:r>
      <w:r w:rsidR="00E02416" w:rsidRPr="007D2B73">
        <w:rPr>
          <w:rFonts w:ascii="Times New Roman" w:hAnsi="Times New Roman" w:cs="Times New Roman"/>
          <w:sz w:val="20"/>
          <w:szCs w:val="20"/>
        </w:rPr>
        <w:t>Team Lab Chemicals, $986.50; Tire Shop, $2,604.40; Tracer Golf Accessories, $546.15; USPS, $234.47; Visionary, $606.62; Wheatland Automotive, $792.09; WAM, $270.00; W</w:t>
      </w:r>
      <w:r w:rsidR="00412025" w:rsidRPr="007D2B73">
        <w:rPr>
          <w:rFonts w:ascii="Times New Roman" w:hAnsi="Times New Roman" w:cs="Times New Roman"/>
          <w:sz w:val="20"/>
          <w:szCs w:val="20"/>
        </w:rPr>
        <w:t>Y</w:t>
      </w:r>
      <w:r w:rsidR="00E02416" w:rsidRPr="007D2B73">
        <w:rPr>
          <w:rFonts w:ascii="Times New Roman" w:hAnsi="Times New Roman" w:cs="Times New Roman"/>
          <w:sz w:val="20"/>
          <w:szCs w:val="20"/>
        </w:rPr>
        <w:t xml:space="preserve"> Dept. of Transportation, $210.00; W</w:t>
      </w:r>
      <w:r w:rsidR="00412025" w:rsidRPr="007D2B73">
        <w:rPr>
          <w:rFonts w:ascii="Times New Roman" w:hAnsi="Times New Roman" w:cs="Times New Roman"/>
          <w:sz w:val="20"/>
          <w:szCs w:val="20"/>
        </w:rPr>
        <w:t>Y</w:t>
      </w:r>
      <w:r w:rsidR="00E02416" w:rsidRPr="007D2B73">
        <w:rPr>
          <w:rFonts w:ascii="Times New Roman" w:hAnsi="Times New Roman" w:cs="Times New Roman"/>
          <w:sz w:val="20"/>
          <w:szCs w:val="20"/>
        </w:rPr>
        <w:t xml:space="preserve"> First Aid &amp; Safety, $645.66, WY State Fireman Assoc.$75.00; WY Water Quality &amp; Pollution, $90.00.</w:t>
      </w:r>
      <w:r w:rsidR="00085E4C" w:rsidRPr="007D2B73">
        <w:rPr>
          <w:rFonts w:ascii="Times New Roman" w:hAnsi="Times New Roman" w:cs="Times New Roman"/>
          <w:sz w:val="20"/>
          <w:szCs w:val="20"/>
        </w:rPr>
        <w:t xml:space="preserve"> </w:t>
      </w:r>
      <w:r w:rsidR="00412025" w:rsidRPr="007D2B73">
        <w:rPr>
          <w:rFonts w:ascii="Times New Roman" w:hAnsi="Times New Roman" w:cs="Times New Roman"/>
          <w:sz w:val="20"/>
          <w:szCs w:val="20"/>
        </w:rPr>
        <w:t>Total Invoices, $58.933.11; Payroll, $24,533.80; Taxes/Benefits, $10,101.15.</w:t>
      </w:r>
    </w:p>
    <w:p w14:paraId="67C1DDD5" w14:textId="4F7381A7" w:rsidR="002C45A1" w:rsidRPr="007D2B73" w:rsidRDefault="00601C2E" w:rsidP="001D564D">
      <w:pPr>
        <w:spacing w:line="276" w:lineRule="auto"/>
        <w:rPr>
          <w:rFonts w:ascii="Times New Roman" w:eastAsia="Times New Roman" w:hAnsi="Times New Roman" w:cs="Times New Roman"/>
          <w:bCs/>
          <w:sz w:val="20"/>
          <w:szCs w:val="20"/>
        </w:rPr>
      </w:pPr>
      <w:r w:rsidRPr="007D2B73">
        <w:rPr>
          <w:rFonts w:ascii="Times New Roman" w:eastAsia="Times New Roman" w:hAnsi="Times New Roman" w:cs="Times New Roman"/>
          <w:b/>
          <w:sz w:val="20"/>
          <w:szCs w:val="20"/>
        </w:rPr>
        <w:t>PUBLIC COMMENT</w:t>
      </w:r>
      <w:r w:rsidR="00072924" w:rsidRPr="007D2B73">
        <w:rPr>
          <w:rFonts w:ascii="Times New Roman" w:eastAsia="Times New Roman" w:hAnsi="Times New Roman" w:cs="Times New Roman"/>
          <w:b/>
          <w:sz w:val="20"/>
          <w:szCs w:val="20"/>
        </w:rPr>
        <w:t xml:space="preserve">: </w:t>
      </w:r>
      <w:r w:rsidR="001D564D" w:rsidRPr="007D2B73">
        <w:rPr>
          <w:rFonts w:ascii="Times New Roman" w:eastAsia="Times New Roman" w:hAnsi="Times New Roman" w:cs="Times New Roman"/>
          <w:bCs/>
          <w:sz w:val="20"/>
          <w:szCs w:val="20"/>
        </w:rPr>
        <w:t>None.</w:t>
      </w:r>
    </w:p>
    <w:p w14:paraId="54F69DCC" w14:textId="688E6F08" w:rsidR="00ED4833" w:rsidRPr="007D2B73" w:rsidRDefault="001D564D" w:rsidP="001D564D">
      <w:pPr>
        <w:spacing w:line="276" w:lineRule="auto"/>
        <w:rPr>
          <w:rFonts w:ascii="Times New Roman" w:hAnsi="Times New Roman" w:cs="Times New Roman"/>
          <w:sz w:val="20"/>
          <w:szCs w:val="20"/>
        </w:rPr>
      </w:pPr>
      <w:r w:rsidRPr="007D2B73">
        <w:rPr>
          <w:rFonts w:ascii="Times New Roman" w:eastAsia="Times New Roman" w:hAnsi="Times New Roman" w:cs="Times New Roman"/>
          <w:b/>
          <w:sz w:val="20"/>
          <w:szCs w:val="20"/>
        </w:rPr>
        <w:t>LODGING TAX BOARD</w:t>
      </w:r>
      <w:r w:rsidR="003A26D4" w:rsidRPr="007D2B73">
        <w:rPr>
          <w:rFonts w:ascii="Times New Roman" w:eastAsia="Times New Roman" w:hAnsi="Times New Roman" w:cs="Times New Roman"/>
          <w:b/>
          <w:sz w:val="20"/>
          <w:szCs w:val="20"/>
        </w:rPr>
        <w:t xml:space="preserve">: </w:t>
      </w:r>
      <w:r w:rsidR="006F2EA8" w:rsidRPr="007D2B73">
        <w:rPr>
          <w:rFonts w:ascii="Times New Roman" w:eastAsia="Times New Roman" w:hAnsi="Times New Roman" w:cs="Times New Roman"/>
          <w:bCs/>
          <w:sz w:val="20"/>
          <w:szCs w:val="20"/>
        </w:rPr>
        <w:t>CW Wells</w:t>
      </w:r>
      <w:r w:rsidR="005A1887" w:rsidRPr="007D2B73">
        <w:rPr>
          <w:rFonts w:ascii="Times New Roman" w:eastAsia="Times New Roman" w:hAnsi="Times New Roman" w:cs="Times New Roman"/>
          <w:bCs/>
          <w:sz w:val="20"/>
          <w:szCs w:val="20"/>
        </w:rPr>
        <w:t xml:space="preserve"> </w:t>
      </w:r>
      <w:r w:rsidR="005A1887" w:rsidRPr="007D2B73">
        <w:rPr>
          <w:rFonts w:ascii="Times New Roman" w:hAnsi="Times New Roman" w:cs="Times New Roman"/>
          <w:sz w:val="20"/>
          <w:szCs w:val="20"/>
        </w:rPr>
        <w:t xml:space="preserve">moved to approve Joan Ibarra as Guernsey’s Lodging Tax Board representative. CM Michaels seconded. The motion carried. </w:t>
      </w:r>
    </w:p>
    <w:p w14:paraId="7E7D888F" w14:textId="74F41CE8" w:rsidR="00C10CE9" w:rsidRPr="007D2B73" w:rsidRDefault="00ED4833" w:rsidP="001D564D">
      <w:pPr>
        <w:spacing w:line="276" w:lineRule="auto"/>
        <w:rPr>
          <w:rFonts w:ascii="Times New Roman" w:eastAsia="Times New Roman" w:hAnsi="Times New Roman" w:cs="Times New Roman"/>
          <w:b/>
          <w:sz w:val="20"/>
          <w:szCs w:val="20"/>
        </w:rPr>
      </w:pPr>
      <w:r w:rsidRPr="007D2B73">
        <w:rPr>
          <w:rFonts w:ascii="Times New Roman" w:eastAsia="Times New Roman" w:hAnsi="Times New Roman" w:cs="Times New Roman"/>
          <w:b/>
          <w:sz w:val="20"/>
          <w:szCs w:val="20"/>
        </w:rPr>
        <w:t>CHAMBER BOARD REPRESENTATIVE</w:t>
      </w:r>
      <w:r w:rsidR="00C10CE9" w:rsidRPr="007D2B73">
        <w:rPr>
          <w:rFonts w:ascii="Times New Roman" w:eastAsia="Times New Roman" w:hAnsi="Times New Roman" w:cs="Times New Roman"/>
          <w:b/>
          <w:sz w:val="20"/>
          <w:szCs w:val="20"/>
        </w:rPr>
        <w:t xml:space="preserve">: </w:t>
      </w:r>
      <w:r w:rsidR="005A1887" w:rsidRPr="007D2B73">
        <w:rPr>
          <w:rFonts w:ascii="Times New Roman" w:eastAsia="Times New Roman" w:hAnsi="Times New Roman" w:cs="Times New Roman"/>
          <w:bCs/>
          <w:sz w:val="20"/>
          <w:szCs w:val="20"/>
        </w:rPr>
        <w:t xml:space="preserve">CW Wells </w:t>
      </w:r>
      <w:r w:rsidR="005A1887" w:rsidRPr="007D2B73">
        <w:rPr>
          <w:rFonts w:ascii="Times New Roman" w:hAnsi="Times New Roman" w:cs="Times New Roman"/>
          <w:sz w:val="20"/>
          <w:szCs w:val="20"/>
        </w:rPr>
        <w:t>moved to approve Joe Michaels as Guernsey’s Chamber Board representative. CM Fields seconded. The motion carried</w:t>
      </w:r>
      <w:r w:rsidR="0064468A" w:rsidRPr="007D2B73">
        <w:rPr>
          <w:rFonts w:ascii="Times New Roman" w:hAnsi="Times New Roman" w:cs="Times New Roman"/>
          <w:sz w:val="20"/>
          <w:szCs w:val="20"/>
        </w:rPr>
        <w:t xml:space="preserve">. CM Michaels Abstained. </w:t>
      </w:r>
    </w:p>
    <w:p w14:paraId="56A57CF9" w14:textId="67E5ACCE" w:rsidR="00ED4833" w:rsidRPr="007D2B73" w:rsidRDefault="00ED4833" w:rsidP="001D564D">
      <w:pPr>
        <w:spacing w:line="276" w:lineRule="auto"/>
        <w:rPr>
          <w:rFonts w:ascii="Times New Roman" w:hAnsi="Times New Roman" w:cs="Times New Roman"/>
          <w:sz w:val="20"/>
          <w:szCs w:val="20"/>
        </w:rPr>
      </w:pPr>
      <w:r w:rsidRPr="007D2B73">
        <w:rPr>
          <w:rFonts w:ascii="Times New Roman" w:eastAsia="Times New Roman" w:hAnsi="Times New Roman" w:cs="Times New Roman"/>
          <w:b/>
          <w:sz w:val="20"/>
          <w:szCs w:val="20"/>
        </w:rPr>
        <w:t xml:space="preserve">SWIM POOL BID: </w:t>
      </w:r>
      <w:r w:rsidR="0064468A" w:rsidRPr="007D2B73">
        <w:rPr>
          <w:rFonts w:ascii="Times New Roman" w:hAnsi="Times New Roman" w:cs="Times New Roman"/>
          <w:sz w:val="20"/>
          <w:szCs w:val="20"/>
        </w:rPr>
        <w:t xml:space="preserve">CM Michaels moved to approve the Swim Pool Bid from Mid-America Pool renovation in the amount of $202,810.00. CW Wells seconded. The motion carried. </w:t>
      </w:r>
    </w:p>
    <w:p w14:paraId="6D360505" w14:textId="469F7D2B" w:rsidR="008915BF" w:rsidRPr="008915BF" w:rsidRDefault="00731437" w:rsidP="007D2B73">
      <w:pPr>
        <w:spacing w:line="276" w:lineRule="auto"/>
        <w:rPr>
          <w:rFonts w:ascii="Times New Roman" w:hAnsi="Times New Roman" w:cs="Times New Roman"/>
          <w:sz w:val="20"/>
          <w:szCs w:val="20"/>
        </w:rPr>
      </w:pPr>
      <w:r w:rsidRPr="007D2B73">
        <w:rPr>
          <w:rFonts w:ascii="Times New Roman" w:eastAsia="Times New Roman" w:hAnsi="Times New Roman" w:cs="Times New Roman"/>
          <w:b/>
          <w:sz w:val="20"/>
          <w:szCs w:val="20"/>
        </w:rPr>
        <w:t>SEWER ORDINANCE 2026-005</w:t>
      </w:r>
      <w:r w:rsidR="008915BF" w:rsidRPr="007D2B73">
        <w:rPr>
          <w:rFonts w:ascii="Times New Roman" w:eastAsia="Times New Roman" w:hAnsi="Times New Roman" w:cs="Times New Roman"/>
          <w:b/>
          <w:sz w:val="20"/>
          <w:szCs w:val="20"/>
        </w:rPr>
        <w:t xml:space="preserve">, </w:t>
      </w:r>
      <w:r w:rsidRPr="007D2B73">
        <w:rPr>
          <w:rFonts w:ascii="Times New Roman" w:eastAsia="Times New Roman" w:hAnsi="Times New Roman" w:cs="Times New Roman"/>
          <w:b/>
          <w:sz w:val="20"/>
          <w:szCs w:val="20"/>
        </w:rPr>
        <w:t>1</w:t>
      </w:r>
      <w:r w:rsidRPr="007D2B73">
        <w:rPr>
          <w:rFonts w:ascii="Times New Roman" w:eastAsia="Times New Roman" w:hAnsi="Times New Roman" w:cs="Times New Roman"/>
          <w:b/>
          <w:sz w:val="20"/>
          <w:szCs w:val="20"/>
          <w:vertAlign w:val="superscript"/>
        </w:rPr>
        <w:t>ST</w:t>
      </w:r>
      <w:r w:rsidRPr="007D2B73">
        <w:rPr>
          <w:rFonts w:ascii="Times New Roman" w:eastAsia="Times New Roman" w:hAnsi="Times New Roman" w:cs="Times New Roman"/>
          <w:b/>
          <w:sz w:val="20"/>
          <w:szCs w:val="20"/>
        </w:rPr>
        <w:t xml:space="preserve"> READING: </w:t>
      </w:r>
      <w:r w:rsidRPr="007D2B73">
        <w:rPr>
          <w:rFonts w:ascii="Times New Roman" w:hAnsi="Times New Roman" w:cs="Times New Roman"/>
          <w:sz w:val="20"/>
          <w:szCs w:val="20"/>
        </w:rPr>
        <w:t>CM Michaels moved to approv</w:t>
      </w:r>
      <w:r w:rsidR="0006362A" w:rsidRPr="007D2B73">
        <w:rPr>
          <w:rFonts w:ascii="Times New Roman" w:hAnsi="Times New Roman" w:cs="Times New Roman"/>
          <w:sz w:val="20"/>
          <w:szCs w:val="20"/>
        </w:rPr>
        <w:t>e</w:t>
      </w:r>
      <w:r w:rsidR="008F7DE2" w:rsidRPr="007D2B73">
        <w:rPr>
          <w:rFonts w:ascii="Times New Roman" w:hAnsi="Times New Roman" w:cs="Times New Roman"/>
          <w:sz w:val="20"/>
          <w:szCs w:val="20"/>
        </w:rPr>
        <w:t>.</w:t>
      </w:r>
      <w:r w:rsidRPr="007D2B73">
        <w:rPr>
          <w:rFonts w:ascii="Times New Roman" w:hAnsi="Times New Roman" w:cs="Times New Roman"/>
          <w:sz w:val="20"/>
          <w:szCs w:val="20"/>
        </w:rPr>
        <w:t xml:space="preserve"> CW Wells seconded. The motion carried. CM Harris opposed.</w:t>
      </w:r>
      <w:r w:rsidR="0078659E" w:rsidRPr="007D2B73">
        <w:rPr>
          <w:rFonts w:ascii="Times New Roman" w:hAnsi="Times New Roman" w:cs="Times New Roman"/>
          <w:sz w:val="20"/>
          <w:szCs w:val="20"/>
        </w:rPr>
        <w:t xml:space="preserve"> </w:t>
      </w:r>
      <w:r w:rsidR="008915BF" w:rsidRPr="008915BF">
        <w:rPr>
          <w:rFonts w:ascii="Times New Roman" w:hAnsi="Times New Roman" w:cs="Times New Roman"/>
          <w:sz w:val="20"/>
          <w:szCs w:val="20"/>
        </w:rPr>
        <w:t>ORDINANCE NO. 2026-005</w:t>
      </w:r>
      <w:bookmarkStart w:id="9" w:name="_Hlk45028583"/>
      <w:r w:rsidR="008915BF" w:rsidRPr="007D2B73">
        <w:rPr>
          <w:rFonts w:ascii="Times New Roman" w:hAnsi="Times New Roman" w:cs="Times New Roman"/>
          <w:sz w:val="20"/>
          <w:szCs w:val="20"/>
        </w:rPr>
        <w:t xml:space="preserve"> </w:t>
      </w:r>
      <w:r w:rsidR="008915BF" w:rsidRPr="008915BF">
        <w:rPr>
          <w:color w:val="242424"/>
          <w:sz w:val="20"/>
          <w:szCs w:val="20"/>
        </w:rPr>
        <w:t xml:space="preserve">AN ORDINANCE AMENDING ORDINANCE NO. 2026-004 </w:t>
      </w:r>
      <w:bookmarkEnd w:id="9"/>
      <w:r w:rsidR="008915BF" w:rsidRPr="008915BF">
        <w:rPr>
          <w:rFonts w:ascii="Times New Roman" w:eastAsia="Times New Roman" w:hAnsi="Times New Roman" w:cs="Times New Roman"/>
          <w:sz w:val="20"/>
          <w:szCs w:val="20"/>
        </w:rPr>
        <w:t>SUSTITUTING THE LANGUAGE “INFRASTRUCTURE MAINTENANCE” FOR “CONNECTION FEE”. BE IT ORDAINED BY THE TOWN COUNCIL OF THE TOWN OF GUERNSEY, WYOMING.</w:t>
      </w:r>
      <w:r w:rsidR="008915BF" w:rsidRPr="007D2B73">
        <w:rPr>
          <w:rFonts w:ascii="Times New Roman" w:hAnsi="Times New Roman" w:cs="Times New Roman"/>
          <w:sz w:val="20"/>
          <w:szCs w:val="20"/>
        </w:rPr>
        <w:t xml:space="preserve"> </w:t>
      </w:r>
      <w:r w:rsidR="008915BF" w:rsidRPr="008915BF">
        <w:rPr>
          <w:rFonts w:ascii="Times New Roman" w:eastAsia="Times New Roman" w:hAnsi="Times New Roman" w:cs="Times New Roman"/>
          <w:sz w:val="20"/>
          <w:szCs w:val="20"/>
        </w:rPr>
        <w:t>There is hereby established the following monthly rates for sewer provided to consumers by the Town of Guernsey.</w:t>
      </w:r>
      <w:r w:rsidR="008915BF" w:rsidRPr="007D2B73">
        <w:rPr>
          <w:rFonts w:ascii="Times New Roman" w:hAnsi="Times New Roman" w:cs="Times New Roman"/>
          <w:sz w:val="20"/>
          <w:szCs w:val="20"/>
        </w:rPr>
        <w:t xml:space="preserve"> </w:t>
      </w:r>
      <w:r w:rsidR="008915BF" w:rsidRPr="008915BF">
        <w:rPr>
          <w:rFonts w:ascii="Times New Roman" w:hAnsi="Times New Roman" w:cs="Times New Roman"/>
          <w:sz w:val="20"/>
          <w:szCs w:val="20"/>
        </w:rPr>
        <w:t xml:space="preserve">ALL sewer connections to the Town of Guernsey system will incur an Infrastructure Maintenance Fee of $5.00 per month until services are severed. </w:t>
      </w:r>
    </w:p>
    <w:p w14:paraId="1D2FD9D3" w14:textId="75B212F7" w:rsidR="00731437" w:rsidRPr="007D2B73" w:rsidRDefault="009A00AB" w:rsidP="001D564D">
      <w:pPr>
        <w:spacing w:line="276" w:lineRule="auto"/>
        <w:rPr>
          <w:rFonts w:ascii="Times New Roman" w:eastAsia="Times New Roman" w:hAnsi="Times New Roman" w:cs="Times New Roman"/>
          <w:sz w:val="20"/>
          <w:szCs w:val="20"/>
        </w:rPr>
      </w:pPr>
      <w:r w:rsidRPr="007D2B73">
        <w:rPr>
          <w:rFonts w:ascii="Times New Roman" w:eastAsia="Times New Roman" w:hAnsi="Times New Roman" w:cs="Times New Roman"/>
          <w:b/>
          <w:bCs/>
          <w:sz w:val="20"/>
          <w:szCs w:val="20"/>
        </w:rPr>
        <w:t>C</w:t>
      </w:r>
      <w:r w:rsidR="00A85D8A" w:rsidRPr="007D2B73">
        <w:rPr>
          <w:rFonts w:ascii="Times New Roman" w:eastAsia="Times New Roman" w:hAnsi="Times New Roman" w:cs="Times New Roman"/>
          <w:b/>
          <w:bCs/>
          <w:sz w:val="20"/>
          <w:szCs w:val="20"/>
        </w:rPr>
        <w:t>OMMUNITY ORGANIZATION REPORTS</w:t>
      </w:r>
      <w:r w:rsidRPr="007D2B73">
        <w:rPr>
          <w:rFonts w:ascii="Times New Roman" w:eastAsia="Times New Roman" w:hAnsi="Times New Roman" w:cs="Times New Roman"/>
          <w:b/>
          <w:bCs/>
          <w:sz w:val="20"/>
          <w:szCs w:val="20"/>
        </w:rPr>
        <w:t xml:space="preserve">: </w:t>
      </w:r>
      <w:r w:rsidRPr="007D2B73">
        <w:rPr>
          <w:rFonts w:ascii="Times New Roman" w:eastAsia="Times New Roman" w:hAnsi="Times New Roman" w:cs="Times New Roman"/>
          <w:sz w:val="20"/>
          <w:szCs w:val="20"/>
        </w:rPr>
        <w:t xml:space="preserve">None. </w:t>
      </w:r>
      <w:r w:rsidR="00C10CE9" w:rsidRPr="007D2B73">
        <w:rPr>
          <w:rFonts w:ascii="Times New Roman" w:eastAsia="Times New Roman" w:hAnsi="Times New Roman" w:cs="Times New Roman"/>
          <w:bCs/>
          <w:sz w:val="20"/>
          <w:szCs w:val="20"/>
        </w:rPr>
        <w:t xml:space="preserve"> </w:t>
      </w:r>
    </w:p>
    <w:p w14:paraId="422A58A8" w14:textId="3B47B40D" w:rsidR="009F0DD1" w:rsidRPr="007D2B73" w:rsidRDefault="003D4F04" w:rsidP="001D564D">
      <w:pPr>
        <w:spacing w:line="276" w:lineRule="auto"/>
        <w:rPr>
          <w:rFonts w:ascii="Times New Roman" w:hAnsi="Times New Roman" w:cs="Times New Roman"/>
          <w:bCs/>
          <w:sz w:val="20"/>
          <w:szCs w:val="20"/>
        </w:rPr>
      </w:pPr>
      <w:r w:rsidRPr="007D2B73">
        <w:rPr>
          <w:rFonts w:ascii="Times New Roman" w:hAnsi="Times New Roman" w:cs="Times New Roman"/>
          <w:b/>
          <w:bCs/>
          <w:sz w:val="20"/>
          <w:szCs w:val="20"/>
        </w:rPr>
        <w:t>DEPARTMENT REPORTS:</w:t>
      </w:r>
      <w:r w:rsidR="00631D78" w:rsidRPr="007D2B73">
        <w:rPr>
          <w:rFonts w:ascii="Times New Roman" w:eastAsia="Times New Roman" w:hAnsi="Times New Roman" w:cs="Times New Roman"/>
          <w:bCs/>
          <w:sz w:val="20"/>
          <w:szCs w:val="20"/>
        </w:rPr>
        <w:t xml:space="preserve"> </w:t>
      </w:r>
      <w:r w:rsidR="00016B4B" w:rsidRPr="007D2B73">
        <w:rPr>
          <w:rFonts w:ascii="Times New Roman" w:hAnsi="Times New Roman" w:cs="Times New Roman"/>
          <w:bCs/>
          <w:sz w:val="20"/>
          <w:szCs w:val="20"/>
        </w:rPr>
        <w:t>Chief Harrison</w:t>
      </w:r>
      <w:r w:rsidR="00992E82" w:rsidRPr="007D2B73">
        <w:rPr>
          <w:rFonts w:ascii="Times New Roman" w:hAnsi="Times New Roman" w:cs="Times New Roman"/>
          <w:bCs/>
          <w:sz w:val="20"/>
          <w:szCs w:val="20"/>
        </w:rPr>
        <w:t xml:space="preserve"> spoke on</w:t>
      </w:r>
      <w:r w:rsidR="009F0DD1" w:rsidRPr="007D2B73">
        <w:rPr>
          <w:rFonts w:ascii="Times New Roman" w:hAnsi="Times New Roman" w:cs="Times New Roman"/>
          <w:bCs/>
          <w:sz w:val="20"/>
          <w:szCs w:val="20"/>
        </w:rPr>
        <w:t xml:space="preserve"> the findings of</w:t>
      </w:r>
      <w:r w:rsidR="00992E82" w:rsidRPr="007D2B73">
        <w:rPr>
          <w:rFonts w:ascii="Times New Roman" w:hAnsi="Times New Roman" w:cs="Times New Roman"/>
          <w:bCs/>
          <w:sz w:val="20"/>
          <w:szCs w:val="20"/>
        </w:rPr>
        <w:t xml:space="preserve"> </w:t>
      </w:r>
      <w:r w:rsidR="00210190" w:rsidRPr="007D2B73">
        <w:rPr>
          <w:rFonts w:ascii="Times New Roman" w:hAnsi="Times New Roman" w:cs="Times New Roman"/>
          <w:bCs/>
          <w:sz w:val="20"/>
          <w:szCs w:val="20"/>
        </w:rPr>
        <w:t xml:space="preserve">local </w:t>
      </w:r>
      <w:r w:rsidR="00992E82" w:rsidRPr="007D2B73">
        <w:rPr>
          <w:rFonts w:ascii="Times New Roman" w:hAnsi="Times New Roman" w:cs="Times New Roman"/>
          <w:bCs/>
          <w:sz w:val="20"/>
          <w:szCs w:val="20"/>
        </w:rPr>
        <w:t xml:space="preserve">explosives, </w:t>
      </w:r>
      <w:r w:rsidR="00210190" w:rsidRPr="007D2B73">
        <w:rPr>
          <w:rFonts w:ascii="Times New Roman" w:hAnsi="Times New Roman" w:cs="Times New Roman"/>
          <w:bCs/>
          <w:sz w:val="20"/>
          <w:szCs w:val="20"/>
        </w:rPr>
        <w:t>the support from the community</w:t>
      </w:r>
      <w:r w:rsidR="009F0DD1" w:rsidRPr="007D2B73">
        <w:rPr>
          <w:rFonts w:ascii="Times New Roman" w:hAnsi="Times New Roman" w:cs="Times New Roman"/>
          <w:bCs/>
          <w:sz w:val="20"/>
          <w:szCs w:val="20"/>
        </w:rPr>
        <w:t xml:space="preserve"> and </w:t>
      </w:r>
      <w:r w:rsidR="00210190" w:rsidRPr="007D2B73">
        <w:rPr>
          <w:rFonts w:ascii="Times New Roman" w:hAnsi="Times New Roman" w:cs="Times New Roman"/>
          <w:bCs/>
          <w:sz w:val="20"/>
          <w:szCs w:val="20"/>
        </w:rPr>
        <w:t xml:space="preserve">their up and coming </w:t>
      </w:r>
      <w:r w:rsidR="00CB72F5" w:rsidRPr="007D2B73">
        <w:rPr>
          <w:rFonts w:ascii="Times New Roman" w:hAnsi="Times New Roman" w:cs="Times New Roman"/>
          <w:bCs/>
          <w:sz w:val="20"/>
          <w:szCs w:val="20"/>
        </w:rPr>
        <w:t>training</w:t>
      </w:r>
      <w:r w:rsidR="00210190" w:rsidRPr="007D2B73">
        <w:rPr>
          <w:rFonts w:ascii="Times New Roman" w:hAnsi="Times New Roman" w:cs="Times New Roman"/>
          <w:bCs/>
          <w:sz w:val="20"/>
          <w:szCs w:val="20"/>
        </w:rPr>
        <w:t>. The current repeater and the need for a replacement</w:t>
      </w:r>
      <w:r w:rsidR="009F0DD1" w:rsidRPr="007D2B73">
        <w:rPr>
          <w:rFonts w:ascii="Times New Roman" w:hAnsi="Times New Roman" w:cs="Times New Roman"/>
          <w:bCs/>
          <w:sz w:val="20"/>
          <w:szCs w:val="20"/>
        </w:rPr>
        <w:t xml:space="preserve"> is being discussed with the county</w:t>
      </w:r>
      <w:r w:rsidR="00210190" w:rsidRPr="007D2B73">
        <w:rPr>
          <w:rFonts w:ascii="Times New Roman" w:hAnsi="Times New Roman" w:cs="Times New Roman"/>
          <w:bCs/>
          <w:sz w:val="20"/>
          <w:szCs w:val="20"/>
        </w:rPr>
        <w:t>. CW Wells asked how the K9 was doing?</w:t>
      </w:r>
      <w:r w:rsidR="00992E82" w:rsidRPr="007D2B73">
        <w:rPr>
          <w:rFonts w:ascii="Times New Roman" w:hAnsi="Times New Roman" w:cs="Times New Roman"/>
          <w:bCs/>
          <w:sz w:val="20"/>
          <w:szCs w:val="20"/>
        </w:rPr>
        <w:t xml:space="preserve"> </w:t>
      </w:r>
      <w:r w:rsidR="00210190" w:rsidRPr="007D2B73">
        <w:rPr>
          <w:rFonts w:ascii="Times New Roman" w:hAnsi="Times New Roman" w:cs="Times New Roman"/>
          <w:bCs/>
          <w:sz w:val="20"/>
          <w:szCs w:val="20"/>
        </w:rPr>
        <w:t>The county currently has two K9’s</w:t>
      </w:r>
      <w:r w:rsidR="009F0DD1" w:rsidRPr="007D2B73">
        <w:rPr>
          <w:rFonts w:ascii="Times New Roman" w:hAnsi="Times New Roman" w:cs="Times New Roman"/>
          <w:bCs/>
          <w:sz w:val="20"/>
          <w:szCs w:val="20"/>
        </w:rPr>
        <w:t>,</w:t>
      </w:r>
      <w:r w:rsidR="00210190" w:rsidRPr="007D2B73">
        <w:rPr>
          <w:rFonts w:ascii="Times New Roman" w:hAnsi="Times New Roman" w:cs="Times New Roman"/>
          <w:bCs/>
          <w:sz w:val="20"/>
          <w:szCs w:val="20"/>
        </w:rPr>
        <w:t xml:space="preserve"> one with the under Sheriff and one that the SRO handles.</w:t>
      </w:r>
      <w:r w:rsidR="00016B4B" w:rsidRPr="007D2B73">
        <w:rPr>
          <w:rFonts w:ascii="Times New Roman" w:hAnsi="Times New Roman" w:cs="Times New Roman"/>
          <w:bCs/>
          <w:sz w:val="20"/>
          <w:szCs w:val="20"/>
        </w:rPr>
        <w:t xml:space="preserve"> </w:t>
      </w:r>
      <w:r w:rsidR="00237F35" w:rsidRPr="007D2B73">
        <w:rPr>
          <w:rFonts w:ascii="Times New Roman" w:hAnsi="Times New Roman" w:cs="Times New Roman"/>
          <w:bCs/>
          <w:sz w:val="20"/>
          <w:szCs w:val="20"/>
        </w:rPr>
        <w:t xml:space="preserve">Chief addressed the policy </w:t>
      </w:r>
      <w:r w:rsidR="00CB72F5" w:rsidRPr="007D2B73">
        <w:rPr>
          <w:rFonts w:ascii="Times New Roman" w:hAnsi="Times New Roman" w:cs="Times New Roman"/>
          <w:bCs/>
          <w:sz w:val="20"/>
          <w:szCs w:val="20"/>
        </w:rPr>
        <w:t>manual that needs</w:t>
      </w:r>
      <w:r w:rsidR="00237F35" w:rsidRPr="007D2B73">
        <w:rPr>
          <w:rFonts w:ascii="Times New Roman" w:hAnsi="Times New Roman" w:cs="Times New Roman"/>
          <w:bCs/>
          <w:sz w:val="20"/>
          <w:szCs w:val="20"/>
        </w:rPr>
        <w:t xml:space="preserve"> work and </w:t>
      </w:r>
      <w:r w:rsidR="009F0DD1" w:rsidRPr="007D2B73">
        <w:rPr>
          <w:rFonts w:ascii="Times New Roman" w:hAnsi="Times New Roman" w:cs="Times New Roman"/>
          <w:bCs/>
          <w:sz w:val="20"/>
          <w:szCs w:val="20"/>
        </w:rPr>
        <w:t>that he is</w:t>
      </w:r>
      <w:r w:rsidR="00237F35" w:rsidRPr="007D2B73">
        <w:rPr>
          <w:rFonts w:ascii="Times New Roman" w:hAnsi="Times New Roman" w:cs="Times New Roman"/>
          <w:bCs/>
          <w:sz w:val="20"/>
          <w:szCs w:val="20"/>
        </w:rPr>
        <w:t xml:space="preserve"> looking for a third officer. </w:t>
      </w:r>
      <w:r w:rsidR="00016B4B" w:rsidRPr="007D2B73">
        <w:rPr>
          <w:rFonts w:ascii="Times New Roman" w:hAnsi="Times New Roman" w:cs="Times New Roman"/>
          <w:bCs/>
          <w:sz w:val="20"/>
          <w:szCs w:val="20"/>
        </w:rPr>
        <w:t>J.</w:t>
      </w:r>
      <w:r w:rsidR="002944A1" w:rsidRPr="007D2B73">
        <w:rPr>
          <w:rFonts w:ascii="Times New Roman" w:hAnsi="Times New Roman" w:cs="Times New Roman"/>
          <w:bCs/>
          <w:sz w:val="20"/>
          <w:szCs w:val="20"/>
        </w:rPr>
        <w:t xml:space="preserve"> Burfeind</w:t>
      </w:r>
      <w:r w:rsidR="00210190" w:rsidRPr="007D2B73">
        <w:rPr>
          <w:rFonts w:ascii="Times New Roman" w:hAnsi="Times New Roman" w:cs="Times New Roman"/>
          <w:bCs/>
          <w:sz w:val="20"/>
          <w:szCs w:val="20"/>
        </w:rPr>
        <w:t xml:space="preserve"> addressed the repeater building and that it </w:t>
      </w:r>
      <w:r w:rsidR="00237F35" w:rsidRPr="007D2B73">
        <w:rPr>
          <w:rFonts w:ascii="Times New Roman" w:hAnsi="Times New Roman" w:cs="Times New Roman"/>
          <w:bCs/>
          <w:sz w:val="20"/>
          <w:szCs w:val="20"/>
        </w:rPr>
        <w:t xml:space="preserve">in fact </w:t>
      </w:r>
      <w:r w:rsidR="00210190" w:rsidRPr="007D2B73">
        <w:rPr>
          <w:rFonts w:ascii="Times New Roman" w:hAnsi="Times New Roman" w:cs="Times New Roman"/>
          <w:bCs/>
          <w:sz w:val="20"/>
          <w:szCs w:val="20"/>
        </w:rPr>
        <w:t xml:space="preserve">needs repairs. The </w:t>
      </w:r>
      <w:r w:rsidR="00237F35" w:rsidRPr="007D2B73">
        <w:rPr>
          <w:rFonts w:ascii="Times New Roman" w:hAnsi="Times New Roman" w:cs="Times New Roman"/>
          <w:bCs/>
          <w:sz w:val="20"/>
          <w:szCs w:val="20"/>
        </w:rPr>
        <w:t>collaboration</w:t>
      </w:r>
      <w:r w:rsidR="00210190" w:rsidRPr="007D2B73">
        <w:rPr>
          <w:rFonts w:ascii="Times New Roman" w:hAnsi="Times New Roman" w:cs="Times New Roman"/>
          <w:bCs/>
          <w:sz w:val="20"/>
          <w:szCs w:val="20"/>
        </w:rPr>
        <w:t xml:space="preserve"> </w:t>
      </w:r>
      <w:r w:rsidR="00237F35" w:rsidRPr="007D2B73">
        <w:rPr>
          <w:rFonts w:ascii="Times New Roman" w:hAnsi="Times New Roman" w:cs="Times New Roman"/>
          <w:bCs/>
          <w:sz w:val="20"/>
          <w:szCs w:val="20"/>
        </w:rPr>
        <w:t xml:space="preserve">with Chief Harrison in getting cars tagged that are on town property is currently underway. </w:t>
      </w:r>
      <w:r w:rsidR="00DA35A9" w:rsidRPr="007D2B73">
        <w:rPr>
          <w:rFonts w:ascii="Times New Roman" w:hAnsi="Times New Roman" w:cs="Times New Roman"/>
          <w:bCs/>
          <w:sz w:val="20"/>
          <w:szCs w:val="20"/>
        </w:rPr>
        <w:t xml:space="preserve">Council asked where the town will get money for the pool repairs. J. Burfeind mentioned </w:t>
      </w:r>
      <w:r w:rsidR="00180BB9" w:rsidRPr="007D2B73">
        <w:rPr>
          <w:rFonts w:ascii="Times New Roman" w:hAnsi="Times New Roman" w:cs="Times New Roman"/>
          <w:bCs/>
          <w:sz w:val="20"/>
          <w:szCs w:val="20"/>
        </w:rPr>
        <w:t>Tri-City</w:t>
      </w:r>
      <w:r w:rsidR="00DA35A9" w:rsidRPr="007D2B73">
        <w:rPr>
          <w:rFonts w:ascii="Times New Roman" w:hAnsi="Times New Roman" w:cs="Times New Roman"/>
          <w:bCs/>
          <w:sz w:val="20"/>
          <w:szCs w:val="20"/>
        </w:rPr>
        <w:t xml:space="preserve"> parks and rec returning unspent funds, the towns 32 acres and looking at </w:t>
      </w:r>
      <w:r w:rsidR="00F002C3">
        <w:rPr>
          <w:rFonts w:ascii="Times New Roman" w:hAnsi="Times New Roman" w:cs="Times New Roman"/>
          <w:bCs/>
          <w:sz w:val="20"/>
          <w:szCs w:val="20"/>
        </w:rPr>
        <w:t>all town property.</w:t>
      </w:r>
      <w:r w:rsidR="00DA35A9" w:rsidRPr="007D2B73">
        <w:rPr>
          <w:rFonts w:ascii="Times New Roman" w:hAnsi="Times New Roman" w:cs="Times New Roman"/>
          <w:bCs/>
          <w:sz w:val="20"/>
          <w:szCs w:val="20"/>
        </w:rPr>
        <w:t xml:space="preserve"> </w:t>
      </w:r>
      <w:r w:rsidR="00016B4B" w:rsidRPr="007D2B73">
        <w:rPr>
          <w:rFonts w:ascii="Times New Roman" w:hAnsi="Times New Roman" w:cs="Times New Roman"/>
          <w:bCs/>
          <w:sz w:val="20"/>
          <w:szCs w:val="20"/>
        </w:rPr>
        <w:t>M. Fronapfel</w:t>
      </w:r>
      <w:r w:rsidR="00237F35" w:rsidRPr="007D2B73">
        <w:rPr>
          <w:rFonts w:ascii="Times New Roman" w:hAnsi="Times New Roman" w:cs="Times New Roman"/>
          <w:bCs/>
          <w:sz w:val="20"/>
          <w:szCs w:val="20"/>
        </w:rPr>
        <w:t xml:space="preserve"> and the public works department will be working on street light repairs, lagoons, and </w:t>
      </w:r>
      <w:r w:rsidR="00CB72F5" w:rsidRPr="007D2B73">
        <w:rPr>
          <w:rFonts w:ascii="Times New Roman" w:hAnsi="Times New Roman" w:cs="Times New Roman"/>
          <w:bCs/>
          <w:sz w:val="20"/>
          <w:szCs w:val="20"/>
        </w:rPr>
        <w:t>fire</w:t>
      </w:r>
      <w:r w:rsidR="00237F35" w:rsidRPr="007D2B73">
        <w:rPr>
          <w:rFonts w:ascii="Times New Roman" w:hAnsi="Times New Roman" w:cs="Times New Roman"/>
          <w:bCs/>
          <w:sz w:val="20"/>
          <w:szCs w:val="20"/>
        </w:rPr>
        <w:t xml:space="preserve"> hydrant</w:t>
      </w:r>
      <w:r w:rsidR="0078659E" w:rsidRPr="007D2B73">
        <w:rPr>
          <w:rFonts w:ascii="Times New Roman" w:hAnsi="Times New Roman" w:cs="Times New Roman"/>
          <w:bCs/>
          <w:sz w:val="20"/>
          <w:szCs w:val="20"/>
        </w:rPr>
        <w:t xml:space="preserve"> repair</w:t>
      </w:r>
      <w:r w:rsidR="00237F35" w:rsidRPr="007D2B73">
        <w:rPr>
          <w:rFonts w:ascii="Times New Roman" w:hAnsi="Times New Roman" w:cs="Times New Roman"/>
          <w:bCs/>
          <w:sz w:val="20"/>
          <w:szCs w:val="20"/>
        </w:rPr>
        <w:t xml:space="preserve">. CW Wells mentioned the sidewalks </w:t>
      </w:r>
      <w:r w:rsidR="00F82A71">
        <w:rPr>
          <w:rFonts w:ascii="Times New Roman" w:hAnsi="Times New Roman" w:cs="Times New Roman"/>
          <w:bCs/>
          <w:sz w:val="20"/>
          <w:szCs w:val="20"/>
        </w:rPr>
        <w:t>were not</w:t>
      </w:r>
      <w:r w:rsidR="00237F35" w:rsidRPr="007D2B73">
        <w:rPr>
          <w:rFonts w:ascii="Times New Roman" w:hAnsi="Times New Roman" w:cs="Times New Roman"/>
          <w:bCs/>
          <w:sz w:val="20"/>
          <w:szCs w:val="20"/>
        </w:rPr>
        <w:t xml:space="preserve"> cleared of snow</w:t>
      </w:r>
      <w:r w:rsidR="00F82A71">
        <w:rPr>
          <w:rFonts w:ascii="Times New Roman" w:hAnsi="Times New Roman" w:cs="Times New Roman"/>
          <w:bCs/>
          <w:sz w:val="20"/>
          <w:szCs w:val="20"/>
        </w:rPr>
        <w:t xml:space="preserve">. Equipment repairs were needed </w:t>
      </w:r>
      <w:r w:rsidR="00F002C3">
        <w:rPr>
          <w:rFonts w:ascii="Times New Roman" w:hAnsi="Times New Roman" w:cs="Times New Roman"/>
          <w:bCs/>
          <w:sz w:val="20"/>
          <w:szCs w:val="20"/>
        </w:rPr>
        <w:t>but is now operable.</w:t>
      </w:r>
    </w:p>
    <w:p w14:paraId="78019054" w14:textId="51FAB772" w:rsidR="00C571C0" w:rsidRPr="007D2B73" w:rsidRDefault="00232298" w:rsidP="001D564D">
      <w:pPr>
        <w:spacing w:line="276" w:lineRule="auto"/>
        <w:rPr>
          <w:rFonts w:ascii="Times New Roman" w:hAnsi="Times New Roman" w:cs="Times New Roman"/>
          <w:sz w:val="20"/>
          <w:szCs w:val="20"/>
        </w:rPr>
      </w:pPr>
      <w:r w:rsidRPr="007D2B73">
        <w:rPr>
          <w:rFonts w:ascii="Times New Roman" w:hAnsi="Times New Roman" w:cs="Times New Roman"/>
          <w:b/>
          <w:bCs/>
          <w:sz w:val="20"/>
          <w:szCs w:val="20"/>
        </w:rPr>
        <w:t>MAYOR AND COUNCIL REPORT:</w:t>
      </w:r>
      <w:r w:rsidR="001D564D" w:rsidRPr="007D2B73">
        <w:rPr>
          <w:rFonts w:ascii="Times New Roman" w:hAnsi="Times New Roman" w:cs="Times New Roman"/>
          <w:b/>
          <w:bCs/>
          <w:sz w:val="20"/>
          <w:szCs w:val="20"/>
        </w:rPr>
        <w:t xml:space="preserve"> </w:t>
      </w:r>
      <w:r w:rsidR="00B52250" w:rsidRPr="007D2B73">
        <w:rPr>
          <w:rFonts w:ascii="Times New Roman" w:hAnsi="Times New Roman" w:cs="Times New Roman"/>
          <w:sz w:val="20"/>
          <w:szCs w:val="20"/>
        </w:rPr>
        <w:t xml:space="preserve">CM Fields </w:t>
      </w:r>
      <w:r w:rsidR="00AB5FFC" w:rsidRPr="007D2B73">
        <w:rPr>
          <w:rFonts w:ascii="Times New Roman" w:hAnsi="Times New Roman" w:cs="Times New Roman"/>
          <w:sz w:val="20"/>
          <w:szCs w:val="20"/>
        </w:rPr>
        <w:t>misspoke at the previous council meeting saying that he started the neighborhood watch, when in fact it was Shawna Reichert that did</w:t>
      </w:r>
      <w:r w:rsidR="00B16834" w:rsidRPr="007D2B73">
        <w:rPr>
          <w:rFonts w:ascii="Times New Roman" w:hAnsi="Times New Roman" w:cs="Times New Roman"/>
          <w:sz w:val="20"/>
          <w:szCs w:val="20"/>
        </w:rPr>
        <w:t>.</w:t>
      </w:r>
      <w:r w:rsidR="00AB5FFC" w:rsidRPr="007D2B73">
        <w:rPr>
          <w:rFonts w:ascii="Times New Roman" w:hAnsi="Times New Roman" w:cs="Times New Roman"/>
          <w:sz w:val="20"/>
          <w:szCs w:val="20"/>
        </w:rPr>
        <w:t xml:space="preserve"> CM Fields dived in and did his own research</w:t>
      </w:r>
      <w:r w:rsidR="00B16834" w:rsidRPr="007D2B73">
        <w:rPr>
          <w:rFonts w:ascii="Times New Roman" w:hAnsi="Times New Roman" w:cs="Times New Roman"/>
          <w:sz w:val="20"/>
          <w:szCs w:val="20"/>
        </w:rPr>
        <w:t xml:space="preserve"> regarding</w:t>
      </w:r>
      <w:r w:rsidR="00E57DF5">
        <w:rPr>
          <w:rFonts w:ascii="Times New Roman" w:hAnsi="Times New Roman" w:cs="Times New Roman"/>
          <w:sz w:val="20"/>
          <w:szCs w:val="20"/>
        </w:rPr>
        <w:t xml:space="preserve"> s</w:t>
      </w:r>
      <w:r w:rsidR="00E57DF5" w:rsidRPr="007D2B73">
        <w:rPr>
          <w:rFonts w:ascii="Times New Roman" w:hAnsi="Times New Roman" w:cs="Times New Roman"/>
          <w:sz w:val="20"/>
          <w:szCs w:val="20"/>
        </w:rPr>
        <w:t>ocial Media postings on Public Notices</w:t>
      </w:r>
      <w:r w:rsidR="00E57DF5">
        <w:rPr>
          <w:rFonts w:ascii="Times New Roman" w:hAnsi="Times New Roman" w:cs="Times New Roman"/>
          <w:sz w:val="20"/>
          <w:szCs w:val="20"/>
        </w:rPr>
        <w:t>,</w:t>
      </w:r>
      <w:r w:rsidR="00B52250" w:rsidRPr="007D2B73">
        <w:rPr>
          <w:rFonts w:ascii="Times New Roman" w:hAnsi="Times New Roman" w:cs="Times New Roman"/>
          <w:sz w:val="20"/>
          <w:szCs w:val="20"/>
        </w:rPr>
        <w:t xml:space="preserve"> minutes and ordinances that were not posted</w:t>
      </w:r>
      <w:r w:rsidR="00B16834" w:rsidRPr="007D2B73">
        <w:rPr>
          <w:rFonts w:ascii="Times New Roman" w:hAnsi="Times New Roman" w:cs="Times New Roman"/>
          <w:sz w:val="20"/>
          <w:szCs w:val="20"/>
        </w:rPr>
        <w:t xml:space="preserve"> in the newspaper</w:t>
      </w:r>
      <w:r w:rsidR="004C68A2" w:rsidRPr="007D2B73">
        <w:rPr>
          <w:rFonts w:ascii="Times New Roman" w:hAnsi="Times New Roman" w:cs="Times New Roman"/>
          <w:sz w:val="20"/>
          <w:szCs w:val="20"/>
        </w:rPr>
        <w:t xml:space="preserve"> or were incorrect. The Mayor informed Jeremiah</w:t>
      </w:r>
      <w:r w:rsidR="00F42BF7" w:rsidRPr="007D2B73">
        <w:rPr>
          <w:rFonts w:ascii="Times New Roman" w:hAnsi="Times New Roman" w:cs="Times New Roman"/>
          <w:sz w:val="20"/>
          <w:szCs w:val="20"/>
        </w:rPr>
        <w:t>,</w:t>
      </w:r>
      <w:r w:rsidR="004C68A2" w:rsidRPr="007D2B73">
        <w:rPr>
          <w:rFonts w:ascii="Times New Roman" w:hAnsi="Times New Roman" w:cs="Times New Roman"/>
          <w:sz w:val="20"/>
          <w:szCs w:val="20"/>
        </w:rPr>
        <w:t xml:space="preserve"> Council approves the minutes, we should make sure they are correct</w:t>
      </w:r>
      <w:r w:rsidR="00B16834" w:rsidRPr="007D2B73">
        <w:rPr>
          <w:rFonts w:ascii="Times New Roman" w:hAnsi="Times New Roman" w:cs="Times New Roman"/>
          <w:sz w:val="20"/>
          <w:szCs w:val="20"/>
        </w:rPr>
        <w:t xml:space="preserve">. Council agreed </w:t>
      </w:r>
      <w:r w:rsidR="004C68A2" w:rsidRPr="007D2B73">
        <w:rPr>
          <w:rFonts w:ascii="Times New Roman" w:hAnsi="Times New Roman" w:cs="Times New Roman"/>
          <w:sz w:val="20"/>
          <w:szCs w:val="20"/>
        </w:rPr>
        <w:t>to post</w:t>
      </w:r>
      <w:r w:rsidR="00B16834" w:rsidRPr="007D2B73">
        <w:rPr>
          <w:rFonts w:ascii="Times New Roman" w:hAnsi="Times New Roman" w:cs="Times New Roman"/>
          <w:sz w:val="20"/>
          <w:szCs w:val="20"/>
        </w:rPr>
        <w:t xml:space="preserve"> minutes on the Town’s website and Facebook page along with the copies that are always in the Clerk’s office. CW Wells just wants us to be consistent in whatever we do, the paper is expensive.</w:t>
      </w:r>
      <w:r w:rsidR="004C68A2" w:rsidRPr="007D2B73">
        <w:rPr>
          <w:rFonts w:ascii="Times New Roman" w:eastAsia="Times New Roman" w:hAnsi="Times New Roman" w:cs="Times New Roman"/>
          <w:bCs/>
          <w:sz w:val="20"/>
          <w:szCs w:val="20"/>
        </w:rPr>
        <w:t xml:space="preserve"> CW Wells </w:t>
      </w:r>
      <w:r w:rsidR="004C68A2" w:rsidRPr="007D2B73">
        <w:rPr>
          <w:rFonts w:ascii="Times New Roman" w:hAnsi="Times New Roman" w:cs="Times New Roman"/>
          <w:sz w:val="20"/>
          <w:szCs w:val="20"/>
        </w:rPr>
        <w:t>moved to approve posting minutes and ordinances in the Guernsey Gazette. CM Michaels seconded. The motion carried. CM Michaels thanked the Mayor for his Chamber appointment and thanked town employees for making sure the pool stays up and running.</w:t>
      </w:r>
      <w:r w:rsidR="00412025" w:rsidRPr="007D2B73">
        <w:rPr>
          <w:rFonts w:ascii="Times New Roman" w:hAnsi="Times New Roman" w:cs="Times New Roman"/>
          <w:sz w:val="20"/>
          <w:szCs w:val="20"/>
        </w:rPr>
        <w:t xml:space="preserve"> CW Wells discussed Consideration of Claims with Clerk Dawson.</w:t>
      </w:r>
    </w:p>
    <w:p w14:paraId="6F0AD256" w14:textId="180875B1" w:rsidR="00BE4602" w:rsidRPr="007D2B73" w:rsidRDefault="00BE64ED" w:rsidP="001D564D">
      <w:pPr>
        <w:spacing w:line="276" w:lineRule="auto"/>
        <w:rPr>
          <w:rFonts w:ascii="Times New Roman" w:eastAsia="Times New Roman" w:hAnsi="Times New Roman" w:cs="Times New Roman"/>
          <w:bCs/>
          <w:sz w:val="20"/>
          <w:szCs w:val="20"/>
        </w:rPr>
      </w:pPr>
      <w:r w:rsidRPr="007D2B73">
        <w:rPr>
          <w:rFonts w:ascii="Times New Roman" w:hAnsi="Times New Roman" w:cs="Times New Roman"/>
          <w:b/>
          <w:bCs/>
          <w:sz w:val="20"/>
          <w:szCs w:val="20"/>
        </w:rPr>
        <w:t>ANNOUNCEMENTS:</w:t>
      </w:r>
      <w:r w:rsidR="00A31154" w:rsidRPr="007D2B73">
        <w:rPr>
          <w:rFonts w:ascii="Times New Roman" w:eastAsia="Times New Roman" w:hAnsi="Times New Roman" w:cs="Times New Roman"/>
          <w:bCs/>
          <w:sz w:val="20"/>
          <w:szCs w:val="20"/>
        </w:rPr>
        <w:t xml:space="preserve"> </w:t>
      </w:r>
      <w:bookmarkStart w:id="10" w:name="_Hlk74734541"/>
      <w:r w:rsidR="001509BA" w:rsidRPr="007D2B73">
        <w:rPr>
          <w:rFonts w:ascii="Times New Roman" w:eastAsia="Times New Roman" w:hAnsi="Times New Roman" w:cs="Times New Roman"/>
          <w:bCs/>
          <w:sz w:val="20"/>
          <w:szCs w:val="20"/>
        </w:rPr>
        <w:t>Next Council Meeting 2/</w:t>
      </w:r>
      <w:r w:rsidR="001D564D" w:rsidRPr="007D2B73">
        <w:rPr>
          <w:rFonts w:ascii="Times New Roman" w:eastAsia="Times New Roman" w:hAnsi="Times New Roman" w:cs="Times New Roman"/>
          <w:bCs/>
          <w:sz w:val="20"/>
          <w:szCs w:val="20"/>
        </w:rPr>
        <w:t>17</w:t>
      </w:r>
      <w:r w:rsidR="001509BA" w:rsidRPr="007D2B73">
        <w:rPr>
          <w:rFonts w:ascii="Times New Roman" w:eastAsia="Times New Roman" w:hAnsi="Times New Roman" w:cs="Times New Roman"/>
          <w:bCs/>
          <w:sz w:val="20"/>
          <w:szCs w:val="20"/>
        </w:rPr>
        <w:t xml:space="preserve">/2026. </w:t>
      </w:r>
      <w:r w:rsidR="009A00AB" w:rsidRPr="007D2B73">
        <w:rPr>
          <w:rFonts w:ascii="Times New Roman" w:eastAsia="Times New Roman" w:hAnsi="Times New Roman" w:cs="Times New Roman"/>
          <w:bCs/>
          <w:sz w:val="20"/>
          <w:szCs w:val="20"/>
        </w:rPr>
        <w:t xml:space="preserve">Pet Clinic 2/7/2026 starting at </w:t>
      </w:r>
      <w:r w:rsidR="002944A1" w:rsidRPr="007D2B73">
        <w:rPr>
          <w:rFonts w:ascii="Times New Roman" w:eastAsia="Times New Roman" w:hAnsi="Times New Roman" w:cs="Times New Roman"/>
          <w:bCs/>
          <w:sz w:val="20"/>
          <w:szCs w:val="20"/>
        </w:rPr>
        <w:t>9</w:t>
      </w:r>
      <w:r w:rsidR="009A00AB" w:rsidRPr="007D2B73">
        <w:rPr>
          <w:rFonts w:ascii="Times New Roman" w:eastAsia="Times New Roman" w:hAnsi="Times New Roman" w:cs="Times New Roman"/>
          <w:bCs/>
          <w:sz w:val="20"/>
          <w:szCs w:val="20"/>
        </w:rPr>
        <w:t xml:space="preserve">:00 am. </w:t>
      </w:r>
      <w:r w:rsidR="00085E4C" w:rsidRPr="007D2B73">
        <w:rPr>
          <w:rFonts w:ascii="Times New Roman" w:eastAsia="Times New Roman" w:hAnsi="Times New Roman" w:cs="Times New Roman"/>
          <w:bCs/>
          <w:sz w:val="20"/>
          <w:szCs w:val="20"/>
        </w:rPr>
        <w:t>Town Hall closed</w:t>
      </w:r>
      <w:r w:rsidR="001509BA" w:rsidRPr="007D2B73">
        <w:rPr>
          <w:rFonts w:ascii="Times New Roman" w:eastAsia="Times New Roman" w:hAnsi="Times New Roman" w:cs="Times New Roman"/>
          <w:bCs/>
          <w:sz w:val="20"/>
          <w:szCs w:val="20"/>
        </w:rPr>
        <w:t xml:space="preserve"> 2/16/26 for President’s Day.</w:t>
      </w:r>
      <w:r w:rsidR="00085E4C" w:rsidRPr="007D2B73">
        <w:rPr>
          <w:rFonts w:ascii="Times New Roman" w:eastAsia="Times New Roman" w:hAnsi="Times New Roman" w:cs="Times New Roman"/>
          <w:bCs/>
          <w:sz w:val="20"/>
          <w:szCs w:val="20"/>
        </w:rPr>
        <w:t xml:space="preserve"> </w:t>
      </w:r>
    </w:p>
    <w:p w14:paraId="4893193C" w14:textId="48EABCFD" w:rsidR="009467C2" w:rsidRDefault="009467C2" w:rsidP="001D564D">
      <w:pPr>
        <w:spacing w:line="276" w:lineRule="auto"/>
        <w:rPr>
          <w:rFonts w:ascii="Times New Roman" w:hAnsi="Times New Roman" w:cs="Times New Roman"/>
          <w:sz w:val="20"/>
          <w:szCs w:val="20"/>
        </w:rPr>
      </w:pPr>
      <w:r w:rsidRPr="007D2B73">
        <w:rPr>
          <w:rFonts w:ascii="Times New Roman" w:hAnsi="Times New Roman" w:cs="Times New Roman"/>
          <w:b/>
          <w:bCs/>
          <w:sz w:val="20"/>
          <w:szCs w:val="20"/>
        </w:rPr>
        <w:t xml:space="preserve">EXECUTIVE SESSION: </w:t>
      </w:r>
      <w:r w:rsidRPr="007D2B73">
        <w:rPr>
          <w:rFonts w:ascii="Times New Roman" w:hAnsi="Times New Roman" w:cs="Times New Roman"/>
          <w:sz w:val="20"/>
          <w:szCs w:val="20"/>
        </w:rPr>
        <w:t xml:space="preserve">CW Wells motioned to go into executive session Seconded by CM Harris. </w:t>
      </w:r>
      <w:r w:rsidR="00DA6732" w:rsidRPr="007D2B73">
        <w:rPr>
          <w:rFonts w:ascii="Times New Roman" w:hAnsi="Times New Roman" w:cs="Times New Roman"/>
          <w:sz w:val="20"/>
          <w:szCs w:val="20"/>
        </w:rPr>
        <w:t xml:space="preserve">The motion carried. </w:t>
      </w:r>
      <w:r w:rsidRPr="007D2B73">
        <w:rPr>
          <w:rFonts w:ascii="Times New Roman" w:hAnsi="Times New Roman" w:cs="Times New Roman"/>
          <w:sz w:val="20"/>
          <w:szCs w:val="20"/>
        </w:rPr>
        <w:t>The Council returned to regular session with no decisions made.</w:t>
      </w:r>
      <w:r w:rsidR="005919D5" w:rsidRPr="007D2B73">
        <w:rPr>
          <w:rFonts w:ascii="Times New Roman" w:hAnsi="Times New Roman" w:cs="Times New Roman"/>
          <w:sz w:val="20"/>
          <w:szCs w:val="20"/>
        </w:rPr>
        <w:t xml:space="preserve"> </w:t>
      </w:r>
    </w:p>
    <w:p w14:paraId="2EF8272F" w14:textId="3E532056" w:rsidR="005B7062" w:rsidRPr="005B7062" w:rsidRDefault="005B7062" w:rsidP="005B7062">
      <w:pPr>
        <w:rPr>
          <w:rFonts w:ascii="Times New Roman" w:eastAsia="Times New Roman" w:hAnsi="Times New Roman" w:cs="Times New Roman"/>
          <w:sz w:val="20"/>
          <w:szCs w:val="20"/>
        </w:rPr>
      </w:pPr>
      <w:r w:rsidRPr="005B7062">
        <w:rPr>
          <w:rFonts w:ascii="Times New Roman" w:hAnsi="Times New Roman" w:cs="Times New Roman"/>
          <w:b/>
          <w:bCs/>
          <w:sz w:val="20"/>
          <w:szCs w:val="20"/>
        </w:rPr>
        <w:t xml:space="preserve">REGULAR SESSION: </w:t>
      </w:r>
      <w:r w:rsidRPr="005B7062">
        <w:rPr>
          <w:rFonts w:ascii="Times New Roman" w:hAnsi="Times New Roman" w:cs="Times New Roman"/>
          <w:sz w:val="20"/>
          <w:szCs w:val="20"/>
        </w:rPr>
        <w:t xml:space="preserve">CW Wells </w:t>
      </w:r>
      <w:r>
        <w:rPr>
          <w:rFonts w:ascii="Times New Roman" w:eastAsia="Times New Roman" w:hAnsi="Times New Roman" w:cs="Times New Roman"/>
          <w:sz w:val="20"/>
          <w:szCs w:val="20"/>
        </w:rPr>
        <w:t xml:space="preserve">and Clerk Dawson discussed </w:t>
      </w:r>
      <w:r w:rsidR="00CD3C23">
        <w:rPr>
          <w:rFonts w:ascii="Times New Roman" w:eastAsia="Times New Roman" w:hAnsi="Times New Roman" w:cs="Times New Roman"/>
          <w:sz w:val="20"/>
          <w:szCs w:val="20"/>
        </w:rPr>
        <w:t>credit</w:t>
      </w:r>
      <w:r>
        <w:rPr>
          <w:rFonts w:ascii="Times New Roman" w:eastAsia="Times New Roman" w:hAnsi="Times New Roman" w:cs="Times New Roman"/>
          <w:sz w:val="20"/>
          <w:szCs w:val="20"/>
        </w:rPr>
        <w:t xml:space="preserve"> card statements and Caselle Journal entries. </w:t>
      </w:r>
    </w:p>
    <w:p w14:paraId="0D3415C5" w14:textId="765C31BA" w:rsidR="008D58EC" w:rsidRPr="007D2B73" w:rsidRDefault="00BF3FEA" w:rsidP="001D564D">
      <w:pPr>
        <w:spacing w:line="276" w:lineRule="auto"/>
        <w:rPr>
          <w:rFonts w:ascii="Times New Roman" w:hAnsi="Times New Roman" w:cs="Times New Roman"/>
          <w:sz w:val="20"/>
          <w:szCs w:val="20"/>
        </w:rPr>
      </w:pPr>
      <w:r w:rsidRPr="007D2B73">
        <w:rPr>
          <w:rFonts w:ascii="Times New Roman" w:hAnsi="Times New Roman" w:cs="Times New Roman"/>
          <w:b/>
          <w:bCs/>
          <w:sz w:val="20"/>
          <w:szCs w:val="20"/>
        </w:rPr>
        <w:t>ADJOURNMEN</w:t>
      </w:r>
      <w:r w:rsidR="005B7A8F" w:rsidRPr="007D2B73">
        <w:rPr>
          <w:rFonts w:ascii="Times New Roman" w:hAnsi="Times New Roman" w:cs="Times New Roman"/>
          <w:b/>
          <w:bCs/>
          <w:sz w:val="20"/>
          <w:szCs w:val="20"/>
        </w:rPr>
        <w:t xml:space="preserve">T: </w:t>
      </w:r>
      <w:r w:rsidR="005919D5" w:rsidRPr="007D2B73">
        <w:rPr>
          <w:rFonts w:ascii="Times New Roman" w:hAnsi="Times New Roman" w:cs="Times New Roman"/>
          <w:sz w:val="20"/>
          <w:szCs w:val="20"/>
        </w:rPr>
        <w:t>C</w:t>
      </w:r>
      <w:r w:rsidR="001D564D" w:rsidRPr="007D2B73">
        <w:rPr>
          <w:rFonts w:ascii="Times New Roman" w:hAnsi="Times New Roman" w:cs="Times New Roman"/>
          <w:sz w:val="20"/>
          <w:szCs w:val="20"/>
        </w:rPr>
        <w:t>M Michaels</w:t>
      </w:r>
      <w:r w:rsidR="005919D5" w:rsidRPr="007D2B73">
        <w:rPr>
          <w:rFonts w:ascii="Times New Roman" w:hAnsi="Times New Roman" w:cs="Times New Roman"/>
          <w:sz w:val="20"/>
          <w:szCs w:val="20"/>
        </w:rPr>
        <w:t xml:space="preserve"> </w:t>
      </w:r>
      <w:r w:rsidR="008D58EC" w:rsidRPr="007D2B73">
        <w:rPr>
          <w:rFonts w:ascii="Times New Roman" w:hAnsi="Times New Roman" w:cs="Times New Roman"/>
          <w:sz w:val="20"/>
          <w:szCs w:val="20"/>
        </w:rPr>
        <w:t>mo</w:t>
      </w:r>
      <w:r w:rsidR="00C97993" w:rsidRPr="007D2B73">
        <w:rPr>
          <w:rFonts w:ascii="Times New Roman" w:hAnsi="Times New Roman" w:cs="Times New Roman"/>
          <w:sz w:val="20"/>
          <w:szCs w:val="20"/>
        </w:rPr>
        <w:t>ved to adjourn</w:t>
      </w:r>
      <w:r w:rsidR="008D58EC" w:rsidRPr="007D2B73">
        <w:rPr>
          <w:rFonts w:ascii="Times New Roman" w:hAnsi="Times New Roman" w:cs="Times New Roman"/>
          <w:sz w:val="20"/>
          <w:szCs w:val="20"/>
        </w:rPr>
        <w:t xml:space="preserve">. Seconded by </w:t>
      </w:r>
      <w:r w:rsidR="00EB77D6" w:rsidRPr="007D2B73">
        <w:rPr>
          <w:rFonts w:ascii="Times New Roman" w:hAnsi="Times New Roman" w:cs="Times New Roman"/>
          <w:sz w:val="20"/>
          <w:szCs w:val="20"/>
        </w:rPr>
        <w:t>C</w:t>
      </w:r>
      <w:r w:rsidR="005919D5" w:rsidRPr="007D2B73">
        <w:rPr>
          <w:rFonts w:ascii="Times New Roman" w:hAnsi="Times New Roman" w:cs="Times New Roman"/>
          <w:sz w:val="20"/>
          <w:szCs w:val="20"/>
        </w:rPr>
        <w:t>M Harris</w:t>
      </w:r>
      <w:r w:rsidR="00BE4F34" w:rsidRPr="007D2B73">
        <w:rPr>
          <w:rFonts w:ascii="Times New Roman" w:hAnsi="Times New Roman" w:cs="Times New Roman"/>
          <w:sz w:val="20"/>
          <w:szCs w:val="20"/>
        </w:rPr>
        <w:t>.</w:t>
      </w:r>
      <w:r w:rsidR="008D58EC" w:rsidRPr="007D2B73">
        <w:rPr>
          <w:rFonts w:ascii="Times New Roman" w:hAnsi="Times New Roman" w:cs="Times New Roman"/>
          <w:sz w:val="20"/>
          <w:szCs w:val="20"/>
        </w:rPr>
        <w:t xml:space="preserve"> The motion carried. The meeting </w:t>
      </w:r>
      <w:r w:rsidR="00502549" w:rsidRPr="007D2B73">
        <w:rPr>
          <w:rFonts w:ascii="Times New Roman" w:hAnsi="Times New Roman" w:cs="Times New Roman"/>
          <w:sz w:val="20"/>
          <w:szCs w:val="20"/>
        </w:rPr>
        <w:t xml:space="preserve">was </w:t>
      </w:r>
      <w:r w:rsidR="008D58EC" w:rsidRPr="007D2B73">
        <w:rPr>
          <w:rFonts w:ascii="Times New Roman" w:hAnsi="Times New Roman" w:cs="Times New Roman"/>
          <w:sz w:val="20"/>
          <w:szCs w:val="20"/>
        </w:rPr>
        <w:t>adjourned</w:t>
      </w:r>
      <w:r w:rsidR="00D41762" w:rsidRPr="007D2B73">
        <w:rPr>
          <w:rFonts w:ascii="Times New Roman" w:hAnsi="Times New Roman" w:cs="Times New Roman"/>
          <w:sz w:val="20"/>
          <w:szCs w:val="20"/>
        </w:rPr>
        <w:t xml:space="preserve"> at </w:t>
      </w:r>
      <w:r w:rsidR="005919D5" w:rsidRPr="007D2B73">
        <w:rPr>
          <w:rFonts w:ascii="Times New Roman" w:hAnsi="Times New Roman" w:cs="Times New Roman"/>
          <w:sz w:val="20"/>
          <w:szCs w:val="20"/>
        </w:rPr>
        <w:t>7:</w:t>
      </w:r>
      <w:r w:rsidR="001D564D" w:rsidRPr="007D2B73">
        <w:rPr>
          <w:rFonts w:ascii="Times New Roman" w:hAnsi="Times New Roman" w:cs="Times New Roman"/>
          <w:sz w:val="20"/>
          <w:szCs w:val="20"/>
        </w:rPr>
        <w:t>15</w:t>
      </w:r>
      <w:r w:rsidR="00D41762" w:rsidRPr="007D2B73">
        <w:rPr>
          <w:rFonts w:ascii="Times New Roman" w:hAnsi="Times New Roman" w:cs="Times New Roman"/>
          <w:sz w:val="20"/>
          <w:szCs w:val="20"/>
        </w:rPr>
        <w:t xml:space="preserve"> pm</w:t>
      </w:r>
      <w:r w:rsidR="00030316" w:rsidRPr="007D2B73">
        <w:rPr>
          <w:rFonts w:ascii="Times New Roman" w:hAnsi="Times New Roman" w:cs="Times New Roman"/>
          <w:sz w:val="20"/>
          <w:szCs w:val="20"/>
        </w:rPr>
        <w:t xml:space="preserve">. </w:t>
      </w:r>
    </w:p>
    <w:bookmarkEnd w:id="10"/>
    <w:p w14:paraId="4B109F56" w14:textId="77777777" w:rsidR="00685F49" w:rsidRPr="00C22D29" w:rsidRDefault="00685F49" w:rsidP="00685F49">
      <w:pPr>
        <w:spacing w:line="276" w:lineRule="auto"/>
        <w:rPr>
          <w:rFonts w:ascii="Times New Roman" w:hAnsi="Times New Roman" w:cs="Times New Roman"/>
        </w:rPr>
      </w:pPr>
    </w:p>
    <w:p w14:paraId="57BD70B8" w14:textId="77777777" w:rsidR="00685F49" w:rsidRPr="00C22D29" w:rsidRDefault="00685F49" w:rsidP="00685F49">
      <w:pPr>
        <w:spacing w:line="276" w:lineRule="auto"/>
        <w:rPr>
          <w:rFonts w:ascii="Times New Roman" w:hAnsi="Times New Roman" w:cs="Times New Roman"/>
          <w:u w:val="single"/>
        </w:rPr>
      </w:pP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p>
    <w:p w14:paraId="199A31D1" w14:textId="77777777" w:rsidR="00685F49" w:rsidRPr="00C22D29" w:rsidRDefault="00685F49" w:rsidP="00685F49">
      <w:pPr>
        <w:spacing w:line="276" w:lineRule="auto"/>
        <w:ind w:left="5040" w:firstLine="720"/>
        <w:rPr>
          <w:rFonts w:ascii="Times New Roman" w:hAnsi="Times New Roman" w:cs="Times New Roman"/>
        </w:rPr>
      </w:pPr>
      <w:r w:rsidRPr="00C22D29">
        <w:rPr>
          <w:rFonts w:ascii="Times New Roman" w:hAnsi="Times New Roman" w:cs="Times New Roman"/>
        </w:rPr>
        <w:t xml:space="preserve">Eddie Delgado, Mayor </w:t>
      </w:r>
      <w:r>
        <w:rPr>
          <w:rFonts w:ascii="Times New Roman" w:hAnsi="Times New Roman" w:cs="Times New Roman"/>
        </w:rPr>
        <w:t xml:space="preserve"> </w:t>
      </w:r>
    </w:p>
    <w:p w14:paraId="4B75D2C7" w14:textId="77777777" w:rsidR="00685F49" w:rsidRPr="00C22D29" w:rsidRDefault="00685F49" w:rsidP="00685F49">
      <w:pPr>
        <w:spacing w:line="276" w:lineRule="auto"/>
        <w:rPr>
          <w:rFonts w:ascii="Times New Roman" w:hAnsi="Times New Roman" w:cs="Times New Roman"/>
        </w:rPr>
      </w:pP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u w:val="single"/>
        </w:rPr>
        <w:tab/>
      </w:r>
      <w:r w:rsidRPr="00C22D29">
        <w:rPr>
          <w:rFonts w:ascii="Times New Roman" w:hAnsi="Times New Roman" w:cs="Times New Roman"/>
        </w:rPr>
        <w:tab/>
      </w:r>
      <w:r w:rsidRPr="00C22D29">
        <w:rPr>
          <w:rFonts w:ascii="Times New Roman" w:hAnsi="Times New Roman" w:cs="Times New Roman"/>
        </w:rPr>
        <w:tab/>
      </w:r>
      <w:r w:rsidRPr="00C22D29">
        <w:rPr>
          <w:rFonts w:ascii="Times New Roman" w:hAnsi="Times New Roman" w:cs="Times New Roman"/>
        </w:rPr>
        <w:tab/>
        <w:t xml:space="preserve"> </w:t>
      </w:r>
    </w:p>
    <w:p w14:paraId="0223EA73" w14:textId="77777777" w:rsidR="00685F49" w:rsidRPr="00C22D29" w:rsidRDefault="00685F49" w:rsidP="00685F49">
      <w:pPr>
        <w:spacing w:line="276" w:lineRule="auto"/>
        <w:rPr>
          <w:rFonts w:ascii="Times New Roman" w:hAnsi="Times New Roman" w:cs="Times New Roman"/>
        </w:rPr>
      </w:pPr>
      <w:r w:rsidRPr="00C22D29">
        <w:rPr>
          <w:rFonts w:ascii="Times New Roman" w:hAnsi="Times New Roman" w:cs="Times New Roman"/>
        </w:rPr>
        <w:t>Hillary Dawson, Clerk/Treasurer</w:t>
      </w:r>
    </w:p>
    <w:p w14:paraId="36E5DC33" w14:textId="77777777" w:rsidR="00685F49" w:rsidRPr="00C22D29" w:rsidRDefault="00685F49" w:rsidP="00685F49">
      <w:pPr>
        <w:spacing w:line="276" w:lineRule="auto"/>
        <w:rPr>
          <w:rFonts w:ascii="Times New Roman" w:hAnsi="Times New Roman" w:cs="Times New Roman"/>
        </w:rPr>
      </w:pPr>
      <w:r>
        <w:rPr>
          <w:rFonts w:ascii="Times New Roman" w:hAnsi="Times New Roman" w:cs="Times New Roman"/>
        </w:rPr>
        <w:t xml:space="preserve">   </w:t>
      </w:r>
    </w:p>
    <w:p w14:paraId="65EC007A" w14:textId="77777777" w:rsidR="00C739A6" w:rsidRPr="001D564D" w:rsidRDefault="00C739A6" w:rsidP="001D564D">
      <w:pPr>
        <w:spacing w:line="276" w:lineRule="auto"/>
        <w:rPr>
          <w:rFonts w:ascii="Times New Roman" w:hAnsi="Times New Roman" w:cs="Times New Roman"/>
        </w:rPr>
      </w:pPr>
    </w:p>
    <w:sectPr w:rsidR="00C739A6" w:rsidRPr="001D564D" w:rsidSect="007D2B73">
      <w:type w:val="continuous"/>
      <w:pgSz w:w="12240" w:h="20160" w:code="5"/>
      <w:pgMar w:top="1008" w:right="1152" w:bottom="1008" w:left="1152" w:header="720" w:footer="720" w:gutter="0"/>
      <w:paperSrc w:firs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24541"/>
    <w:multiLevelType w:val="hybridMultilevel"/>
    <w:tmpl w:val="343099B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542DE9"/>
    <w:multiLevelType w:val="hybridMultilevel"/>
    <w:tmpl w:val="FB92C3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A48F4"/>
    <w:multiLevelType w:val="hybridMultilevel"/>
    <w:tmpl w:val="0A4EB8F8"/>
    <w:lvl w:ilvl="0" w:tplc="030054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26EC"/>
    <w:multiLevelType w:val="hybridMultilevel"/>
    <w:tmpl w:val="673CD5AA"/>
    <w:lvl w:ilvl="0" w:tplc="FCA622B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2FE46EFB"/>
    <w:multiLevelType w:val="hybridMultilevel"/>
    <w:tmpl w:val="DF6A8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F3C58"/>
    <w:multiLevelType w:val="hybridMultilevel"/>
    <w:tmpl w:val="C6CCF6EE"/>
    <w:lvl w:ilvl="0" w:tplc="C540C40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D750CA"/>
    <w:multiLevelType w:val="hybridMultilevel"/>
    <w:tmpl w:val="21D088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B41E53"/>
    <w:multiLevelType w:val="hybridMultilevel"/>
    <w:tmpl w:val="548E3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56680"/>
    <w:multiLevelType w:val="hybridMultilevel"/>
    <w:tmpl w:val="FFA87E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F918A7"/>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005916"/>
    <w:multiLevelType w:val="hybridMultilevel"/>
    <w:tmpl w:val="7AE66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0C5010"/>
    <w:multiLevelType w:val="hybridMultilevel"/>
    <w:tmpl w:val="A342BA98"/>
    <w:lvl w:ilvl="0" w:tplc="04090017">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A0C07"/>
    <w:multiLevelType w:val="hybridMultilevel"/>
    <w:tmpl w:val="3B6AC86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3E8B"/>
    <w:multiLevelType w:val="hybridMultilevel"/>
    <w:tmpl w:val="07F8F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300EE"/>
    <w:multiLevelType w:val="hybridMultilevel"/>
    <w:tmpl w:val="E0FEF88E"/>
    <w:lvl w:ilvl="0" w:tplc="11DC9A50">
      <w:start w:val="1"/>
      <w:numFmt w:val="decimal"/>
      <w:lvlText w:val="%1."/>
      <w:lvlJc w:val="left"/>
      <w:pPr>
        <w:tabs>
          <w:tab w:val="num" w:pos="2880"/>
        </w:tabs>
        <w:ind w:left="2880" w:hanging="720"/>
      </w:pPr>
      <w:rPr>
        <w:rFonts w:ascii="Copperplate Gothic Bold" w:eastAsia="Times New Roman" w:hAnsi="Copperplate Gothic Bold" w:cs="Arial"/>
      </w:rPr>
    </w:lvl>
    <w:lvl w:ilvl="1" w:tplc="59966776">
      <w:start w:val="1"/>
      <w:numFmt w:val="lowerLetter"/>
      <w:lvlText w:val="%2."/>
      <w:lvlJc w:val="left"/>
      <w:pPr>
        <w:tabs>
          <w:tab w:val="num" w:pos="3600"/>
        </w:tabs>
        <w:ind w:left="3600" w:hanging="720"/>
      </w:pPr>
      <w:rPr>
        <w:rFonts w:hint="default"/>
      </w:rPr>
    </w:lvl>
    <w:lvl w:ilvl="2" w:tplc="6A1AC57A">
      <w:start w:val="1"/>
      <w:numFmt w:val="bullet"/>
      <w:lvlText w:val=""/>
      <w:lvlJc w:val="left"/>
      <w:pPr>
        <w:tabs>
          <w:tab w:val="num" w:pos="4140"/>
        </w:tabs>
        <w:ind w:left="4140" w:hanging="360"/>
      </w:pPr>
      <w:rPr>
        <w:rFonts w:ascii="Symbol" w:eastAsia="Times New Roman" w:hAnsi="Symbol" w:cs="Arial"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E5B751B"/>
    <w:multiLevelType w:val="hybridMultilevel"/>
    <w:tmpl w:val="4BDA4630"/>
    <w:lvl w:ilvl="0" w:tplc="3B129F6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8E50FA"/>
    <w:multiLevelType w:val="hybridMultilevel"/>
    <w:tmpl w:val="CC3CB87C"/>
    <w:lvl w:ilvl="0" w:tplc="FE5E01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2F693A"/>
    <w:multiLevelType w:val="hybridMultilevel"/>
    <w:tmpl w:val="A6BE69D8"/>
    <w:lvl w:ilvl="0" w:tplc="643E3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0166102">
    <w:abstractNumId w:val="9"/>
  </w:num>
  <w:num w:numId="2" w16cid:durableId="1284924104">
    <w:abstractNumId w:val="17"/>
  </w:num>
  <w:num w:numId="3" w16cid:durableId="1261987514">
    <w:abstractNumId w:val="3"/>
  </w:num>
  <w:num w:numId="4" w16cid:durableId="1844590314">
    <w:abstractNumId w:val="15"/>
  </w:num>
  <w:num w:numId="5" w16cid:durableId="1245530294">
    <w:abstractNumId w:val="2"/>
  </w:num>
  <w:num w:numId="6" w16cid:durableId="106320867">
    <w:abstractNumId w:val="16"/>
  </w:num>
  <w:num w:numId="7" w16cid:durableId="1383409196">
    <w:abstractNumId w:val="10"/>
  </w:num>
  <w:num w:numId="8" w16cid:durableId="852112316">
    <w:abstractNumId w:val="8"/>
  </w:num>
  <w:num w:numId="9" w16cid:durableId="252324130">
    <w:abstractNumId w:val="12"/>
  </w:num>
  <w:num w:numId="10" w16cid:durableId="288752702">
    <w:abstractNumId w:val="1"/>
  </w:num>
  <w:num w:numId="11" w16cid:durableId="20326204">
    <w:abstractNumId w:val="6"/>
  </w:num>
  <w:num w:numId="12" w16cid:durableId="347371275">
    <w:abstractNumId w:val="0"/>
  </w:num>
  <w:num w:numId="13" w16cid:durableId="534856245">
    <w:abstractNumId w:val="11"/>
  </w:num>
  <w:num w:numId="14" w16cid:durableId="600532452">
    <w:abstractNumId w:val="4"/>
  </w:num>
  <w:num w:numId="15" w16cid:durableId="235014588">
    <w:abstractNumId w:val="13"/>
  </w:num>
  <w:num w:numId="16" w16cid:durableId="1338263583">
    <w:abstractNumId w:val="7"/>
  </w:num>
  <w:num w:numId="17" w16cid:durableId="485055400">
    <w:abstractNumId w:val="5"/>
  </w:num>
  <w:num w:numId="18" w16cid:durableId="436369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YwNTczM7QwNzJT0lEKTi0uzszPAymwtKwFAKtemD0tAAAA"/>
  </w:docVars>
  <w:rsids>
    <w:rsidRoot w:val="003C3C92"/>
    <w:rsid w:val="00000072"/>
    <w:rsid w:val="000005E4"/>
    <w:rsid w:val="00000865"/>
    <w:rsid w:val="00000DC2"/>
    <w:rsid w:val="00001490"/>
    <w:rsid w:val="000014BE"/>
    <w:rsid w:val="00001CDB"/>
    <w:rsid w:val="000021DF"/>
    <w:rsid w:val="00002352"/>
    <w:rsid w:val="000023A3"/>
    <w:rsid w:val="00002F13"/>
    <w:rsid w:val="00003971"/>
    <w:rsid w:val="00005085"/>
    <w:rsid w:val="00005655"/>
    <w:rsid w:val="00005905"/>
    <w:rsid w:val="00006810"/>
    <w:rsid w:val="00006D51"/>
    <w:rsid w:val="000070BE"/>
    <w:rsid w:val="000071AE"/>
    <w:rsid w:val="000078B4"/>
    <w:rsid w:val="00007924"/>
    <w:rsid w:val="00010DC3"/>
    <w:rsid w:val="000127BC"/>
    <w:rsid w:val="00012CF1"/>
    <w:rsid w:val="00012D4F"/>
    <w:rsid w:val="000131DC"/>
    <w:rsid w:val="00013CBF"/>
    <w:rsid w:val="000160A9"/>
    <w:rsid w:val="000165B5"/>
    <w:rsid w:val="0001661D"/>
    <w:rsid w:val="000168A7"/>
    <w:rsid w:val="00016B4B"/>
    <w:rsid w:val="00017202"/>
    <w:rsid w:val="00017B26"/>
    <w:rsid w:val="00017EFF"/>
    <w:rsid w:val="00017F47"/>
    <w:rsid w:val="00020840"/>
    <w:rsid w:val="00020AC0"/>
    <w:rsid w:val="000216BC"/>
    <w:rsid w:val="000217A8"/>
    <w:rsid w:val="00021D8F"/>
    <w:rsid w:val="00022749"/>
    <w:rsid w:val="00022F22"/>
    <w:rsid w:val="000230A0"/>
    <w:rsid w:val="000233BD"/>
    <w:rsid w:val="0002419A"/>
    <w:rsid w:val="00024A6B"/>
    <w:rsid w:val="00024B56"/>
    <w:rsid w:val="0002548B"/>
    <w:rsid w:val="000257E3"/>
    <w:rsid w:val="0002631D"/>
    <w:rsid w:val="00027721"/>
    <w:rsid w:val="00027CD5"/>
    <w:rsid w:val="00030316"/>
    <w:rsid w:val="00030621"/>
    <w:rsid w:val="000311BD"/>
    <w:rsid w:val="000315FF"/>
    <w:rsid w:val="00031735"/>
    <w:rsid w:val="00031D35"/>
    <w:rsid w:val="00032FA9"/>
    <w:rsid w:val="00033249"/>
    <w:rsid w:val="0003426A"/>
    <w:rsid w:val="0003441F"/>
    <w:rsid w:val="000347F5"/>
    <w:rsid w:val="00034C82"/>
    <w:rsid w:val="000357CB"/>
    <w:rsid w:val="000364C7"/>
    <w:rsid w:val="00036586"/>
    <w:rsid w:val="000369D8"/>
    <w:rsid w:val="000378D5"/>
    <w:rsid w:val="00040594"/>
    <w:rsid w:val="00040CF0"/>
    <w:rsid w:val="00043701"/>
    <w:rsid w:val="00043A48"/>
    <w:rsid w:val="00045342"/>
    <w:rsid w:val="0004707B"/>
    <w:rsid w:val="000477F5"/>
    <w:rsid w:val="0005092B"/>
    <w:rsid w:val="00050B08"/>
    <w:rsid w:val="00050B7A"/>
    <w:rsid w:val="00050CA1"/>
    <w:rsid w:val="000519B9"/>
    <w:rsid w:val="00052BCE"/>
    <w:rsid w:val="000539AC"/>
    <w:rsid w:val="0005544C"/>
    <w:rsid w:val="0005547D"/>
    <w:rsid w:val="000559E1"/>
    <w:rsid w:val="00055CE4"/>
    <w:rsid w:val="000567D0"/>
    <w:rsid w:val="00056D4D"/>
    <w:rsid w:val="00057A0C"/>
    <w:rsid w:val="00057AAA"/>
    <w:rsid w:val="00061769"/>
    <w:rsid w:val="00061D05"/>
    <w:rsid w:val="00062D1E"/>
    <w:rsid w:val="00063027"/>
    <w:rsid w:val="000633E3"/>
    <w:rsid w:val="0006362A"/>
    <w:rsid w:val="000640A1"/>
    <w:rsid w:val="00064F6E"/>
    <w:rsid w:val="000658BD"/>
    <w:rsid w:val="0006600A"/>
    <w:rsid w:val="00066298"/>
    <w:rsid w:val="000664B6"/>
    <w:rsid w:val="000665A7"/>
    <w:rsid w:val="00066961"/>
    <w:rsid w:val="00066ED4"/>
    <w:rsid w:val="0007032B"/>
    <w:rsid w:val="000718F8"/>
    <w:rsid w:val="000723EE"/>
    <w:rsid w:val="00072924"/>
    <w:rsid w:val="00073462"/>
    <w:rsid w:val="00073773"/>
    <w:rsid w:val="000749F4"/>
    <w:rsid w:val="00074C27"/>
    <w:rsid w:val="00074E7C"/>
    <w:rsid w:val="0007560C"/>
    <w:rsid w:val="0007765F"/>
    <w:rsid w:val="00077AF4"/>
    <w:rsid w:val="00077D77"/>
    <w:rsid w:val="00080712"/>
    <w:rsid w:val="00080FDD"/>
    <w:rsid w:val="00081E89"/>
    <w:rsid w:val="00081F39"/>
    <w:rsid w:val="000823C8"/>
    <w:rsid w:val="0008305D"/>
    <w:rsid w:val="00083283"/>
    <w:rsid w:val="00083319"/>
    <w:rsid w:val="00083FB2"/>
    <w:rsid w:val="00084426"/>
    <w:rsid w:val="00084CF3"/>
    <w:rsid w:val="00084E6D"/>
    <w:rsid w:val="00085458"/>
    <w:rsid w:val="00085E4C"/>
    <w:rsid w:val="00086B86"/>
    <w:rsid w:val="000906DC"/>
    <w:rsid w:val="00090F35"/>
    <w:rsid w:val="0009199F"/>
    <w:rsid w:val="00091C64"/>
    <w:rsid w:val="00092E2D"/>
    <w:rsid w:val="000933E4"/>
    <w:rsid w:val="0009340F"/>
    <w:rsid w:val="000937C5"/>
    <w:rsid w:val="00093D7B"/>
    <w:rsid w:val="00095922"/>
    <w:rsid w:val="00095DF7"/>
    <w:rsid w:val="00096B5C"/>
    <w:rsid w:val="000976D0"/>
    <w:rsid w:val="00097DB3"/>
    <w:rsid w:val="000A005A"/>
    <w:rsid w:val="000A036D"/>
    <w:rsid w:val="000A0FA2"/>
    <w:rsid w:val="000A14C3"/>
    <w:rsid w:val="000A1753"/>
    <w:rsid w:val="000A214A"/>
    <w:rsid w:val="000A23C8"/>
    <w:rsid w:val="000A2C09"/>
    <w:rsid w:val="000A3C39"/>
    <w:rsid w:val="000A450A"/>
    <w:rsid w:val="000A48E4"/>
    <w:rsid w:val="000A4E71"/>
    <w:rsid w:val="000A51E8"/>
    <w:rsid w:val="000A58D1"/>
    <w:rsid w:val="000A7364"/>
    <w:rsid w:val="000A7661"/>
    <w:rsid w:val="000A7AFB"/>
    <w:rsid w:val="000B0B70"/>
    <w:rsid w:val="000B0C48"/>
    <w:rsid w:val="000B1D6B"/>
    <w:rsid w:val="000B24C4"/>
    <w:rsid w:val="000B252E"/>
    <w:rsid w:val="000B2FB3"/>
    <w:rsid w:val="000B3C90"/>
    <w:rsid w:val="000B3F18"/>
    <w:rsid w:val="000B5243"/>
    <w:rsid w:val="000B5BD6"/>
    <w:rsid w:val="000B5D51"/>
    <w:rsid w:val="000B5F33"/>
    <w:rsid w:val="000B64B1"/>
    <w:rsid w:val="000B65A2"/>
    <w:rsid w:val="000B741D"/>
    <w:rsid w:val="000B791C"/>
    <w:rsid w:val="000B7A56"/>
    <w:rsid w:val="000B7B17"/>
    <w:rsid w:val="000C02D5"/>
    <w:rsid w:val="000C064D"/>
    <w:rsid w:val="000C0E7E"/>
    <w:rsid w:val="000C1DB7"/>
    <w:rsid w:val="000C2CB0"/>
    <w:rsid w:val="000C3398"/>
    <w:rsid w:val="000C3E9B"/>
    <w:rsid w:val="000C4721"/>
    <w:rsid w:val="000C4B32"/>
    <w:rsid w:val="000C5192"/>
    <w:rsid w:val="000C5638"/>
    <w:rsid w:val="000C6986"/>
    <w:rsid w:val="000D013C"/>
    <w:rsid w:val="000D0882"/>
    <w:rsid w:val="000D179C"/>
    <w:rsid w:val="000D2353"/>
    <w:rsid w:val="000D2E99"/>
    <w:rsid w:val="000D3487"/>
    <w:rsid w:val="000D5678"/>
    <w:rsid w:val="000D5B08"/>
    <w:rsid w:val="000D5E2C"/>
    <w:rsid w:val="000D6541"/>
    <w:rsid w:val="000D74AC"/>
    <w:rsid w:val="000D7729"/>
    <w:rsid w:val="000E07BE"/>
    <w:rsid w:val="000E089B"/>
    <w:rsid w:val="000E0DB7"/>
    <w:rsid w:val="000E30A1"/>
    <w:rsid w:val="000E3528"/>
    <w:rsid w:val="000E3CEE"/>
    <w:rsid w:val="000E4E37"/>
    <w:rsid w:val="000E5C33"/>
    <w:rsid w:val="000E631E"/>
    <w:rsid w:val="000E66A3"/>
    <w:rsid w:val="000E6997"/>
    <w:rsid w:val="000E6A62"/>
    <w:rsid w:val="000E6C5D"/>
    <w:rsid w:val="000E7271"/>
    <w:rsid w:val="000E7430"/>
    <w:rsid w:val="000E7580"/>
    <w:rsid w:val="000E7C6C"/>
    <w:rsid w:val="000F0455"/>
    <w:rsid w:val="000F113F"/>
    <w:rsid w:val="000F38E1"/>
    <w:rsid w:val="000F4224"/>
    <w:rsid w:val="000F4F44"/>
    <w:rsid w:val="000F4F96"/>
    <w:rsid w:val="000F56F9"/>
    <w:rsid w:val="000F5B54"/>
    <w:rsid w:val="000F5EBE"/>
    <w:rsid w:val="000F60BB"/>
    <w:rsid w:val="000F6AD8"/>
    <w:rsid w:val="00100276"/>
    <w:rsid w:val="001012AD"/>
    <w:rsid w:val="00101ECD"/>
    <w:rsid w:val="00101F80"/>
    <w:rsid w:val="00101FCF"/>
    <w:rsid w:val="0010237C"/>
    <w:rsid w:val="0010296B"/>
    <w:rsid w:val="001033E7"/>
    <w:rsid w:val="001050E1"/>
    <w:rsid w:val="001061D2"/>
    <w:rsid w:val="00106C0B"/>
    <w:rsid w:val="00107167"/>
    <w:rsid w:val="00111ECF"/>
    <w:rsid w:val="0011288D"/>
    <w:rsid w:val="0011323C"/>
    <w:rsid w:val="00113A69"/>
    <w:rsid w:val="001143AA"/>
    <w:rsid w:val="00115513"/>
    <w:rsid w:val="00115C66"/>
    <w:rsid w:val="00115D3F"/>
    <w:rsid w:val="00116307"/>
    <w:rsid w:val="00116491"/>
    <w:rsid w:val="0011773B"/>
    <w:rsid w:val="00117ABE"/>
    <w:rsid w:val="00117C06"/>
    <w:rsid w:val="00117C20"/>
    <w:rsid w:val="00121294"/>
    <w:rsid w:val="00121D5D"/>
    <w:rsid w:val="00123761"/>
    <w:rsid w:val="001237A8"/>
    <w:rsid w:val="00123846"/>
    <w:rsid w:val="00124821"/>
    <w:rsid w:val="00124B87"/>
    <w:rsid w:val="00124E15"/>
    <w:rsid w:val="001250B3"/>
    <w:rsid w:val="00125472"/>
    <w:rsid w:val="00125E52"/>
    <w:rsid w:val="001274A3"/>
    <w:rsid w:val="001275B9"/>
    <w:rsid w:val="001278A4"/>
    <w:rsid w:val="00130933"/>
    <w:rsid w:val="00130A69"/>
    <w:rsid w:val="001316A5"/>
    <w:rsid w:val="00131C99"/>
    <w:rsid w:val="001321A4"/>
    <w:rsid w:val="001321D7"/>
    <w:rsid w:val="0013284E"/>
    <w:rsid w:val="0013323E"/>
    <w:rsid w:val="0013326F"/>
    <w:rsid w:val="00134D76"/>
    <w:rsid w:val="001353CA"/>
    <w:rsid w:val="00135798"/>
    <w:rsid w:val="0013642D"/>
    <w:rsid w:val="00136952"/>
    <w:rsid w:val="00137040"/>
    <w:rsid w:val="00137293"/>
    <w:rsid w:val="001410B6"/>
    <w:rsid w:val="00141340"/>
    <w:rsid w:val="00141CEA"/>
    <w:rsid w:val="00143219"/>
    <w:rsid w:val="001434E6"/>
    <w:rsid w:val="001435E4"/>
    <w:rsid w:val="00144AD2"/>
    <w:rsid w:val="0014501E"/>
    <w:rsid w:val="001460A3"/>
    <w:rsid w:val="00146137"/>
    <w:rsid w:val="0014647D"/>
    <w:rsid w:val="0014718C"/>
    <w:rsid w:val="001509BA"/>
    <w:rsid w:val="001509EB"/>
    <w:rsid w:val="00151294"/>
    <w:rsid w:val="00151E3A"/>
    <w:rsid w:val="00151F55"/>
    <w:rsid w:val="0015203A"/>
    <w:rsid w:val="00152711"/>
    <w:rsid w:val="00152C01"/>
    <w:rsid w:val="00153016"/>
    <w:rsid w:val="001538F9"/>
    <w:rsid w:val="001553E2"/>
    <w:rsid w:val="00155A87"/>
    <w:rsid w:val="00155E5E"/>
    <w:rsid w:val="0015704C"/>
    <w:rsid w:val="001570AF"/>
    <w:rsid w:val="00157260"/>
    <w:rsid w:val="0016049C"/>
    <w:rsid w:val="00160B0C"/>
    <w:rsid w:val="0016130B"/>
    <w:rsid w:val="001614FA"/>
    <w:rsid w:val="00161661"/>
    <w:rsid w:val="00161944"/>
    <w:rsid w:val="00161D40"/>
    <w:rsid w:val="0016288F"/>
    <w:rsid w:val="00162F21"/>
    <w:rsid w:val="00163552"/>
    <w:rsid w:val="0016358A"/>
    <w:rsid w:val="001648BE"/>
    <w:rsid w:val="00164949"/>
    <w:rsid w:val="00165DC3"/>
    <w:rsid w:val="001661E5"/>
    <w:rsid w:val="00166A13"/>
    <w:rsid w:val="00167787"/>
    <w:rsid w:val="00167A37"/>
    <w:rsid w:val="00167AAA"/>
    <w:rsid w:val="001703D7"/>
    <w:rsid w:val="00170733"/>
    <w:rsid w:val="00171086"/>
    <w:rsid w:val="00171E78"/>
    <w:rsid w:val="001722D1"/>
    <w:rsid w:val="00172C0C"/>
    <w:rsid w:val="00172CF3"/>
    <w:rsid w:val="00172E96"/>
    <w:rsid w:val="00172F64"/>
    <w:rsid w:val="00175172"/>
    <w:rsid w:val="0017532A"/>
    <w:rsid w:val="00175652"/>
    <w:rsid w:val="00175E04"/>
    <w:rsid w:val="00176458"/>
    <w:rsid w:val="00176AA1"/>
    <w:rsid w:val="00177115"/>
    <w:rsid w:val="001774B1"/>
    <w:rsid w:val="00177749"/>
    <w:rsid w:val="001778C2"/>
    <w:rsid w:val="00177C54"/>
    <w:rsid w:val="00177D84"/>
    <w:rsid w:val="0018035B"/>
    <w:rsid w:val="0018086F"/>
    <w:rsid w:val="00180BB9"/>
    <w:rsid w:val="00181F36"/>
    <w:rsid w:val="001825A3"/>
    <w:rsid w:val="001827D0"/>
    <w:rsid w:val="00182CC5"/>
    <w:rsid w:val="00183B62"/>
    <w:rsid w:val="00184166"/>
    <w:rsid w:val="0018433D"/>
    <w:rsid w:val="0018475E"/>
    <w:rsid w:val="00184C73"/>
    <w:rsid w:val="00185FDC"/>
    <w:rsid w:val="00187344"/>
    <w:rsid w:val="00187F12"/>
    <w:rsid w:val="00190E82"/>
    <w:rsid w:val="00191836"/>
    <w:rsid w:val="00191EEC"/>
    <w:rsid w:val="001920CD"/>
    <w:rsid w:val="0019235F"/>
    <w:rsid w:val="001943D0"/>
    <w:rsid w:val="00194835"/>
    <w:rsid w:val="001954FD"/>
    <w:rsid w:val="00195F11"/>
    <w:rsid w:val="001960EF"/>
    <w:rsid w:val="0019633F"/>
    <w:rsid w:val="00196A86"/>
    <w:rsid w:val="00197A30"/>
    <w:rsid w:val="001A095B"/>
    <w:rsid w:val="001A1DAA"/>
    <w:rsid w:val="001A23D4"/>
    <w:rsid w:val="001A2672"/>
    <w:rsid w:val="001A2800"/>
    <w:rsid w:val="001A4417"/>
    <w:rsid w:val="001A4BB0"/>
    <w:rsid w:val="001A4C68"/>
    <w:rsid w:val="001A54FD"/>
    <w:rsid w:val="001A58F9"/>
    <w:rsid w:val="001A5DD2"/>
    <w:rsid w:val="001A6442"/>
    <w:rsid w:val="001A729B"/>
    <w:rsid w:val="001B02D0"/>
    <w:rsid w:val="001B0474"/>
    <w:rsid w:val="001B088F"/>
    <w:rsid w:val="001B1272"/>
    <w:rsid w:val="001B26A8"/>
    <w:rsid w:val="001B283A"/>
    <w:rsid w:val="001B31DF"/>
    <w:rsid w:val="001B3306"/>
    <w:rsid w:val="001B3998"/>
    <w:rsid w:val="001B41B7"/>
    <w:rsid w:val="001B442C"/>
    <w:rsid w:val="001B55D1"/>
    <w:rsid w:val="001B5CAC"/>
    <w:rsid w:val="001B5EAA"/>
    <w:rsid w:val="001B5FCD"/>
    <w:rsid w:val="001B658D"/>
    <w:rsid w:val="001B79D2"/>
    <w:rsid w:val="001C02B6"/>
    <w:rsid w:val="001C03D5"/>
    <w:rsid w:val="001C0EF3"/>
    <w:rsid w:val="001C23C3"/>
    <w:rsid w:val="001C2F30"/>
    <w:rsid w:val="001C351B"/>
    <w:rsid w:val="001C4431"/>
    <w:rsid w:val="001C52C5"/>
    <w:rsid w:val="001C55C6"/>
    <w:rsid w:val="001C59E9"/>
    <w:rsid w:val="001C5A91"/>
    <w:rsid w:val="001C5BCB"/>
    <w:rsid w:val="001C671F"/>
    <w:rsid w:val="001C6AE2"/>
    <w:rsid w:val="001C6D9E"/>
    <w:rsid w:val="001C7DEA"/>
    <w:rsid w:val="001C7F89"/>
    <w:rsid w:val="001D00A7"/>
    <w:rsid w:val="001D0EC5"/>
    <w:rsid w:val="001D33BA"/>
    <w:rsid w:val="001D383F"/>
    <w:rsid w:val="001D401B"/>
    <w:rsid w:val="001D4268"/>
    <w:rsid w:val="001D529B"/>
    <w:rsid w:val="001D564D"/>
    <w:rsid w:val="001D5854"/>
    <w:rsid w:val="001D5F14"/>
    <w:rsid w:val="001D65B9"/>
    <w:rsid w:val="001D6C1E"/>
    <w:rsid w:val="001D7668"/>
    <w:rsid w:val="001D7F34"/>
    <w:rsid w:val="001E01A1"/>
    <w:rsid w:val="001E063D"/>
    <w:rsid w:val="001E08CB"/>
    <w:rsid w:val="001E0C08"/>
    <w:rsid w:val="001E103C"/>
    <w:rsid w:val="001E1C30"/>
    <w:rsid w:val="001E23D2"/>
    <w:rsid w:val="001E2C41"/>
    <w:rsid w:val="001E32FF"/>
    <w:rsid w:val="001E3503"/>
    <w:rsid w:val="001E356D"/>
    <w:rsid w:val="001E3C16"/>
    <w:rsid w:val="001E523A"/>
    <w:rsid w:val="001E5979"/>
    <w:rsid w:val="001E5F07"/>
    <w:rsid w:val="001E5F3A"/>
    <w:rsid w:val="001E6CAB"/>
    <w:rsid w:val="001E7059"/>
    <w:rsid w:val="001E7C69"/>
    <w:rsid w:val="001F0133"/>
    <w:rsid w:val="001F0243"/>
    <w:rsid w:val="001F13A4"/>
    <w:rsid w:val="001F1470"/>
    <w:rsid w:val="001F2472"/>
    <w:rsid w:val="001F4118"/>
    <w:rsid w:val="001F548E"/>
    <w:rsid w:val="001F5704"/>
    <w:rsid w:val="001F6046"/>
    <w:rsid w:val="001F6912"/>
    <w:rsid w:val="001F7B98"/>
    <w:rsid w:val="001F7CE8"/>
    <w:rsid w:val="00200178"/>
    <w:rsid w:val="00200747"/>
    <w:rsid w:val="00200A19"/>
    <w:rsid w:val="00202793"/>
    <w:rsid w:val="00203B17"/>
    <w:rsid w:val="00204619"/>
    <w:rsid w:val="002046B0"/>
    <w:rsid w:val="00204EE1"/>
    <w:rsid w:val="002061B9"/>
    <w:rsid w:val="00206C8F"/>
    <w:rsid w:val="00207FC5"/>
    <w:rsid w:val="00207FFC"/>
    <w:rsid w:val="0021015B"/>
    <w:rsid w:val="00210190"/>
    <w:rsid w:val="002102B9"/>
    <w:rsid w:val="002105D3"/>
    <w:rsid w:val="00211112"/>
    <w:rsid w:val="002114DC"/>
    <w:rsid w:val="0021190A"/>
    <w:rsid w:val="00211C4F"/>
    <w:rsid w:val="00211FE7"/>
    <w:rsid w:val="0021248C"/>
    <w:rsid w:val="002128A8"/>
    <w:rsid w:val="00212ECE"/>
    <w:rsid w:val="00213B69"/>
    <w:rsid w:val="002141B7"/>
    <w:rsid w:val="00214E30"/>
    <w:rsid w:val="00214FDA"/>
    <w:rsid w:val="00215D96"/>
    <w:rsid w:val="002163E1"/>
    <w:rsid w:val="00216D4D"/>
    <w:rsid w:val="00216D78"/>
    <w:rsid w:val="00220639"/>
    <w:rsid w:val="00220C4E"/>
    <w:rsid w:val="002211FD"/>
    <w:rsid w:val="002212AF"/>
    <w:rsid w:val="002218AE"/>
    <w:rsid w:val="00222A8B"/>
    <w:rsid w:val="002235E8"/>
    <w:rsid w:val="002238BB"/>
    <w:rsid w:val="00223C3B"/>
    <w:rsid w:val="00224128"/>
    <w:rsid w:val="00224615"/>
    <w:rsid w:val="00224894"/>
    <w:rsid w:val="002251C4"/>
    <w:rsid w:val="00225B9B"/>
    <w:rsid w:val="00226A6E"/>
    <w:rsid w:val="002273D7"/>
    <w:rsid w:val="00227887"/>
    <w:rsid w:val="00227A97"/>
    <w:rsid w:val="00230796"/>
    <w:rsid w:val="00230CB5"/>
    <w:rsid w:val="0023137C"/>
    <w:rsid w:val="00232298"/>
    <w:rsid w:val="002336B0"/>
    <w:rsid w:val="00233ABE"/>
    <w:rsid w:val="00233FE8"/>
    <w:rsid w:val="002340BD"/>
    <w:rsid w:val="002347D0"/>
    <w:rsid w:val="00234C84"/>
    <w:rsid w:val="00234E51"/>
    <w:rsid w:val="00235DF8"/>
    <w:rsid w:val="00235EE4"/>
    <w:rsid w:val="00237683"/>
    <w:rsid w:val="00237948"/>
    <w:rsid w:val="002379CF"/>
    <w:rsid w:val="00237A1A"/>
    <w:rsid w:val="00237F35"/>
    <w:rsid w:val="00241DC2"/>
    <w:rsid w:val="002428D2"/>
    <w:rsid w:val="0024297D"/>
    <w:rsid w:val="00242C9D"/>
    <w:rsid w:val="002446FB"/>
    <w:rsid w:val="00244B4F"/>
    <w:rsid w:val="002454BF"/>
    <w:rsid w:val="0024556E"/>
    <w:rsid w:val="00246800"/>
    <w:rsid w:val="002470E7"/>
    <w:rsid w:val="00250050"/>
    <w:rsid w:val="002513B4"/>
    <w:rsid w:val="00251D82"/>
    <w:rsid w:val="00252777"/>
    <w:rsid w:val="002539BB"/>
    <w:rsid w:val="00253D39"/>
    <w:rsid w:val="00254A22"/>
    <w:rsid w:val="00254C8A"/>
    <w:rsid w:val="002551CE"/>
    <w:rsid w:val="002619BB"/>
    <w:rsid w:val="00261A5C"/>
    <w:rsid w:val="0026239F"/>
    <w:rsid w:val="002624F5"/>
    <w:rsid w:val="002626EB"/>
    <w:rsid w:val="002627A4"/>
    <w:rsid w:val="00262DD9"/>
    <w:rsid w:val="00263114"/>
    <w:rsid w:val="00263567"/>
    <w:rsid w:val="0026374B"/>
    <w:rsid w:val="002637D8"/>
    <w:rsid w:val="002641AA"/>
    <w:rsid w:val="00264246"/>
    <w:rsid w:val="002646B9"/>
    <w:rsid w:val="00264A08"/>
    <w:rsid w:val="002650DD"/>
    <w:rsid w:val="00265681"/>
    <w:rsid w:val="002659A7"/>
    <w:rsid w:val="00267802"/>
    <w:rsid w:val="00267940"/>
    <w:rsid w:val="00267D73"/>
    <w:rsid w:val="00267D86"/>
    <w:rsid w:val="002703A3"/>
    <w:rsid w:val="002706F7"/>
    <w:rsid w:val="00271B06"/>
    <w:rsid w:val="00271B20"/>
    <w:rsid w:val="00273265"/>
    <w:rsid w:val="00273A44"/>
    <w:rsid w:val="00273D8C"/>
    <w:rsid w:val="00273E1E"/>
    <w:rsid w:val="00274148"/>
    <w:rsid w:val="0027424F"/>
    <w:rsid w:val="00274D06"/>
    <w:rsid w:val="00275357"/>
    <w:rsid w:val="00275FC6"/>
    <w:rsid w:val="00276141"/>
    <w:rsid w:val="002762CE"/>
    <w:rsid w:val="0027709D"/>
    <w:rsid w:val="002772C9"/>
    <w:rsid w:val="00277319"/>
    <w:rsid w:val="002803B1"/>
    <w:rsid w:val="00281241"/>
    <w:rsid w:val="002813DB"/>
    <w:rsid w:val="00281532"/>
    <w:rsid w:val="002824BC"/>
    <w:rsid w:val="002827A3"/>
    <w:rsid w:val="002827C7"/>
    <w:rsid w:val="002827C8"/>
    <w:rsid w:val="00283F03"/>
    <w:rsid w:val="00283F29"/>
    <w:rsid w:val="0028421D"/>
    <w:rsid w:val="002844C3"/>
    <w:rsid w:val="0028469A"/>
    <w:rsid w:val="00285988"/>
    <w:rsid w:val="00286AB7"/>
    <w:rsid w:val="00287654"/>
    <w:rsid w:val="00287978"/>
    <w:rsid w:val="00287B2C"/>
    <w:rsid w:val="0029102F"/>
    <w:rsid w:val="00292878"/>
    <w:rsid w:val="00292A64"/>
    <w:rsid w:val="00292B94"/>
    <w:rsid w:val="002931A1"/>
    <w:rsid w:val="002940F9"/>
    <w:rsid w:val="002944A1"/>
    <w:rsid w:val="00295348"/>
    <w:rsid w:val="00296906"/>
    <w:rsid w:val="00296B7E"/>
    <w:rsid w:val="0029710C"/>
    <w:rsid w:val="0029799D"/>
    <w:rsid w:val="00297F7A"/>
    <w:rsid w:val="002A01E9"/>
    <w:rsid w:val="002A0229"/>
    <w:rsid w:val="002A1EBD"/>
    <w:rsid w:val="002A2F33"/>
    <w:rsid w:val="002A4616"/>
    <w:rsid w:val="002A5515"/>
    <w:rsid w:val="002A63D4"/>
    <w:rsid w:val="002A647B"/>
    <w:rsid w:val="002A6577"/>
    <w:rsid w:val="002A6732"/>
    <w:rsid w:val="002A67CF"/>
    <w:rsid w:val="002A6D6E"/>
    <w:rsid w:val="002B005F"/>
    <w:rsid w:val="002B0072"/>
    <w:rsid w:val="002B00F2"/>
    <w:rsid w:val="002B0455"/>
    <w:rsid w:val="002B04DC"/>
    <w:rsid w:val="002B089A"/>
    <w:rsid w:val="002B1262"/>
    <w:rsid w:val="002B20C5"/>
    <w:rsid w:val="002B2180"/>
    <w:rsid w:val="002B24A3"/>
    <w:rsid w:val="002B2823"/>
    <w:rsid w:val="002B29CE"/>
    <w:rsid w:val="002B37AD"/>
    <w:rsid w:val="002B4168"/>
    <w:rsid w:val="002B4556"/>
    <w:rsid w:val="002B4594"/>
    <w:rsid w:val="002B4B59"/>
    <w:rsid w:val="002B4B7C"/>
    <w:rsid w:val="002B5167"/>
    <w:rsid w:val="002B5A36"/>
    <w:rsid w:val="002B6454"/>
    <w:rsid w:val="002B64E5"/>
    <w:rsid w:val="002B6999"/>
    <w:rsid w:val="002B6AA8"/>
    <w:rsid w:val="002B704D"/>
    <w:rsid w:val="002C027C"/>
    <w:rsid w:val="002C1114"/>
    <w:rsid w:val="002C2C9D"/>
    <w:rsid w:val="002C3052"/>
    <w:rsid w:val="002C34C5"/>
    <w:rsid w:val="002C415F"/>
    <w:rsid w:val="002C45A1"/>
    <w:rsid w:val="002C5202"/>
    <w:rsid w:val="002C636E"/>
    <w:rsid w:val="002C6798"/>
    <w:rsid w:val="002C6EA5"/>
    <w:rsid w:val="002C714B"/>
    <w:rsid w:val="002D08B9"/>
    <w:rsid w:val="002D3678"/>
    <w:rsid w:val="002D389A"/>
    <w:rsid w:val="002D3A60"/>
    <w:rsid w:val="002D4E1A"/>
    <w:rsid w:val="002D51E9"/>
    <w:rsid w:val="002D6423"/>
    <w:rsid w:val="002D6F09"/>
    <w:rsid w:val="002D7193"/>
    <w:rsid w:val="002D7881"/>
    <w:rsid w:val="002E08D6"/>
    <w:rsid w:val="002E1852"/>
    <w:rsid w:val="002E2159"/>
    <w:rsid w:val="002E21F1"/>
    <w:rsid w:val="002E2590"/>
    <w:rsid w:val="002E2B4C"/>
    <w:rsid w:val="002E3023"/>
    <w:rsid w:val="002E3373"/>
    <w:rsid w:val="002E366B"/>
    <w:rsid w:val="002E3983"/>
    <w:rsid w:val="002E3B30"/>
    <w:rsid w:val="002E4A4A"/>
    <w:rsid w:val="002E4E7D"/>
    <w:rsid w:val="002E5C42"/>
    <w:rsid w:val="002E6234"/>
    <w:rsid w:val="002E6903"/>
    <w:rsid w:val="002E709C"/>
    <w:rsid w:val="002E7A5E"/>
    <w:rsid w:val="002E7D18"/>
    <w:rsid w:val="002F0377"/>
    <w:rsid w:val="002F0D85"/>
    <w:rsid w:val="002F1E08"/>
    <w:rsid w:val="002F21AD"/>
    <w:rsid w:val="002F2452"/>
    <w:rsid w:val="002F3460"/>
    <w:rsid w:val="002F4128"/>
    <w:rsid w:val="002F4E60"/>
    <w:rsid w:val="002F5824"/>
    <w:rsid w:val="002F604A"/>
    <w:rsid w:val="002F70B7"/>
    <w:rsid w:val="003002EF"/>
    <w:rsid w:val="003002F0"/>
    <w:rsid w:val="003006BE"/>
    <w:rsid w:val="00300DA5"/>
    <w:rsid w:val="0030109F"/>
    <w:rsid w:val="003014F7"/>
    <w:rsid w:val="00302549"/>
    <w:rsid w:val="003027D9"/>
    <w:rsid w:val="00302BFE"/>
    <w:rsid w:val="00302E78"/>
    <w:rsid w:val="0030339F"/>
    <w:rsid w:val="003037BD"/>
    <w:rsid w:val="00303B03"/>
    <w:rsid w:val="00304038"/>
    <w:rsid w:val="003045CD"/>
    <w:rsid w:val="0030546B"/>
    <w:rsid w:val="0030676F"/>
    <w:rsid w:val="00306A48"/>
    <w:rsid w:val="003078E4"/>
    <w:rsid w:val="00307C92"/>
    <w:rsid w:val="00310394"/>
    <w:rsid w:val="00312CF2"/>
    <w:rsid w:val="00312D22"/>
    <w:rsid w:val="00312DC7"/>
    <w:rsid w:val="00313356"/>
    <w:rsid w:val="003137E9"/>
    <w:rsid w:val="00313C51"/>
    <w:rsid w:val="00314053"/>
    <w:rsid w:val="0031418B"/>
    <w:rsid w:val="0031455F"/>
    <w:rsid w:val="00314C28"/>
    <w:rsid w:val="00314CEF"/>
    <w:rsid w:val="00314E53"/>
    <w:rsid w:val="00314F17"/>
    <w:rsid w:val="00314FB4"/>
    <w:rsid w:val="003151B1"/>
    <w:rsid w:val="00315451"/>
    <w:rsid w:val="0031575D"/>
    <w:rsid w:val="00315F50"/>
    <w:rsid w:val="00316516"/>
    <w:rsid w:val="0031661C"/>
    <w:rsid w:val="00320293"/>
    <w:rsid w:val="0032093F"/>
    <w:rsid w:val="003213BC"/>
    <w:rsid w:val="00321788"/>
    <w:rsid w:val="00321864"/>
    <w:rsid w:val="00321D27"/>
    <w:rsid w:val="00321DFC"/>
    <w:rsid w:val="00321E1E"/>
    <w:rsid w:val="00323625"/>
    <w:rsid w:val="003237D8"/>
    <w:rsid w:val="00323AC8"/>
    <w:rsid w:val="003242F2"/>
    <w:rsid w:val="00324F04"/>
    <w:rsid w:val="00326649"/>
    <w:rsid w:val="00326770"/>
    <w:rsid w:val="00326ADC"/>
    <w:rsid w:val="00326C70"/>
    <w:rsid w:val="0032759F"/>
    <w:rsid w:val="00327A6D"/>
    <w:rsid w:val="00327B8B"/>
    <w:rsid w:val="00327F64"/>
    <w:rsid w:val="00330403"/>
    <w:rsid w:val="003314E5"/>
    <w:rsid w:val="003315AD"/>
    <w:rsid w:val="0033163C"/>
    <w:rsid w:val="0033167B"/>
    <w:rsid w:val="003318A8"/>
    <w:rsid w:val="00331D57"/>
    <w:rsid w:val="003321CF"/>
    <w:rsid w:val="00333D09"/>
    <w:rsid w:val="003340AB"/>
    <w:rsid w:val="00334C41"/>
    <w:rsid w:val="00334E5C"/>
    <w:rsid w:val="00334F1E"/>
    <w:rsid w:val="00336C77"/>
    <w:rsid w:val="003372A5"/>
    <w:rsid w:val="003375B7"/>
    <w:rsid w:val="00337B45"/>
    <w:rsid w:val="00340809"/>
    <w:rsid w:val="00340C94"/>
    <w:rsid w:val="00340D46"/>
    <w:rsid w:val="00342468"/>
    <w:rsid w:val="00342E0E"/>
    <w:rsid w:val="0034346A"/>
    <w:rsid w:val="003437A8"/>
    <w:rsid w:val="003439AA"/>
    <w:rsid w:val="003441B7"/>
    <w:rsid w:val="0034426C"/>
    <w:rsid w:val="003451C3"/>
    <w:rsid w:val="00346014"/>
    <w:rsid w:val="00346C85"/>
    <w:rsid w:val="0034767D"/>
    <w:rsid w:val="0034789A"/>
    <w:rsid w:val="00347AEC"/>
    <w:rsid w:val="00347DC4"/>
    <w:rsid w:val="003509DF"/>
    <w:rsid w:val="00351CF1"/>
    <w:rsid w:val="00351D1F"/>
    <w:rsid w:val="0035304C"/>
    <w:rsid w:val="0035330B"/>
    <w:rsid w:val="0035392A"/>
    <w:rsid w:val="00353BC7"/>
    <w:rsid w:val="003547EE"/>
    <w:rsid w:val="00354A2B"/>
    <w:rsid w:val="00354A7D"/>
    <w:rsid w:val="00356E50"/>
    <w:rsid w:val="0035738B"/>
    <w:rsid w:val="00357704"/>
    <w:rsid w:val="00357959"/>
    <w:rsid w:val="00357D49"/>
    <w:rsid w:val="003600AB"/>
    <w:rsid w:val="00360208"/>
    <w:rsid w:val="00360226"/>
    <w:rsid w:val="00360CF3"/>
    <w:rsid w:val="00360E2E"/>
    <w:rsid w:val="00361D6C"/>
    <w:rsid w:val="003622A5"/>
    <w:rsid w:val="003624DE"/>
    <w:rsid w:val="00362DCB"/>
    <w:rsid w:val="00364888"/>
    <w:rsid w:val="0036535E"/>
    <w:rsid w:val="00365E4D"/>
    <w:rsid w:val="00366BFE"/>
    <w:rsid w:val="00366E0C"/>
    <w:rsid w:val="0036776A"/>
    <w:rsid w:val="003707F8"/>
    <w:rsid w:val="0037107B"/>
    <w:rsid w:val="00371494"/>
    <w:rsid w:val="00371984"/>
    <w:rsid w:val="00372460"/>
    <w:rsid w:val="00372834"/>
    <w:rsid w:val="00372A92"/>
    <w:rsid w:val="00373603"/>
    <w:rsid w:val="00373896"/>
    <w:rsid w:val="00374BEC"/>
    <w:rsid w:val="00374F68"/>
    <w:rsid w:val="003763FE"/>
    <w:rsid w:val="00376676"/>
    <w:rsid w:val="00376F69"/>
    <w:rsid w:val="003802AF"/>
    <w:rsid w:val="00381EFD"/>
    <w:rsid w:val="003826E1"/>
    <w:rsid w:val="003844E6"/>
    <w:rsid w:val="00385813"/>
    <w:rsid w:val="00385BD4"/>
    <w:rsid w:val="00386250"/>
    <w:rsid w:val="0038711C"/>
    <w:rsid w:val="003872D6"/>
    <w:rsid w:val="00387337"/>
    <w:rsid w:val="0038753D"/>
    <w:rsid w:val="00387773"/>
    <w:rsid w:val="00387ED4"/>
    <w:rsid w:val="003902E1"/>
    <w:rsid w:val="0039034F"/>
    <w:rsid w:val="003908A7"/>
    <w:rsid w:val="00391FF8"/>
    <w:rsid w:val="00391FFA"/>
    <w:rsid w:val="00392722"/>
    <w:rsid w:val="00393AD1"/>
    <w:rsid w:val="00393E99"/>
    <w:rsid w:val="0039473C"/>
    <w:rsid w:val="00395526"/>
    <w:rsid w:val="00395655"/>
    <w:rsid w:val="00397336"/>
    <w:rsid w:val="003A17BB"/>
    <w:rsid w:val="003A19D3"/>
    <w:rsid w:val="003A1A79"/>
    <w:rsid w:val="003A2051"/>
    <w:rsid w:val="003A26D4"/>
    <w:rsid w:val="003A3436"/>
    <w:rsid w:val="003A350C"/>
    <w:rsid w:val="003A3605"/>
    <w:rsid w:val="003A408A"/>
    <w:rsid w:val="003A4894"/>
    <w:rsid w:val="003A4CA7"/>
    <w:rsid w:val="003A59F0"/>
    <w:rsid w:val="003A6004"/>
    <w:rsid w:val="003A6B0E"/>
    <w:rsid w:val="003B01E9"/>
    <w:rsid w:val="003B18F5"/>
    <w:rsid w:val="003B194A"/>
    <w:rsid w:val="003B1EAA"/>
    <w:rsid w:val="003B200F"/>
    <w:rsid w:val="003B2269"/>
    <w:rsid w:val="003B2FAC"/>
    <w:rsid w:val="003B3174"/>
    <w:rsid w:val="003B339D"/>
    <w:rsid w:val="003B33D3"/>
    <w:rsid w:val="003B396B"/>
    <w:rsid w:val="003B5D23"/>
    <w:rsid w:val="003B69D8"/>
    <w:rsid w:val="003B69E4"/>
    <w:rsid w:val="003B757D"/>
    <w:rsid w:val="003C0847"/>
    <w:rsid w:val="003C2977"/>
    <w:rsid w:val="003C3656"/>
    <w:rsid w:val="003C3C92"/>
    <w:rsid w:val="003C434B"/>
    <w:rsid w:val="003C4572"/>
    <w:rsid w:val="003C4856"/>
    <w:rsid w:val="003C51F1"/>
    <w:rsid w:val="003C589E"/>
    <w:rsid w:val="003C5CB3"/>
    <w:rsid w:val="003C6010"/>
    <w:rsid w:val="003C6443"/>
    <w:rsid w:val="003C744A"/>
    <w:rsid w:val="003C79A3"/>
    <w:rsid w:val="003D1604"/>
    <w:rsid w:val="003D19A5"/>
    <w:rsid w:val="003D1AF2"/>
    <w:rsid w:val="003D1DA4"/>
    <w:rsid w:val="003D204D"/>
    <w:rsid w:val="003D2267"/>
    <w:rsid w:val="003D2370"/>
    <w:rsid w:val="003D29B2"/>
    <w:rsid w:val="003D426F"/>
    <w:rsid w:val="003D4520"/>
    <w:rsid w:val="003D4F04"/>
    <w:rsid w:val="003D50B3"/>
    <w:rsid w:val="003D6CB2"/>
    <w:rsid w:val="003D7122"/>
    <w:rsid w:val="003D7945"/>
    <w:rsid w:val="003D7DC8"/>
    <w:rsid w:val="003D7EE0"/>
    <w:rsid w:val="003E0237"/>
    <w:rsid w:val="003E0821"/>
    <w:rsid w:val="003E167A"/>
    <w:rsid w:val="003E18DB"/>
    <w:rsid w:val="003E1E00"/>
    <w:rsid w:val="003E27CB"/>
    <w:rsid w:val="003E2B1B"/>
    <w:rsid w:val="003E325E"/>
    <w:rsid w:val="003E5090"/>
    <w:rsid w:val="003E593C"/>
    <w:rsid w:val="003E5EBC"/>
    <w:rsid w:val="003E6417"/>
    <w:rsid w:val="003E6707"/>
    <w:rsid w:val="003E6A1B"/>
    <w:rsid w:val="003E7957"/>
    <w:rsid w:val="003F0B57"/>
    <w:rsid w:val="003F17CF"/>
    <w:rsid w:val="003F25A9"/>
    <w:rsid w:val="003F3317"/>
    <w:rsid w:val="003F41EB"/>
    <w:rsid w:val="003F65E3"/>
    <w:rsid w:val="00400213"/>
    <w:rsid w:val="0040073E"/>
    <w:rsid w:val="0040098F"/>
    <w:rsid w:val="00400AD9"/>
    <w:rsid w:val="004012D4"/>
    <w:rsid w:val="004013A5"/>
    <w:rsid w:val="00402ACD"/>
    <w:rsid w:val="00403D5B"/>
    <w:rsid w:val="004047AB"/>
    <w:rsid w:val="00404FFC"/>
    <w:rsid w:val="00405CB6"/>
    <w:rsid w:val="004063D4"/>
    <w:rsid w:val="00406CDB"/>
    <w:rsid w:val="004072FA"/>
    <w:rsid w:val="004078D7"/>
    <w:rsid w:val="00410234"/>
    <w:rsid w:val="0041136F"/>
    <w:rsid w:val="00412025"/>
    <w:rsid w:val="004124B3"/>
    <w:rsid w:val="00413181"/>
    <w:rsid w:val="00413814"/>
    <w:rsid w:val="00413A40"/>
    <w:rsid w:val="004140EF"/>
    <w:rsid w:val="0041436B"/>
    <w:rsid w:val="00414D3D"/>
    <w:rsid w:val="00415229"/>
    <w:rsid w:val="00415414"/>
    <w:rsid w:val="004160D1"/>
    <w:rsid w:val="004161A3"/>
    <w:rsid w:val="0041677E"/>
    <w:rsid w:val="00416BB6"/>
    <w:rsid w:val="00416F56"/>
    <w:rsid w:val="00420023"/>
    <w:rsid w:val="00420348"/>
    <w:rsid w:val="00420BC9"/>
    <w:rsid w:val="004211A7"/>
    <w:rsid w:val="00421245"/>
    <w:rsid w:val="00421458"/>
    <w:rsid w:val="00422FAB"/>
    <w:rsid w:val="004232CA"/>
    <w:rsid w:val="00423847"/>
    <w:rsid w:val="004257E4"/>
    <w:rsid w:val="00425C77"/>
    <w:rsid w:val="00425F34"/>
    <w:rsid w:val="00426578"/>
    <w:rsid w:val="00426781"/>
    <w:rsid w:val="00426797"/>
    <w:rsid w:val="00426947"/>
    <w:rsid w:val="00426B23"/>
    <w:rsid w:val="0042797D"/>
    <w:rsid w:val="00427F5D"/>
    <w:rsid w:val="0043064C"/>
    <w:rsid w:val="00430956"/>
    <w:rsid w:val="004311D4"/>
    <w:rsid w:val="00431419"/>
    <w:rsid w:val="004314CC"/>
    <w:rsid w:val="004319DE"/>
    <w:rsid w:val="00432146"/>
    <w:rsid w:val="00433D35"/>
    <w:rsid w:val="004340F6"/>
    <w:rsid w:val="004350ED"/>
    <w:rsid w:val="00435A4E"/>
    <w:rsid w:val="00435D6C"/>
    <w:rsid w:val="00435DF4"/>
    <w:rsid w:val="00436856"/>
    <w:rsid w:val="00440B5D"/>
    <w:rsid w:val="004417A5"/>
    <w:rsid w:val="00441964"/>
    <w:rsid w:val="00441C61"/>
    <w:rsid w:val="00442F22"/>
    <w:rsid w:val="004438FF"/>
    <w:rsid w:val="00443C9C"/>
    <w:rsid w:val="00444852"/>
    <w:rsid w:val="00444940"/>
    <w:rsid w:val="00445910"/>
    <w:rsid w:val="00446128"/>
    <w:rsid w:val="00446572"/>
    <w:rsid w:val="00447751"/>
    <w:rsid w:val="004478E8"/>
    <w:rsid w:val="004479B8"/>
    <w:rsid w:val="00447B11"/>
    <w:rsid w:val="00447E4C"/>
    <w:rsid w:val="0045019F"/>
    <w:rsid w:val="00450554"/>
    <w:rsid w:val="004507EF"/>
    <w:rsid w:val="00450DB1"/>
    <w:rsid w:val="00451F92"/>
    <w:rsid w:val="00451FB8"/>
    <w:rsid w:val="00452CCC"/>
    <w:rsid w:val="00454263"/>
    <w:rsid w:val="004546DF"/>
    <w:rsid w:val="004550D0"/>
    <w:rsid w:val="00455455"/>
    <w:rsid w:val="00455660"/>
    <w:rsid w:val="004557ED"/>
    <w:rsid w:val="004576CD"/>
    <w:rsid w:val="004608D6"/>
    <w:rsid w:val="004609D8"/>
    <w:rsid w:val="00460E50"/>
    <w:rsid w:val="00461208"/>
    <w:rsid w:val="00461613"/>
    <w:rsid w:val="0046169C"/>
    <w:rsid w:val="00461DC3"/>
    <w:rsid w:val="004621D5"/>
    <w:rsid w:val="00462494"/>
    <w:rsid w:val="00463E19"/>
    <w:rsid w:val="00464A27"/>
    <w:rsid w:val="00464C21"/>
    <w:rsid w:val="00465299"/>
    <w:rsid w:val="00465A9D"/>
    <w:rsid w:val="00465B10"/>
    <w:rsid w:val="00465E59"/>
    <w:rsid w:val="0046668E"/>
    <w:rsid w:val="00466E7F"/>
    <w:rsid w:val="0046742C"/>
    <w:rsid w:val="0046763A"/>
    <w:rsid w:val="00467B7C"/>
    <w:rsid w:val="00467F20"/>
    <w:rsid w:val="0047077E"/>
    <w:rsid w:val="00471DF0"/>
    <w:rsid w:val="00472191"/>
    <w:rsid w:val="00472A44"/>
    <w:rsid w:val="00472EF5"/>
    <w:rsid w:val="004731D9"/>
    <w:rsid w:val="00473386"/>
    <w:rsid w:val="00474525"/>
    <w:rsid w:val="00474FA5"/>
    <w:rsid w:val="00475D52"/>
    <w:rsid w:val="00476C75"/>
    <w:rsid w:val="00477321"/>
    <w:rsid w:val="0047789C"/>
    <w:rsid w:val="004778C0"/>
    <w:rsid w:val="00477D16"/>
    <w:rsid w:val="004808C4"/>
    <w:rsid w:val="00481805"/>
    <w:rsid w:val="004828AB"/>
    <w:rsid w:val="004835FF"/>
    <w:rsid w:val="00484430"/>
    <w:rsid w:val="00484C8C"/>
    <w:rsid w:val="0048553D"/>
    <w:rsid w:val="004866BA"/>
    <w:rsid w:val="0048675D"/>
    <w:rsid w:val="004868CB"/>
    <w:rsid w:val="00486BC4"/>
    <w:rsid w:val="00487734"/>
    <w:rsid w:val="00490711"/>
    <w:rsid w:val="00490917"/>
    <w:rsid w:val="00490A4B"/>
    <w:rsid w:val="00490D74"/>
    <w:rsid w:val="004912C9"/>
    <w:rsid w:val="0049161C"/>
    <w:rsid w:val="004917F9"/>
    <w:rsid w:val="00491E4B"/>
    <w:rsid w:val="0049377D"/>
    <w:rsid w:val="004937A7"/>
    <w:rsid w:val="00494006"/>
    <w:rsid w:val="0049475C"/>
    <w:rsid w:val="004949E8"/>
    <w:rsid w:val="00495A5D"/>
    <w:rsid w:val="00495C4E"/>
    <w:rsid w:val="00496276"/>
    <w:rsid w:val="00496573"/>
    <w:rsid w:val="004975B4"/>
    <w:rsid w:val="00497F5C"/>
    <w:rsid w:val="004A039D"/>
    <w:rsid w:val="004A03F0"/>
    <w:rsid w:val="004A28AF"/>
    <w:rsid w:val="004A3486"/>
    <w:rsid w:val="004A34A4"/>
    <w:rsid w:val="004A35CA"/>
    <w:rsid w:val="004A37F5"/>
    <w:rsid w:val="004A3D75"/>
    <w:rsid w:val="004A581B"/>
    <w:rsid w:val="004A6287"/>
    <w:rsid w:val="004A6504"/>
    <w:rsid w:val="004A6A12"/>
    <w:rsid w:val="004A6B45"/>
    <w:rsid w:val="004A6E0F"/>
    <w:rsid w:val="004A7E15"/>
    <w:rsid w:val="004A7E7B"/>
    <w:rsid w:val="004B0E7A"/>
    <w:rsid w:val="004B2BC7"/>
    <w:rsid w:val="004B2BD7"/>
    <w:rsid w:val="004B2C33"/>
    <w:rsid w:val="004B2E37"/>
    <w:rsid w:val="004B41DD"/>
    <w:rsid w:val="004B43F9"/>
    <w:rsid w:val="004B6AD3"/>
    <w:rsid w:val="004B6EA5"/>
    <w:rsid w:val="004B7F8B"/>
    <w:rsid w:val="004C15F1"/>
    <w:rsid w:val="004C1C3A"/>
    <w:rsid w:val="004C224A"/>
    <w:rsid w:val="004C2421"/>
    <w:rsid w:val="004C25C0"/>
    <w:rsid w:val="004C2ABC"/>
    <w:rsid w:val="004C2F49"/>
    <w:rsid w:val="004C3DEC"/>
    <w:rsid w:val="004C466B"/>
    <w:rsid w:val="004C5165"/>
    <w:rsid w:val="004C5610"/>
    <w:rsid w:val="004C5706"/>
    <w:rsid w:val="004C5B17"/>
    <w:rsid w:val="004C68A2"/>
    <w:rsid w:val="004C68C0"/>
    <w:rsid w:val="004C77DA"/>
    <w:rsid w:val="004D017C"/>
    <w:rsid w:val="004D0A0B"/>
    <w:rsid w:val="004D0E47"/>
    <w:rsid w:val="004D2035"/>
    <w:rsid w:val="004D2137"/>
    <w:rsid w:val="004D2838"/>
    <w:rsid w:val="004D2A93"/>
    <w:rsid w:val="004D2F49"/>
    <w:rsid w:val="004D316C"/>
    <w:rsid w:val="004D3EC7"/>
    <w:rsid w:val="004D4362"/>
    <w:rsid w:val="004D5437"/>
    <w:rsid w:val="004D5D4C"/>
    <w:rsid w:val="004D5ED8"/>
    <w:rsid w:val="004D6C7A"/>
    <w:rsid w:val="004D7219"/>
    <w:rsid w:val="004D792B"/>
    <w:rsid w:val="004E01CC"/>
    <w:rsid w:val="004E113F"/>
    <w:rsid w:val="004E3E90"/>
    <w:rsid w:val="004E535F"/>
    <w:rsid w:val="004E57B8"/>
    <w:rsid w:val="004E5A2D"/>
    <w:rsid w:val="004E6876"/>
    <w:rsid w:val="004E7BA8"/>
    <w:rsid w:val="004F024C"/>
    <w:rsid w:val="004F05ED"/>
    <w:rsid w:val="004F0A01"/>
    <w:rsid w:val="004F0F39"/>
    <w:rsid w:val="004F12F8"/>
    <w:rsid w:val="004F19AB"/>
    <w:rsid w:val="004F1B07"/>
    <w:rsid w:val="004F1C5D"/>
    <w:rsid w:val="004F205D"/>
    <w:rsid w:val="004F2B23"/>
    <w:rsid w:val="004F2C6F"/>
    <w:rsid w:val="004F2CE0"/>
    <w:rsid w:val="004F3273"/>
    <w:rsid w:val="004F3B5B"/>
    <w:rsid w:val="004F4074"/>
    <w:rsid w:val="004F432E"/>
    <w:rsid w:val="004F4A5F"/>
    <w:rsid w:val="004F50DB"/>
    <w:rsid w:val="004F516D"/>
    <w:rsid w:val="004F5402"/>
    <w:rsid w:val="004F5633"/>
    <w:rsid w:val="004F6827"/>
    <w:rsid w:val="004F69DC"/>
    <w:rsid w:val="00500050"/>
    <w:rsid w:val="005001EF"/>
    <w:rsid w:val="00500D49"/>
    <w:rsid w:val="0050170F"/>
    <w:rsid w:val="00502549"/>
    <w:rsid w:val="00502981"/>
    <w:rsid w:val="00503086"/>
    <w:rsid w:val="0050332E"/>
    <w:rsid w:val="00503F0C"/>
    <w:rsid w:val="0050405D"/>
    <w:rsid w:val="00504D98"/>
    <w:rsid w:val="0050502F"/>
    <w:rsid w:val="00505B19"/>
    <w:rsid w:val="005074E3"/>
    <w:rsid w:val="00507596"/>
    <w:rsid w:val="00507CF7"/>
    <w:rsid w:val="00510D5D"/>
    <w:rsid w:val="0051184A"/>
    <w:rsid w:val="0051275A"/>
    <w:rsid w:val="0051376D"/>
    <w:rsid w:val="005138C4"/>
    <w:rsid w:val="0051416E"/>
    <w:rsid w:val="0051548B"/>
    <w:rsid w:val="00515EEE"/>
    <w:rsid w:val="005160A5"/>
    <w:rsid w:val="00516885"/>
    <w:rsid w:val="00516983"/>
    <w:rsid w:val="00516A97"/>
    <w:rsid w:val="00516E07"/>
    <w:rsid w:val="0051773F"/>
    <w:rsid w:val="00520A24"/>
    <w:rsid w:val="005221DB"/>
    <w:rsid w:val="00522289"/>
    <w:rsid w:val="00523F83"/>
    <w:rsid w:val="00524CB0"/>
    <w:rsid w:val="00524FED"/>
    <w:rsid w:val="005263F0"/>
    <w:rsid w:val="0052658F"/>
    <w:rsid w:val="0052692B"/>
    <w:rsid w:val="00526AC1"/>
    <w:rsid w:val="00526BC4"/>
    <w:rsid w:val="00527119"/>
    <w:rsid w:val="00531956"/>
    <w:rsid w:val="005323D2"/>
    <w:rsid w:val="005337C8"/>
    <w:rsid w:val="00535977"/>
    <w:rsid w:val="00536193"/>
    <w:rsid w:val="005365D8"/>
    <w:rsid w:val="005373D3"/>
    <w:rsid w:val="005376D0"/>
    <w:rsid w:val="00537737"/>
    <w:rsid w:val="00540B0E"/>
    <w:rsid w:val="005419D4"/>
    <w:rsid w:val="005420E4"/>
    <w:rsid w:val="00542E6C"/>
    <w:rsid w:val="00543A7C"/>
    <w:rsid w:val="00543DC5"/>
    <w:rsid w:val="00544072"/>
    <w:rsid w:val="00544CEF"/>
    <w:rsid w:val="005457A8"/>
    <w:rsid w:val="00545BE4"/>
    <w:rsid w:val="00547991"/>
    <w:rsid w:val="00550CE8"/>
    <w:rsid w:val="005512C6"/>
    <w:rsid w:val="005517C1"/>
    <w:rsid w:val="00552568"/>
    <w:rsid w:val="0055282E"/>
    <w:rsid w:val="005531C1"/>
    <w:rsid w:val="00553459"/>
    <w:rsid w:val="005544EC"/>
    <w:rsid w:val="00554522"/>
    <w:rsid w:val="00554ABF"/>
    <w:rsid w:val="00556EA3"/>
    <w:rsid w:val="0055731D"/>
    <w:rsid w:val="0055772A"/>
    <w:rsid w:val="00557E57"/>
    <w:rsid w:val="00560A5A"/>
    <w:rsid w:val="005615DB"/>
    <w:rsid w:val="00561E02"/>
    <w:rsid w:val="00562299"/>
    <w:rsid w:val="00562761"/>
    <w:rsid w:val="00563297"/>
    <w:rsid w:val="005636A4"/>
    <w:rsid w:val="0056417A"/>
    <w:rsid w:val="00565E98"/>
    <w:rsid w:val="00566EEF"/>
    <w:rsid w:val="0056753E"/>
    <w:rsid w:val="00567697"/>
    <w:rsid w:val="00567F47"/>
    <w:rsid w:val="00570E3D"/>
    <w:rsid w:val="005713AB"/>
    <w:rsid w:val="00571811"/>
    <w:rsid w:val="005719AB"/>
    <w:rsid w:val="00571C16"/>
    <w:rsid w:val="00571D93"/>
    <w:rsid w:val="00572A92"/>
    <w:rsid w:val="00572D66"/>
    <w:rsid w:val="005730FF"/>
    <w:rsid w:val="00573441"/>
    <w:rsid w:val="00574090"/>
    <w:rsid w:val="0057494A"/>
    <w:rsid w:val="00574A1B"/>
    <w:rsid w:val="0057647A"/>
    <w:rsid w:val="00576A84"/>
    <w:rsid w:val="0057720B"/>
    <w:rsid w:val="005803EC"/>
    <w:rsid w:val="0058044C"/>
    <w:rsid w:val="00580785"/>
    <w:rsid w:val="00580E56"/>
    <w:rsid w:val="00581610"/>
    <w:rsid w:val="0058178E"/>
    <w:rsid w:val="00582297"/>
    <w:rsid w:val="00582569"/>
    <w:rsid w:val="005827E0"/>
    <w:rsid w:val="005839C0"/>
    <w:rsid w:val="00583DE1"/>
    <w:rsid w:val="005849FA"/>
    <w:rsid w:val="00585261"/>
    <w:rsid w:val="00585353"/>
    <w:rsid w:val="00585C8A"/>
    <w:rsid w:val="005862CB"/>
    <w:rsid w:val="00586314"/>
    <w:rsid w:val="00586AB9"/>
    <w:rsid w:val="00586BFA"/>
    <w:rsid w:val="005875AF"/>
    <w:rsid w:val="00587D52"/>
    <w:rsid w:val="00587EC1"/>
    <w:rsid w:val="005903A3"/>
    <w:rsid w:val="00590B3E"/>
    <w:rsid w:val="0059123B"/>
    <w:rsid w:val="005919D5"/>
    <w:rsid w:val="00592046"/>
    <w:rsid w:val="0059248F"/>
    <w:rsid w:val="00592BC3"/>
    <w:rsid w:val="005930D4"/>
    <w:rsid w:val="005932A4"/>
    <w:rsid w:val="00593A7B"/>
    <w:rsid w:val="00594448"/>
    <w:rsid w:val="005960CA"/>
    <w:rsid w:val="00597135"/>
    <w:rsid w:val="00597BD3"/>
    <w:rsid w:val="005A01D5"/>
    <w:rsid w:val="005A05A9"/>
    <w:rsid w:val="005A0652"/>
    <w:rsid w:val="005A1715"/>
    <w:rsid w:val="005A1887"/>
    <w:rsid w:val="005A1F58"/>
    <w:rsid w:val="005A20B6"/>
    <w:rsid w:val="005A3104"/>
    <w:rsid w:val="005A320E"/>
    <w:rsid w:val="005A3A30"/>
    <w:rsid w:val="005A3C29"/>
    <w:rsid w:val="005A42AE"/>
    <w:rsid w:val="005A59A4"/>
    <w:rsid w:val="005A654E"/>
    <w:rsid w:val="005A65CF"/>
    <w:rsid w:val="005A6833"/>
    <w:rsid w:val="005A6F9E"/>
    <w:rsid w:val="005A6FA0"/>
    <w:rsid w:val="005A6FCA"/>
    <w:rsid w:val="005A7987"/>
    <w:rsid w:val="005B01FF"/>
    <w:rsid w:val="005B085F"/>
    <w:rsid w:val="005B094C"/>
    <w:rsid w:val="005B19BE"/>
    <w:rsid w:val="005B233A"/>
    <w:rsid w:val="005B332C"/>
    <w:rsid w:val="005B380F"/>
    <w:rsid w:val="005B4610"/>
    <w:rsid w:val="005B4884"/>
    <w:rsid w:val="005B5F62"/>
    <w:rsid w:val="005B7062"/>
    <w:rsid w:val="005B7096"/>
    <w:rsid w:val="005B7A8F"/>
    <w:rsid w:val="005C03FA"/>
    <w:rsid w:val="005C0569"/>
    <w:rsid w:val="005C19B1"/>
    <w:rsid w:val="005C1E1F"/>
    <w:rsid w:val="005C2C97"/>
    <w:rsid w:val="005C359F"/>
    <w:rsid w:val="005C3ADE"/>
    <w:rsid w:val="005C40F2"/>
    <w:rsid w:val="005C59F6"/>
    <w:rsid w:val="005C5D08"/>
    <w:rsid w:val="005C655E"/>
    <w:rsid w:val="005C7E22"/>
    <w:rsid w:val="005D0243"/>
    <w:rsid w:val="005D09EC"/>
    <w:rsid w:val="005D13D6"/>
    <w:rsid w:val="005D1780"/>
    <w:rsid w:val="005D1960"/>
    <w:rsid w:val="005D1FBE"/>
    <w:rsid w:val="005D223E"/>
    <w:rsid w:val="005D2A5B"/>
    <w:rsid w:val="005D4E17"/>
    <w:rsid w:val="005D57A0"/>
    <w:rsid w:val="005D63E0"/>
    <w:rsid w:val="005D7C1C"/>
    <w:rsid w:val="005D7EA0"/>
    <w:rsid w:val="005E0676"/>
    <w:rsid w:val="005E1BBA"/>
    <w:rsid w:val="005E243D"/>
    <w:rsid w:val="005E30CE"/>
    <w:rsid w:val="005E3550"/>
    <w:rsid w:val="005E383E"/>
    <w:rsid w:val="005E4561"/>
    <w:rsid w:val="005E4682"/>
    <w:rsid w:val="005E600A"/>
    <w:rsid w:val="005E64BF"/>
    <w:rsid w:val="005E6527"/>
    <w:rsid w:val="005E68E4"/>
    <w:rsid w:val="005E7538"/>
    <w:rsid w:val="005F0A33"/>
    <w:rsid w:val="005F0CA5"/>
    <w:rsid w:val="005F0EBD"/>
    <w:rsid w:val="005F1C24"/>
    <w:rsid w:val="005F28CF"/>
    <w:rsid w:val="005F3017"/>
    <w:rsid w:val="005F4089"/>
    <w:rsid w:val="005F46CB"/>
    <w:rsid w:val="005F4794"/>
    <w:rsid w:val="005F4E8C"/>
    <w:rsid w:val="005F5AB4"/>
    <w:rsid w:val="005F642B"/>
    <w:rsid w:val="005F656D"/>
    <w:rsid w:val="005F66C5"/>
    <w:rsid w:val="005F6BA3"/>
    <w:rsid w:val="005F750E"/>
    <w:rsid w:val="005F79BF"/>
    <w:rsid w:val="005F7F94"/>
    <w:rsid w:val="006014D8"/>
    <w:rsid w:val="00601632"/>
    <w:rsid w:val="00601C2E"/>
    <w:rsid w:val="006021EF"/>
    <w:rsid w:val="00602585"/>
    <w:rsid w:val="00602EEB"/>
    <w:rsid w:val="00603246"/>
    <w:rsid w:val="0060345C"/>
    <w:rsid w:val="00603734"/>
    <w:rsid w:val="00603CF9"/>
    <w:rsid w:val="00603DA2"/>
    <w:rsid w:val="00604533"/>
    <w:rsid w:val="00604719"/>
    <w:rsid w:val="00604883"/>
    <w:rsid w:val="00604A2A"/>
    <w:rsid w:val="0060506C"/>
    <w:rsid w:val="00605CE5"/>
    <w:rsid w:val="00605F4E"/>
    <w:rsid w:val="006064B7"/>
    <w:rsid w:val="00607224"/>
    <w:rsid w:val="00607F62"/>
    <w:rsid w:val="00607FB6"/>
    <w:rsid w:val="00611480"/>
    <w:rsid w:val="006120BC"/>
    <w:rsid w:val="006128C7"/>
    <w:rsid w:val="0061362B"/>
    <w:rsid w:val="00614D68"/>
    <w:rsid w:val="00616893"/>
    <w:rsid w:val="00616ACF"/>
    <w:rsid w:val="00616CEB"/>
    <w:rsid w:val="00616D8A"/>
    <w:rsid w:val="00617E47"/>
    <w:rsid w:val="00620AD4"/>
    <w:rsid w:val="00620C57"/>
    <w:rsid w:val="00621350"/>
    <w:rsid w:val="0062398C"/>
    <w:rsid w:val="00623D10"/>
    <w:rsid w:val="00623E90"/>
    <w:rsid w:val="006256E0"/>
    <w:rsid w:val="00631572"/>
    <w:rsid w:val="00631D6F"/>
    <w:rsid w:val="00631D78"/>
    <w:rsid w:val="0063225A"/>
    <w:rsid w:val="00632FDA"/>
    <w:rsid w:val="0063307A"/>
    <w:rsid w:val="00634293"/>
    <w:rsid w:val="0063528C"/>
    <w:rsid w:val="006356C3"/>
    <w:rsid w:val="006363E0"/>
    <w:rsid w:val="00636939"/>
    <w:rsid w:val="006375FA"/>
    <w:rsid w:val="00637CE1"/>
    <w:rsid w:val="0064047B"/>
    <w:rsid w:val="00640791"/>
    <w:rsid w:val="0064099E"/>
    <w:rsid w:val="00640A2B"/>
    <w:rsid w:val="00640BED"/>
    <w:rsid w:val="006411FA"/>
    <w:rsid w:val="006419D9"/>
    <w:rsid w:val="0064218A"/>
    <w:rsid w:val="0064285A"/>
    <w:rsid w:val="006435E0"/>
    <w:rsid w:val="0064468A"/>
    <w:rsid w:val="00644B76"/>
    <w:rsid w:val="00644CCE"/>
    <w:rsid w:val="006451D1"/>
    <w:rsid w:val="0064698B"/>
    <w:rsid w:val="006470DA"/>
    <w:rsid w:val="006476B6"/>
    <w:rsid w:val="00647B77"/>
    <w:rsid w:val="00647C9D"/>
    <w:rsid w:val="0065045B"/>
    <w:rsid w:val="006505AF"/>
    <w:rsid w:val="00651000"/>
    <w:rsid w:val="00651D9C"/>
    <w:rsid w:val="00652309"/>
    <w:rsid w:val="006523A4"/>
    <w:rsid w:val="0065259B"/>
    <w:rsid w:val="00652E38"/>
    <w:rsid w:val="00653253"/>
    <w:rsid w:val="0065381C"/>
    <w:rsid w:val="00653E79"/>
    <w:rsid w:val="006548D4"/>
    <w:rsid w:val="00655570"/>
    <w:rsid w:val="0065577E"/>
    <w:rsid w:val="00656226"/>
    <w:rsid w:val="00657741"/>
    <w:rsid w:val="00660904"/>
    <w:rsid w:val="00660A19"/>
    <w:rsid w:val="0066183C"/>
    <w:rsid w:val="00661B54"/>
    <w:rsid w:val="00661F70"/>
    <w:rsid w:val="00661FF4"/>
    <w:rsid w:val="006627FA"/>
    <w:rsid w:val="00662F67"/>
    <w:rsid w:val="00663C3F"/>
    <w:rsid w:val="006644C5"/>
    <w:rsid w:val="00664F50"/>
    <w:rsid w:val="00664F5A"/>
    <w:rsid w:val="00667A24"/>
    <w:rsid w:val="00667ACF"/>
    <w:rsid w:val="00670A3D"/>
    <w:rsid w:val="006711B7"/>
    <w:rsid w:val="00672657"/>
    <w:rsid w:val="0067279F"/>
    <w:rsid w:val="00672951"/>
    <w:rsid w:val="00673E65"/>
    <w:rsid w:val="00674B27"/>
    <w:rsid w:val="0067566F"/>
    <w:rsid w:val="00677B12"/>
    <w:rsid w:val="00681BFA"/>
    <w:rsid w:val="006821BD"/>
    <w:rsid w:val="00682D1C"/>
    <w:rsid w:val="00682EF1"/>
    <w:rsid w:val="00683436"/>
    <w:rsid w:val="00683938"/>
    <w:rsid w:val="006841DD"/>
    <w:rsid w:val="006846F7"/>
    <w:rsid w:val="00685240"/>
    <w:rsid w:val="00685E85"/>
    <w:rsid w:val="00685F49"/>
    <w:rsid w:val="006862E7"/>
    <w:rsid w:val="0068694B"/>
    <w:rsid w:val="006871ED"/>
    <w:rsid w:val="00687D51"/>
    <w:rsid w:val="00687D5D"/>
    <w:rsid w:val="00690513"/>
    <w:rsid w:val="00690675"/>
    <w:rsid w:val="00691DAF"/>
    <w:rsid w:val="00691DEA"/>
    <w:rsid w:val="00692F3B"/>
    <w:rsid w:val="0069309D"/>
    <w:rsid w:val="006932FC"/>
    <w:rsid w:val="006934D3"/>
    <w:rsid w:val="0069374D"/>
    <w:rsid w:val="0069413C"/>
    <w:rsid w:val="006946A7"/>
    <w:rsid w:val="00694787"/>
    <w:rsid w:val="00694B5B"/>
    <w:rsid w:val="00695195"/>
    <w:rsid w:val="00695A12"/>
    <w:rsid w:val="006960A8"/>
    <w:rsid w:val="00696F02"/>
    <w:rsid w:val="00697072"/>
    <w:rsid w:val="0069788A"/>
    <w:rsid w:val="006978A1"/>
    <w:rsid w:val="006A12FC"/>
    <w:rsid w:val="006A14ED"/>
    <w:rsid w:val="006A16A8"/>
    <w:rsid w:val="006A1B77"/>
    <w:rsid w:val="006A2692"/>
    <w:rsid w:val="006A2828"/>
    <w:rsid w:val="006A2999"/>
    <w:rsid w:val="006A2D17"/>
    <w:rsid w:val="006A346F"/>
    <w:rsid w:val="006A3763"/>
    <w:rsid w:val="006A3781"/>
    <w:rsid w:val="006A37AE"/>
    <w:rsid w:val="006A3DB1"/>
    <w:rsid w:val="006A3ECE"/>
    <w:rsid w:val="006A41D4"/>
    <w:rsid w:val="006A5431"/>
    <w:rsid w:val="006A62AE"/>
    <w:rsid w:val="006A6E85"/>
    <w:rsid w:val="006A7024"/>
    <w:rsid w:val="006B0419"/>
    <w:rsid w:val="006B177B"/>
    <w:rsid w:val="006B1834"/>
    <w:rsid w:val="006B1874"/>
    <w:rsid w:val="006B1B29"/>
    <w:rsid w:val="006B1D65"/>
    <w:rsid w:val="006B217B"/>
    <w:rsid w:val="006B21B9"/>
    <w:rsid w:val="006B2A94"/>
    <w:rsid w:val="006B3860"/>
    <w:rsid w:val="006B44A6"/>
    <w:rsid w:val="006B45B6"/>
    <w:rsid w:val="006B4A60"/>
    <w:rsid w:val="006B4A6E"/>
    <w:rsid w:val="006B4B30"/>
    <w:rsid w:val="006B5BFE"/>
    <w:rsid w:val="006B5CB9"/>
    <w:rsid w:val="006B728D"/>
    <w:rsid w:val="006B74F6"/>
    <w:rsid w:val="006C11FF"/>
    <w:rsid w:val="006C1C46"/>
    <w:rsid w:val="006C2F5D"/>
    <w:rsid w:val="006C315C"/>
    <w:rsid w:val="006C3F5A"/>
    <w:rsid w:val="006C4263"/>
    <w:rsid w:val="006C5185"/>
    <w:rsid w:val="006C645B"/>
    <w:rsid w:val="006C6928"/>
    <w:rsid w:val="006C7884"/>
    <w:rsid w:val="006D00FC"/>
    <w:rsid w:val="006D01D6"/>
    <w:rsid w:val="006D0277"/>
    <w:rsid w:val="006D11BA"/>
    <w:rsid w:val="006D1BED"/>
    <w:rsid w:val="006D20A1"/>
    <w:rsid w:val="006D317C"/>
    <w:rsid w:val="006D406B"/>
    <w:rsid w:val="006D5B5B"/>
    <w:rsid w:val="006D64B0"/>
    <w:rsid w:val="006D65FA"/>
    <w:rsid w:val="006D6FB1"/>
    <w:rsid w:val="006D71C0"/>
    <w:rsid w:val="006D732C"/>
    <w:rsid w:val="006E0672"/>
    <w:rsid w:val="006E1C3D"/>
    <w:rsid w:val="006E2019"/>
    <w:rsid w:val="006E2A94"/>
    <w:rsid w:val="006E3576"/>
    <w:rsid w:val="006E39DE"/>
    <w:rsid w:val="006E3AF9"/>
    <w:rsid w:val="006E45FD"/>
    <w:rsid w:val="006E46A6"/>
    <w:rsid w:val="006E4802"/>
    <w:rsid w:val="006E4C13"/>
    <w:rsid w:val="006E5618"/>
    <w:rsid w:val="006E5CCC"/>
    <w:rsid w:val="006E62B0"/>
    <w:rsid w:val="006E7271"/>
    <w:rsid w:val="006E76FE"/>
    <w:rsid w:val="006F0D69"/>
    <w:rsid w:val="006F1CD2"/>
    <w:rsid w:val="006F2B72"/>
    <w:rsid w:val="006F2BA5"/>
    <w:rsid w:val="006F2E34"/>
    <w:rsid w:val="006F2EA8"/>
    <w:rsid w:val="006F2EFD"/>
    <w:rsid w:val="006F3953"/>
    <w:rsid w:val="006F44BE"/>
    <w:rsid w:val="006F484E"/>
    <w:rsid w:val="006F4A76"/>
    <w:rsid w:val="006F611A"/>
    <w:rsid w:val="006F6664"/>
    <w:rsid w:val="006F6754"/>
    <w:rsid w:val="006F6D2E"/>
    <w:rsid w:val="006F752D"/>
    <w:rsid w:val="006F7B30"/>
    <w:rsid w:val="006F7EB9"/>
    <w:rsid w:val="007000B0"/>
    <w:rsid w:val="00700245"/>
    <w:rsid w:val="00701233"/>
    <w:rsid w:val="0070165F"/>
    <w:rsid w:val="0070315C"/>
    <w:rsid w:val="00704CD2"/>
    <w:rsid w:val="00705005"/>
    <w:rsid w:val="00705118"/>
    <w:rsid w:val="007051FC"/>
    <w:rsid w:val="00705B39"/>
    <w:rsid w:val="00705F52"/>
    <w:rsid w:val="007061B8"/>
    <w:rsid w:val="0070750A"/>
    <w:rsid w:val="00707516"/>
    <w:rsid w:val="0071153A"/>
    <w:rsid w:val="00712262"/>
    <w:rsid w:val="00712BF5"/>
    <w:rsid w:val="00712C39"/>
    <w:rsid w:val="00712C9B"/>
    <w:rsid w:val="00713115"/>
    <w:rsid w:val="0071339A"/>
    <w:rsid w:val="00714610"/>
    <w:rsid w:val="00714674"/>
    <w:rsid w:val="00714FFA"/>
    <w:rsid w:val="0071578C"/>
    <w:rsid w:val="00716CEB"/>
    <w:rsid w:val="00716FDA"/>
    <w:rsid w:val="007172EF"/>
    <w:rsid w:val="00721210"/>
    <w:rsid w:val="007213FA"/>
    <w:rsid w:val="00721432"/>
    <w:rsid w:val="007215F4"/>
    <w:rsid w:val="00721BBA"/>
    <w:rsid w:val="0072346B"/>
    <w:rsid w:val="00723C37"/>
    <w:rsid w:val="00723F36"/>
    <w:rsid w:val="00723FCB"/>
    <w:rsid w:val="00725FF0"/>
    <w:rsid w:val="00726400"/>
    <w:rsid w:val="00726D58"/>
    <w:rsid w:val="00727AB1"/>
    <w:rsid w:val="00730167"/>
    <w:rsid w:val="00730DE4"/>
    <w:rsid w:val="00731437"/>
    <w:rsid w:val="007318D6"/>
    <w:rsid w:val="0073252F"/>
    <w:rsid w:val="007329E6"/>
    <w:rsid w:val="00732E5C"/>
    <w:rsid w:val="0073310A"/>
    <w:rsid w:val="00733ABC"/>
    <w:rsid w:val="00734C81"/>
    <w:rsid w:val="00736117"/>
    <w:rsid w:val="00737441"/>
    <w:rsid w:val="007378E2"/>
    <w:rsid w:val="007400CD"/>
    <w:rsid w:val="00740988"/>
    <w:rsid w:val="0074111E"/>
    <w:rsid w:val="00741518"/>
    <w:rsid w:val="00741D8C"/>
    <w:rsid w:val="00742300"/>
    <w:rsid w:val="00742C38"/>
    <w:rsid w:val="00743972"/>
    <w:rsid w:val="00743A18"/>
    <w:rsid w:val="00743FD4"/>
    <w:rsid w:val="007440E3"/>
    <w:rsid w:val="007444D9"/>
    <w:rsid w:val="0074493A"/>
    <w:rsid w:val="00745C0F"/>
    <w:rsid w:val="0074626C"/>
    <w:rsid w:val="007463B5"/>
    <w:rsid w:val="007469C7"/>
    <w:rsid w:val="007500A9"/>
    <w:rsid w:val="007502DA"/>
    <w:rsid w:val="00750650"/>
    <w:rsid w:val="0075132D"/>
    <w:rsid w:val="00751C58"/>
    <w:rsid w:val="00752541"/>
    <w:rsid w:val="00752A09"/>
    <w:rsid w:val="00753AAC"/>
    <w:rsid w:val="00753D08"/>
    <w:rsid w:val="007554BB"/>
    <w:rsid w:val="0075621A"/>
    <w:rsid w:val="00757792"/>
    <w:rsid w:val="007600C7"/>
    <w:rsid w:val="007608C5"/>
    <w:rsid w:val="00760949"/>
    <w:rsid w:val="00762FB0"/>
    <w:rsid w:val="00763F3C"/>
    <w:rsid w:val="00764B4C"/>
    <w:rsid w:val="00766968"/>
    <w:rsid w:val="00767DD2"/>
    <w:rsid w:val="00770C9E"/>
    <w:rsid w:val="00770CD2"/>
    <w:rsid w:val="00773362"/>
    <w:rsid w:val="0077359F"/>
    <w:rsid w:val="0077389E"/>
    <w:rsid w:val="007743CF"/>
    <w:rsid w:val="0077446F"/>
    <w:rsid w:val="00774D96"/>
    <w:rsid w:val="00775FCF"/>
    <w:rsid w:val="00776A0D"/>
    <w:rsid w:val="00776BBE"/>
    <w:rsid w:val="00776CDF"/>
    <w:rsid w:val="0077723D"/>
    <w:rsid w:val="0078150D"/>
    <w:rsid w:val="007817CC"/>
    <w:rsid w:val="00781AE5"/>
    <w:rsid w:val="00781B7E"/>
    <w:rsid w:val="00782200"/>
    <w:rsid w:val="00782AD5"/>
    <w:rsid w:val="00782E86"/>
    <w:rsid w:val="00783265"/>
    <w:rsid w:val="00783D0B"/>
    <w:rsid w:val="00783E81"/>
    <w:rsid w:val="007841F9"/>
    <w:rsid w:val="007859BE"/>
    <w:rsid w:val="007863B2"/>
    <w:rsid w:val="0078659E"/>
    <w:rsid w:val="0078681C"/>
    <w:rsid w:val="007869D9"/>
    <w:rsid w:val="0078712B"/>
    <w:rsid w:val="007876BE"/>
    <w:rsid w:val="00787A99"/>
    <w:rsid w:val="00790208"/>
    <w:rsid w:val="0079083A"/>
    <w:rsid w:val="007909B8"/>
    <w:rsid w:val="00790B6C"/>
    <w:rsid w:val="00790D05"/>
    <w:rsid w:val="00791050"/>
    <w:rsid w:val="00791A54"/>
    <w:rsid w:val="007923B8"/>
    <w:rsid w:val="00792F5E"/>
    <w:rsid w:val="00793024"/>
    <w:rsid w:val="00793091"/>
    <w:rsid w:val="00793296"/>
    <w:rsid w:val="00794C43"/>
    <w:rsid w:val="007953FC"/>
    <w:rsid w:val="00795C1C"/>
    <w:rsid w:val="00796A23"/>
    <w:rsid w:val="00797D13"/>
    <w:rsid w:val="00797DAC"/>
    <w:rsid w:val="00797FD5"/>
    <w:rsid w:val="007A0FE5"/>
    <w:rsid w:val="007A109F"/>
    <w:rsid w:val="007A16AD"/>
    <w:rsid w:val="007A1B47"/>
    <w:rsid w:val="007A24F4"/>
    <w:rsid w:val="007A260F"/>
    <w:rsid w:val="007A2E87"/>
    <w:rsid w:val="007A3598"/>
    <w:rsid w:val="007A3D71"/>
    <w:rsid w:val="007A3F75"/>
    <w:rsid w:val="007A3FD2"/>
    <w:rsid w:val="007A40F0"/>
    <w:rsid w:val="007A4BAE"/>
    <w:rsid w:val="007A50E7"/>
    <w:rsid w:val="007A5191"/>
    <w:rsid w:val="007A65FB"/>
    <w:rsid w:val="007A6726"/>
    <w:rsid w:val="007A6C51"/>
    <w:rsid w:val="007A7210"/>
    <w:rsid w:val="007B0E70"/>
    <w:rsid w:val="007B1038"/>
    <w:rsid w:val="007B141E"/>
    <w:rsid w:val="007B1807"/>
    <w:rsid w:val="007B1A6C"/>
    <w:rsid w:val="007B1E4A"/>
    <w:rsid w:val="007B3388"/>
    <w:rsid w:val="007B37FF"/>
    <w:rsid w:val="007B3E1F"/>
    <w:rsid w:val="007B43F6"/>
    <w:rsid w:val="007B4EAF"/>
    <w:rsid w:val="007B4F19"/>
    <w:rsid w:val="007B5169"/>
    <w:rsid w:val="007B7699"/>
    <w:rsid w:val="007C0259"/>
    <w:rsid w:val="007C1461"/>
    <w:rsid w:val="007C1592"/>
    <w:rsid w:val="007C25ED"/>
    <w:rsid w:val="007C400C"/>
    <w:rsid w:val="007C425A"/>
    <w:rsid w:val="007C4AD0"/>
    <w:rsid w:val="007C4AD7"/>
    <w:rsid w:val="007C4D00"/>
    <w:rsid w:val="007C53C7"/>
    <w:rsid w:val="007C567E"/>
    <w:rsid w:val="007C5731"/>
    <w:rsid w:val="007D030F"/>
    <w:rsid w:val="007D271A"/>
    <w:rsid w:val="007D286E"/>
    <w:rsid w:val="007D2B73"/>
    <w:rsid w:val="007D2C54"/>
    <w:rsid w:val="007D388F"/>
    <w:rsid w:val="007D3C40"/>
    <w:rsid w:val="007D4A2A"/>
    <w:rsid w:val="007D4BBC"/>
    <w:rsid w:val="007D4E24"/>
    <w:rsid w:val="007D5E2B"/>
    <w:rsid w:val="007D65DF"/>
    <w:rsid w:val="007D7166"/>
    <w:rsid w:val="007E0022"/>
    <w:rsid w:val="007E1051"/>
    <w:rsid w:val="007E2371"/>
    <w:rsid w:val="007E2624"/>
    <w:rsid w:val="007E31DC"/>
    <w:rsid w:val="007E3664"/>
    <w:rsid w:val="007E44C6"/>
    <w:rsid w:val="007E53C6"/>
    <w:rsid w:val="007E545E"/>
    <w:rsid w:val="007E5798"/>
    <w:rsid w:val="007E5F35"/>
    <w:rsid w:val="007E621E"/>
    <w:rsid w:val="007E6A4A"/>
    <w:rsid w:val="007E7220"/>
    <w:rsid w:val="007E7C45"/>
    <w:rsid w:val="007F00CE"/>
    <w:rsid w:val="007F1130"/>
    <w:rsid w:val="007F3C5A"/>
    <w:rsid w:val="007F4512"/>
    <w:rsid w:val="007F4D57"/>
    <w:rsid w:val="007F5C63"/>
    <w:rsid w:val="007F78D2"/>
    <w:rsid w:val="007F78F5"/>
    <w:rsid w:val="007F7EE6"/>
    <w:rsid w:val="008009B3"/>
    <w:rsid w:val="00800CC8"/>
    <w:rsid w:val="00800FD4"/>
    <w:rsid w:val="00801299"/>
    <w:rsid w:val="00801575"/>
    <w:rsid w:val="008021C3"/>
    <w:rsid w:val="00803134"/>
    <w:rsid w:val="00803243"/>
    <w:rsid w:val="00803492"/>
    <w:rsid w:val="00803A54"/>
    <w:rsid w:val="0080479E"/>
    <w:rsid w:val="00805250"/>
    <w:rsid w:val="008052A2"/>
    <w:rsid w:val="00805D6E"/>
    <w:rsid w:val="00807821"/>
    <w:rsid w:val="008107E3"/>
    <w:rsid w:val="00811C9C"/>
    <w:rsid w:val="00812574"/>
    <w:rsid w:val="00813347"/>
    <w:rsid w:val="0081389E"/>
    <w:rsid w:val="008139A6"/>
    <w:rsid w:val="00813CCB"/>
    <w:rsid w:val="0081460F"/>
    <w:rsid w:val="008149BE"/>
    <w:rsid w:val="00814AFF"/>
    <w:rsid w:val="008155A7"/>
    <w:rsid w:val="008159C7"/>
    <w:rsid w:val="00816435"/>
    <w:rsid w:val="00816A22"/>
    <w:rsid w:val="00816D38"/>
    <w:rsid w:val="008177BF"/>
    <w:rsid w:val="00820031"/>
    <w:rsid w:val="00820131"/>
    <w:rsid w:val="008205F6"/>
    <w:rsid w:val="008209FA"/>
    <w:rsid w:val="0082115C"/>
    <w:rsid w:val="00821995"/>
    <w:rsid w:val="00821F52"/>
    <w:rsid w:val="0082230F"/>
    <w:rsid w:val="00822D84"/>
    <w:rsid w:val="00823079"/>
    <w:rsid w:val="00824643"/>
    <w:rsid w:val="008256EB"/>
    <w:rsid w:val="008259A8"/>
    <w:rsid w:val="00826437"/>
    <w:rsid w:val="00826457"/>
    <w:rsid w:val="0082691E"/>
    <w:rsid w:val="0082731C"/>
    <w:rsid w:val="00827A5A"/>
    <w:rsid w:val="00827BF4"/>
    <w:rsid w:val="00827CF7"/>
    <w:rsid w:val="008306E5"/>
    <w:rsid w:val="00830F59"/>
    <w:rsid w:val="00831131"/>
    <w:rsid w:val="00831F9C"/>
    <w:rsid w:val="00832900"/>
    <w:rsid w:val="00832BB2"/>
    <w:rsid w:val="0083368E"/>
    <w:rsid w:val="00834099"/>
    <w:rsid w:val="00834A75"/>
    <w:rsid w:val="00834AC6"/>
    <w:rsid w:val="00834D00"/>
    <w:rsid w:val="008352C2"/>
    <w:rsid w:val="00835937"/>
    <w:rsid w:val="00835FD0"/>
    <w:rsid w:val="008374EC"/>
    <w:rsid w:val="00840159"/>
    <w:rsid w:val="0084178D"/>
    <w:rsid w:val="0084188F"/>
    <w:rsid w:val="008418CC"/>
    <w:rsid w:val="00841C5D"/>
    <w:rsid w:val="008425A1"/>
    <w:rsid w:val="0084292B"/>
    <w:rsid w:val="008444CC"/>
    <w:rsid w:val="00844828"/>
    <w:rsid w:val="00844B04"/>
    <w:rsid w:val="00844CC7"/>
    <w:rsid w:val="008450BE"/>
    <w:rsid w:val="008451DD"/>
    <w:rsid w:val="00845AC2"/>
    <w:rsid w:val="00846C06"/>
    <w:rsid w:val="00846E97"/>
    <w:rsid w:val="00847661"/>
    <w:rsid w:val="00850525"/>
    <w:rsid w:val="00850B4B"/>
    <w:rsid w:val="00850BEA"/>
    <w:rsid w:val="0085163D"/>
    <w:rsid w:val="008520D5"/>
    <w:rsid w:val="00852B6A"/>
    <w:rsid w:val="00852D54"/>
    <w:rsid w:val="00855506"/>
    <w:rsid w:val="008558C7"/>
    <w:rsid w:val="00855ACB"/>
    <w:rsid w:val="00855DCA"/>
    <w:rsid w:val="00855F59"/>
    <w:rsid w:val="00857319"/>
    <w:rsid w:val="0085747E"/>
    <w:rsid w:val="00857644"/>
    <w:rsid w:val="00862ED3"/>
    <w:rsid w:val="008632ED"/>
    <w:rsid w:val="008636C8"/>
    <w:rsid w:val="00863B0B"/>
    <w:rsid w:val="00863B66"/>
    <w:rsid w:val="00863C22"/>
    <w:rsid w:val="00863D48"/>
    <w:rsid w:val="008644D5"/>
    <w:rsid w:val="00864CB7"/>
    <w:rsid w:val="00865127"/>
    <w:rsid w:val="00865AE1"/>
    <w:rsid w:val="00866387"/>
    <w:rsid w:val="008668C8"/>
    <w:rsid w:val="00867075"/>
    <w:rsid w:val="00867A8B"/>
    <w:rsid w:val="00867C37"/>
    <w:rsid w:val="008714F5"/>
    <w:rsid w:val="00871FB4"/>
    <w:rsid w:val="008729D7"/>
    <w:rsid w:val="00873080"/>
    <w:rsid w:val="00873111"/>
    <w:rsid w:val="0087345A"/>
    <w:rsid w:val="0087372B"/>
    <w:rsid w:val="00873ADE"/>
    <w:rsid w:val="00874943"/>
    <w:rsid w:val="00874E34"/>
    <w:rsid w:val="008765AA"/>
    <w:rsid w:val="00876A50"/>
    <w:rsid w:val="0088180A"/>
    <w:rsid w:val="00881EC8"/>
    <w:rsid w:val="0088232E"/>
    <w:rsid w:val="00882A67"/>
    <w:rsid w:val="00883160"/>
    <w:rsid w:val="0088352A"/>
    <w:rsid w:val="008836DF"/>
    <w:rsid w:val="008837F4"/>
    <w:rsid w:val="00883F2A"/>
    <w:rsid w:val="008850BD"/>
    <w:rsid w:val="00885769"/>
    <w:rsid w:val="00886520"/>
    <w:rsid w:val="00886B81"/>
    <w:rsid w:val="00886D98"/>
    <w:rsid w:val="00886FA0"/>
    <w:rsid w:val="008872C4"/>
    <w:rsid w:val="00890DB5"/>
    <w:rsid w:val="00890FDA"/>
    <w:rsid w:val="008915BF"/>
    <w:rsid w:val="00891B30"/>
    <w:rsid w:val="008921BA"/>
    <w:rsid w:val="0089307F"/>
    <w:rsid w:val="008932F0"/>
    <w:rsid w:val="008935ED"/>
    <w:rsid w:val="00893890"/>
    <w:rsid w:val="00894336"/>
    <w:rsid w:val="00895899"/>
    <w:rsid w:val="0089630B"/>
    <w:rsid w:val="0089678E"/>
    <w:rsid w:val="00897478"/>
    <w:rsid w:val="00897F11"/>
    <w:rsid w:val="008A119A"/>
    <w:rsid w:val="008A24D5"/>
    <w:rsid w:val="008A2504"/>
    <w:rsid w:val="008A2645"/>
    <w:rsid w:val="008A2FD7"/>
    <w:rsid w:val="008A30BD"/>
    <w:rsid w:val="008A3D7F"/>
    <w:rsid w:val="008A52E1"/>
    <w:rsid w:val="008A537E"/>
    <w:rsid w:val="008A619A"/>
    <w:rsid w:val="008B0732"/>
    <w:rsid w:val="008B1678"/>
    <w:rsid w:val="008B1871"/>
    <w:rsid w:val="008B1AF3"/>
    <w:rsid w:val="008B2295"/>
    <w:rsid w:val="008B2DF3"/>
    <w:rsid w:val="008B2E5C"/>
    <w:rsid w:val="008B4587"/>
    <w:rsid w:val="008B5278"/>
    <w:rsid w:val="008B5D3A"/>
    <w:rsid w:val="008B5D7E"/>
    <w:rsid w:val="008B6F26"/>
    <w:rsid w:val="008B7022"/>
    <w:rsid w:val="008B7D4C"/>
    <w:rsid w:val="008C06B2"/>
    <w:rsid w:val="008C0C08"/>
    <w:rsid w:val="008C0EE6"/>
    <w:rsid w:val="008C11D6"/>
    <w:rsid w:val="008C27C3"/>
    <w:rsid w:val="008C2DF1"/>
    <w:rsid w:val="008C33DE"/>
    <w:rsid w:val="008C4BB6"/>
    <w:rsid w:val="008C4C2B"/>
    <w:rsid w:val="008C5238"/>
    <w:rsid w:val="008C75A3"/>
    <w:rsid w:val="008C7D62"/>
    <w:rsid w:val="008D0BB8"/>
    <w:rsid w:val="008D25DE"/>
    <w:rsid w:val="008D2838"/>
    <w:rsid w:val="008D4690"/>
    <w:rsid w:val="008D4E5F"/>
    <w:rsid w:val="008D4F86"/>
    <w:rsid w:val="008D5107"/>
    <w:rsid w:val="008D5769"/>
    <w:rsid w:val="008D58EC"/>
    <w:rsid w:val="008D5C25"/>
    <w:rsid w:val="008D63C6"/>
    <w:rsid w:val="008D6B81"/>
    <w:rsid w:val="008D6E37"/>
    <w:rsid w:val="008D7278"/>
    <w:rsid w:val="008D74B5"/>
    <w:rsid w:val="008D78E7"/>
    <w:rsid w:val="008E00BF"/>
    <w:rsid w:val="008E0688"/>
    <w:rsid w:val="008E091C"/>
    <w:rsid w:val="008E2B28"/>
    <w:rsid w:val="008E2C9D"/>
    <w:rsid w:val="008E2E8B"/>
    <w:rsid w:val="008E3D0F"/>
    <w:rsid w:val="008E4ECC"/>
    <w:rsid w:val="008E4F83"/>
    <w:rsid w:val="008E59C0"/>
    <w:rsid w:val="008E65E8"/>
    <w:rsid w:val="008E6AD8"/>
    <w:rsid w:val="008E7AC1"/>
    <w:rsid w:val="008E7B1E"/>
    <w:rsid w:val="008E7D60"/>
    <w:rsid w:val="008F00A1"/>
    <w:rsid w:val="008F16CD"/>
    <w:rsid w:val="008F173B"/>
    <w:rsid w:val="008F1AF6"/>
    <w:rsid w:val="008F1BBC"/>
    <w:rsid w:val="008F249D"/>
    <w:rsid w:val="008F39FA"/>
    <w:rsid w:val="008F47BF"/>
    <w:rsid w:val="008F5420"/>
    <w:rsid w:val="008F55D5"/>
    <w:rsid w:val="008F7DE2"/>
    <w:rsid w:val="00900545"/>
    <w:rsid w:val="00900724"/>
    <w:rsid w:val="00900B6C"/>
    <w:rsid w:val="00900C8D"/>
    <w:rsid w:val="00900EAC"/>
    <w:rsid w:val="009017CF"/>
    <w:rsid w:val="00902169"/>
    <w:rsid w:val="009027FF"/>
    <w:rsid w:val="00903B0B"/>
    <w:rsid w:val="00903CA1"/>
    <w:rsid w:val="009049CC"/>
    <w:rsid w:val="009055F4"/>
    <w:rsid w:val="00905DC1"/>
    <w:rsid w:val="00906105"/>
    <w:rsid w:val="009067CD"/>
    <w:rsid w:val="00906FBF"/>
    <w:rsid w:val="00910195"/>
    <w:rsid w:val="00910CFE"/>
    <w:rsid w:val="00911002"/>
    <w:rsid w:val="00911781"/>
    <w:rsid w:val="00911A60"/>
    <w:rsid w:val="00911BBC"/>
    <w:rsid w:val="00911C19"/>
    <w:rsid w:val="009131E6"/>
    <w:rsid w:val="00914761"/>
    <w:rsid w:val="009148AD"/>
    <w:rsid w:val="00915F5C"/>
    <w:rsid w:val="0091652E"/>
    <w:rsid w:val="00920639"/>
    <w:rsid w:val="00923D8F"/>
    <w:rsid w:val="009247F0"/>
    <w:rsid w:val="00924CB4"/>
    <w:rsid w:val="00924E0C"/>
    <w:rsid w:val="009252B9"/>
    <w:rsid w:val="0092562F"/>
    <w:rsid w:val="009271F2"/>
    <w:rsid w:val="0092763A"/>
    <w:rsid w:val="00927E9A"/>
    <w:rsid w:val="00930E4C"/>
    <w:rsid w:val="00931687"/>
    <w:rsid w:val="00931F48"/>
    <w:rsid w:val="00932A92"/>
    <w:rsid w:val="00933148"/>
    <w:rsid w:val="00933C00"/>
    <w:rsid w:val="00933CEA"/>
    <w:rsid w:val="00934705"/>
    <w:rsid w:val="00935E98"/>
    <w:rsid w:val="009372A3"/>
    <w:rsid w:val="009401CF"/>
    <w:rsid w:val="0094057E"/>
    <w:rsid w:val="0094094B"/>
    <w:rsid w:val="009418B5"/>
    <w:rsid w:val="00942CE9"/>
    <w:rsid w:val="00942D34"/>
    <w:rsid w:val="009436C4"/>
    <w:rsid w:val="00944FA8"/>
    <w:rsid w:val="0094652F"/>
    <w:rsid w:val="009467C2"/>
    <w:rsid w:val="009468C6"/>
    <w:rsid w:val="00950150"/>
    <w:rsid w:val="00950700"/>
    <w:rsid w:val="00951A92"/>
    <w:rsid w:val="00952193"/>
    <w:rsid w:val="0095222A"/>
    <w:rsid w:val="0095288D"/>
    <w:rsid w:val="009528B6"/>
    <w:rsid w:val="00952CBC"/>
    <w:rsid w:val="00952D4B"/>
    <w:rsid w:val="0095308C"/>
    <w:rsid w:val="009536B8"/>
    <w:rsid w:val="009538F7"/>
    <w:rsid w:val="0095587F"/>
    <w:rsid w:val="0095589B"/>
    <w:rsid w:val="00956512"/>
    <w:rsid w:val="00956708"/>
    <w:rsid w:val="00956AA1"/>
    <w:rsid w:val="00956B98"/>
    <w:rsid w:val="009605C5"/>
    <w:rsid w:val="009607F3"/>
    <w:rsid w:val="009614A0"/>
    <w:rsid w:val="0096239D"/>
    <w:rsid w:val="00962B52"/>
    <w:rsid w:val="009638EB"/>
    <w:rsid w:val="00963A79"/>
    <w:rsid w:val="0096540B"/>
    <w:rsid w:val="009655CF"/>
    <w:rsid w:val="009659E7"/>
    <w:rsid w:val="009661FF"/>
    <w:rsid w:val="00966399"/>
    <w:rsid w:val="00967304"/>
    <w:rsid w:val="00967ADA"/>
    <w:rsid w:val="00967F4E"/>
    <w:rsid w:val="0097036E"/>
    <w:rsid w:val="00970559"/>
    <w:rsid w:val="00970E0D"/>
    <w:rsid w:val="00970E80"/>
    <w:rsid w:val="00971583"/>
    <w:rsid w:val="009717D6"/>
    <w:rsid w:val="00971861"/>
    <w:rsid w:val="00972D7B"/>
    <w:rsid w:val="00972E82"/>
    <w:rsid w:val="009749CA"/>
    <w:rsid w:val="009752B2"/>
    <w:rsid w:val="00976483"/>
    <w:rsid w:val="00976598"/>
    <w:rsid w:val="0097690A"/>
    <w:rsid w:val="00977078"/>
    <w:rsid w:val="009770A1"/>
    <w:rsid w:val="00977863"/>
    <w:rsid w:val="009805D9"/>
    <w:rsid w:val="00981CA9"/>
    <w:rsid w:val="00982D8E"/>
    <w:rsid w:val="009834BF"/>
    <w:rsid w:val="00983C2C"/>
    <w:rsid w:val="00984701"/>
    <w:rsid w:val="0098517B"/>
    <w:rsid w:val="00985FA7"/>
    <w:rsid w:val="009866DD"/>
    <w:rsid w:val="00986732"/>
    <w:rsid w:val="00987CF4"/>
    <w:rsid w:val="0099016E"/>
    <w:rsid w:val="009907EF"/>
    <w:rsid w:val="00990DA3"/>
    <w:rsid w:val="00991C5E"/>
    <w:rsid w:val="0099261D"/>
    <w:rsid w:val="00992E82"/>
    <w:rsid w:val="009955F2"/>
    <w:rsid w:val="00995828"/>
    <w:rsid w:val="00995C04"/>
    <w:rsid w:val="0099640C"/>
    <w:rsid w:val="00996F16"/>
    <w:rsid w:val="00997307"/>
    <w:rsid w:val="00997844"/>
    <w:rsid w:val="009A00AB"/>
    <w:rsid w:val="009A052E"/>
    <w:rsid w:val="009A148F"/>
    <w:rsid w:val="009A2F40"/>
    <w:rsid w:val="009A3AEE"/>
    <w:rsid w:val="009A3EAA"/>
    <w:rsid w:val="009A4780"/>
    <w:rsid w:val="009A47A2"/>
    <w:rsid w:val="009A4AA0"/>
    <w:rsid w:val="009A5024"/>
    <w:rsid w:val="009A5273"/>
    <w:rsid w:val="009A59BE"/>
    <w:rsid w:val="009A5D79"/>
    <w:rsid w:val="009A61D5"/>
    <w:rsid w:val="009A7B58"/>
    <w:rsid w:val="009B0F97"/>
    <w:rsid w:val="009B1D11"/>
    <w:rsid w:val="009B203F"/>
    <w:rsid w:val="009B36B2"/>
    <w:rsid w:val="009B3A81"/>
    <w:rsid w:val="009B3BD9"/>
    <w:rsid w:val="009B4279"/>
    <w:rsid w:val="009B4BFE"/>
    <w:rsid w:val="009B4E69"/>
    <w:rsid w:val="009B73D5"/>
    <w:rsid w:val="009B7FE2"/>
    <w:rsid w:val="009C0243"/>
    <w:rsid w:val="009C02CC"/>
    <w:rsid w:val="009C0610"/>
    <w:rsid w:val="009C1B09"/>
    <w:rsid w:val="009C214F"/>
    <w:rsid w:val="009C2CAC"/>
    <w:rsid w:val="009C42EB"/>
    <w:rsid w:val="009C4894"/>
    <w:rsid w:val="009C4A73"/>
    <w:rsid w:val="009C59A4"/>
    <w:rsid w:val="009C7CEC"/>
    <w:rsid w:val="009C7E2E"/>
    <w:rsid w:val="009D16A1"/>
    <w:rsid w:val="009D1840"/>
    <w:rsid w:val="009D1CD6"/>
    <w:rsid w:val="009D1D38"/>
    <w:rsid w:val="009D1FCD"/>
    <w:rsid w:val="009D21EF"/>
    <w:rsid w:val="009D2345"/>
    <w:rsid w:val="009D2FA5"/>
    <w:rsid w:val="009D32BF"/>
    <w:rsid w:val="009D5749"/>
    <w:rsid w:val="009D5756"/>
    <w:rsid w:val="009D5F6B"/>
    <w:rsid w:val="009D73C0"/>
    <w:rsid w:val="009D7C5E"/>
    <w:rsid w:val="009E04A2"/>
    <w:rsid w:val="009E0F0D"/>
    <w:rsid w:val="009E1C08"/>
    <w:rsid w:val="009E1EC3"/>
    <w:rsid w:val="009E22BB"/>
    <w:rsid w:val="009E255E"/>
    <w:rsid w:val="009E25FA"/>
    <w:rsid w:val="009E2782"/>
    <w:rsid w:val="009E2EB0"/>
    <w:rsid w:val="009E3C4B"/>
    <w:rsid w:val="009E3F01"/>
    <w:rsid w:val="009E49D8"/>
    <w:rsid w:val="009E5284"/>
    <w:rsid w:val="009E56F8"/>
    <w:rsid w:val="009E6111"/>
    <w:rsid w:val="009E64F5"/>
    <w:rsid w:val="009E70C6"/>
    <w:rsid w:val="009E7FE1"/>
    <w:rsid w:val="009F0DD1"/>
    <w:rsid w:val="009F2E24"/>
    <w:rsid w:val="009F348E"/>
    <w:rsid w:val="009F433C"/>
    <w:rsid w:val="009F5402"/>
    <w:rsid w:val="009F56C2"/>
    <w:rsid w:val="009F594C"/>
    <w:rsid w:val="009F6301"/>
    <w:rsid w:val="009F676A"/>
    <w:rsid w:val="009F71D1"/>
    <w:rsid w:val="009F72DC"/>
    <w:rsid w:val="00A0023E"/>
    <w:rsid w:val="00A0028B"/>
    <w:rsid w:val="00A013F7"/>
    <w:rsid w:val="00A01E24"/>
    <w:rsid w:val="00A01FBB"/>
    <w:rsid w:val="00A02584"/>
    <w:rsid w:val="00A02DF3"/>
    <w:rsid w:val="00A03512"/>
    <w:rsid w:val="00A06141"/>
    <w:rsid w:val="00A0652B"/>
    <w:rsid w:val="00A069E4"/>
    <w:rsid w:val="00A072B4"/>
    <w:rsid w:val="00A07863"/>
    <w:rsid w:val="00A07E32"/>
    <w:rsid w:val="00A10B76"/>
    <w:rsid w:val="00A11167"/>
    <w:rsid w:val="00A11A73"/>
    <w:rsid w:val="00A11EC9"/>
    <w:rsid w:val="00A12080"/>
    <w:rsid w:val="00A1254A"/>
    <w:rsid w:val="00A12B67"/>
    <w:rsid w:val="00A12B78"/>
    <w:rsid w:val="00A146BF"/>
    <w:rsid w:val="00A148B1"/>
    <w:rsid w:val="00A150A3"/>
    <w:rsid w:val="00A151F5"/>
    <w:rsid w:val="00A152F8"/>
    <w:rsid w:val="00A15570"/>
    <w:rsid w:val="00A158F2"/>
    <w:rsid w:val="00A15A1E"/>
    <w:rsid w:val="00A15C4B"/>
    <w:rsid w:val="00A16827"/>
    <w:rsid w:val="00A16B09"/>
    <w:rsid w:val="00A1727F"/>
    <w:rsid w:val="00A17434"/>
    <w:rsid w:val="00A174B6"/>
    <w:rsid w:val="00A20318"/>
    <w:rsid w:val="00A20C93"/>
    <w:rsid w:val="00A2273B"/>
    <w:rsid w:val="00A22C18"/>
    <w:rsid w:val="00A23E22"/>
    <w:rsid w:val="00A24726"/>
    <w:rsid w:val="00A249A7"/>
    <w:rsid w:val="00A24DC8"/>
    <w:rsid w:val="00A25551"/>
    <w:rsid w:val="00A25EB5"/>
    <w:rsid w:val="00A26B6D"/>
    <w:rsid w:val="00A271A6"/>
    <w:rsid w:val="00A27F74"/>
    <w:rsid w:val="00A3047B"/>
    <w:rsid w:val="00A304E9"/>
    <w:rsid w:val="00A308B8"/>
    <w:rsid w:val="00A30BDB"/>
    <w:rsid w:val="00A31154"/>
    <w:rsid w:val="00A3141C"/>
    <w:rsid w:val="00A32F57"/>
    <w:rsid w:val="00A33576"/>
    <w:rsid w:val="00A34122"/>
    <w:rsid w:val="00A3525B"/>
    <w:rsid w:val="00A35759"/>
    <w:rsid w:val="00A358F4"/>
    <w:rsid w:val="00A36F0B"/>
    <w:rsid w:val="00A36FF9"/>
    <w:rsid w:val="00A37D14"/>
    <w:rsid w:val="00A401C1"/>
    <w:rsid w:val="00A401EB"/>
    <w:rsid w:val="00A41596"/>
    <w:rsid w:val="00A41D4A"/>
    <w:rsid w:val="00A41FD5"/>
    <w:rsid w:val="00A4304D"/>
    <w:rsid w:val="00A430AB"/>
    <w:rsid w:val="00A435A7"/>
    <w:rsid w:val="00A448C2"/>
    <w:rsid w:val="00A449FE"/>
    <w:rsid w:val="00A44A33"/>
    <w:rsid w:val="00A45805"/>
    <w:rsid w:val="00A4608C"/>
    <w:rsid w:val="00A46889"/>
    <w:rsid w:val="00A46E3D"/>
    <w:rsid w:val="00A46F11"/>
    <w:rsid w:val="00A47546"/>
    <w:rsid w:val="00A47679"/>
    <w:rsid w:val="00A50020"/>
    <w:rsid w:val="00A5030D"/>
    <w:rsid w:val="00A50413"/>
    <w:rsid w:val="00A50C63"/>
    <w:rsid w:val="00A51550"/>
    <w:rsid w:val="00A51BFF"/>
    <w:rsid w:val="00A53824"/>
    <w:rsid w:val="00A53A07"/>
    <w:rsid w:val="00A53B71"/>
    <w:rsid w:val="00A54233"/>
    <w:rsid w:val="00A54F33"/>
    <w:rsid w:val="00A56303"/>
    <w:rsid w:val="00A56AB6"/>
    <w:rsid w:val="00A575FB"/>
    <w:rsid w:val="00A61659"/>
    <w:rsid w:val="00A61C99"/>
    <w:rsid w:val="00A63120"/>
    <w:rsid w:val="00A63146"/>
    <w:rsid w:val="00A63B42"/>
    <w:rsid w:val="00A63EA1"/>
    <w:rsid w:val="00A65021"/>
    <w:rsid w:val="00A656B8"/>
    <w:rsid w:val="00A6578D"/>
    <w:rsid w:val="00A6668E"/>
    <w:rsid w:val="00A66F04"/>
    <w:rsid w:val="00A67FA3"/>
    <w:rsid w:val="00A7003E"/>
    <w:rsid w:val="00A7011E"/>
    <w:rsid w:val="00A706F2"/>
    <w:rsid w:val="00A71A8F"/>
    <w:rsid w:val="00A71CAA"/>
    <w:rsid w:val="00A725B4"/>
    <w:rsid w:val="00A72C2D"/>
    <w:rsid w:val="00A72E86"/>
    <w:rsid w:val="00A73959"/>
    <w:rsid w:val="00A73E9A"/>
    <w:rsid w:val="00A73F8F"/>
    <w:rsid w:val="00A7427C"/>
    <w:rsid w:val="00A743BF"/>
    <w:rsid w:val="00A74909"/>
    <w:rsid w:val="00A74D8A"/>
    <w:rsid w:val="00A75F53"/>
    <w:rsid w:val="00A76AEF"/>
    <w:rsid w:val="00A774B9"/>
    <w:rsid w:val="00A77BB7"/>
    <w:rsid w:val="00A80CEB"/>
    <w:rsid w:val="00A811AC"/>
    <w:rsid w:val="00A816E2"/>
    <w:rsid w:val="00A81E46"/>
    <w:rsid w:val="00A82922"/>
    <w:rsid w:val="00A832AC"/>
    <w:rsid w:val="00A8425F"/>
    <w:rsid w:val="00A8436B"/>
    <w:rsid w:val="00A85394"/>
    <w:rsid w:val="00A85D8A"/>
    <w:rsid w:val="00A85FC1"/>
    <w:rsid w:val="00A85FDA"/>
    <w:rsid w:val="00A86E5C"/>
    <w:rsid w:val="00A86E77"/>
    <w:rsid w:val="00A8796A"/>
    <w:rsid w:val="00A87B5B"/>
    <w:rsid w:val="00A87EEE"/>
    <w:rsid w:val="00A90B70"/>
    <w:rsid w:val="00A91CB6"/>
    <w:rsid w:val="00A926DF"/>
    <w:rsid w:val="00A931EB"/>
    <w:rsid w:val="00A93D75"/>
    <w:rsid w:val="00A946CD"/>
    <w:rsid w:val="00A9524E"/>
    <w:rsid w:val="00A9578A"/>
    <w:rsid w:val="00A959C3"/>
    <w:rsid w:val="00A963A5"/>
    <w:rsid w:val="00A96DFC"/>
    <w:rsid w:val="00A97220"/>
    <w:rsid w:val="00A97455"/>
    <w:rsid w:val="00A97A6A"/>
    <w:rsid w:val="00AA0171"/>
    <w:rsid w:val="00AA017F"/>
    <w:rsid w:val="00AA0A0C"/>
    <w:rsid w:val="00AA2435"/>
    <w:rsid w:val="00AA24A3"/>
    <w:rsid w:val="00AA290A"/>
    <w:rsid w:val="00AA302D"/>
    <w:rsid w:val="00AA315E"/>
    <w:rsid w:val="00AA3376"/>
    <w:rsid w:val="00AA38C5"/>
    <w:rsid w:val="00AA50BF"/>
    <w:rsid w:val="00AA56AB"/>
    <w:rsid w:val="00AA5CD3"/>
    <w:rsid w:val="00AA6441"/>
    <w:rsid w:val="00AA681B"/>
    <w:rsid w:val="00AB035C"/>
    <w:rsid w:val="00AB05C6"/>
    <w:rsid w:val="00AB0DF0"/>
    <w:rsid w:val="00AB14D6"/>
    <w:rsid w:val="00AB2B5A"/>
    <w:rsid w:val="00AB37D6"/>
    <w:rsid w:val="00AB4032"/>
    <w:rsid w:val="00AB4CD5"/>
    <w:rsid w:val="00AB4D68"/>
    <w:rsid w:val="00AB4E82"/>
    <w:rsid w:val="00AB5541"/>
    <w:rsid w:val="00AB55FE"/>
    <w:rsid w:val="00AB5FFC"/>
    <w:rsid w:val="00AB6B8C"/>
    <w:rsid w:val="00AB6C49"/>
    <w:rsid w:val="00AB6F53"/>
    <w:rsid w:val="00AB7290"/>
    <w:rsid w:val="00AB78C4"/>
    <w:rsid w:val="00AC0A95"/>
    <w:rsid w:val="00AC0F00"/>
    <w:rsid w:val="00AC179F"/>
    <w:rsid w:val="00AC256D"/>
    <w:rsid w:val="00AC2774"/>
    <w:rsid w:val="00AC3A7D"/>
    <w:rsid w:val="00AC3CC1"/>
    <w:rsid w:val="00AC3E92"/>
    <w:rsid w:val="00AC3FE3"/>
    <w:rsid w:val="00AC4B35"/>
    <w:rsid w:val="00AC51DA"/>
    <w:rsid w:val="00AC53FF"/>
    <w:rsid w:val="00AC5856"/>
    <w:rsid w:val="00AC6006"/>
    <w:rsid w:val="00AC7691"/>
    <w:rsid w:val="00AC7811"/>
    <w:rsid w:val="00AC787F"/>
    <w:rsid w:val="00AD0C41"/>
    <w:rsid w:val="00AD0E1F"/>
    <w:rsid w:val="00AD0F88"/>
    <w:rsid w:val="00AD2932"/>
    <w:rsid w:val="00AD29A7"/>
    <w:rsid w:val="00AD3A8C"/>
    <w:rsid w:val="00AD3B76"/>
    <w:rsid w:val="00AD4F9A"/>
    <w:rsid w:val="00AD52FA"/>
    <w:rsid w:val="00AD5536"/>
    <w:rsid w:val="00AD5904"/>
    <w:rsid w:val="00AD7306"/>
    <w:rsid w:val="00AE10C4"/>
    <w:rsid w:val="00AE11AB"/>
    <w:rsid w:val="00AE1A17"/>
    <w:rsid w:val="00AE1F71"/>
    <w:rsid w:val="00AE35FA"/>
    <w:rsid w:val="00AE37E0"/>
    <w:rsid w:val="00AE42C5"/>
    <w:rsid w:val="00AE4590"/>
    <w:rsid w:val="00AE499B"/>
    <w:rsid w:val="00AE5159"/>
    <w:rsid w:val="00AE535A"/>
    <w:rsid w:val="00AE572E"/>
    <w:rsid w:val="00AE5A4E"/>
    <w:rsid w:val="00AE5CCF"/>
    <w:rsid w:val="00AE6369"/>
    <w:rsid w:val="00AE65DD"/>
    <w:rsid w:val="00AE6AF5"/>
    <w:rsid w:val="00AE6B63"/>
    <w:rsid w:val="00AE6F90"/>
    <w:rsid w:val="00AF046A"/>
    <w:rsid w:val="00AF049D"/>
    <w:rsid w:val="00AF055F"/>
    <w:rsid w:val="00AF0A19"/>
    <w:rsid w:val="00AF0B17"/>
    <w:rsid w:val="00AF0C24"/>
    <w:rsid w:val="00AF11B3"/>
    <w:rsid w:val="00AF15CE"/>
    <w:rsid w:val="00AF1CB7"/>
    <w:rsid w:val="00AF1ED0"/>
    <w:rsid w:val="00AF222C"/>
    <w:rsid w:val="00AF289F"/>
    <w:rsid w:val="00AF32D8"/>
    <w:rsid w:val="00AF40CE"/>
    <w:rsid w:val="00AF4BBA"/>
    <w:rsid w:val="00AF4C21"/>
    <w:rsid w:val="00AF50DF"/>
    <w:rsid w:val="00AF50F0"/>
    <w:rsid w:val="00AF598D"/>
    <w:rsid w:val="00AF5CF3"/>
    <w:rsid w:val="00AF6CD4"/>
    <w:rsid w:val="00AF70B0"/>
    <w:rsid w:val="00AF722E"/>
    <w:rsid w:val="00AF7509"/>
    <w:rsid w:val="00AF7D51"/>
    <w:rsid w:val="00B00853"/>
    <w:rsid w:val="00B02745"/>
    <w:rsid w:val="00B029B4"/>
    <w:rsid w:val="00B02C89"/>
    <w:rsid w:val="00B02F90"/>
    <w:rsid w:val="00B030C1"/>
    <w:rsid w:val="00B03816"/>
    <w:rsid w:val="00B04025"/>
    <w:rsid w:val="00B040BB"/>
    <w:rsid w:val="00B049AA"/>
    <w:rsid w:val="00B053A6"/>
    <w:rsid w:val="00B06352"/>
    <w:rsid w:val="00B0668D"/>
    <w:rsid w:val="00B06B77"/>
    <w:rsid w:val="00B06FD1"/>
    <w:rsid w:val="00B07377"/>
    <w:rsid w:val="00B07AAA"/>
    <w:rsid w:val="00B104E1"/>
    <w:rsid w:val="00B118EF"/>
    <w:rsid w:val="00B12550"/>
    <w:rsid w:val="00B1294B"/>
    <w:rsid w:val="00B1301A"/>
    <w:rsid w:val="00B13105"/>
    <w:rsid w:val="00B14BCD"/>
    <w:rsid w:val="00B14F7D"/>
    <w:rsid w:val="00B15BAA"/>
    <w:rsid w:val="00B15D26"/>
    <w:rsid w:val="00B15FC0"/>
    <w:rsid w:val="00B16088"/>
    <w:rsid w:val="00B1631B"/>
    <w:rsid w:val="00B1662B"/>
    <w:rsid w:val="00B16811"/>
    <w:rsid w:val="00B16834"/>
    <w:rsid w:val="00B169DC"/>
    <w:rsid w:val="00B16B57"/>
    <w:rsid w:val="00B17032"/>
    <w:rsid w:val="00B17264"/>
    <w:rsid w:val="00B17D47"/>
    <w:rsid w:val="00B21A17"/>
    <w:rsid w:val="00B220FF"/>
    <w:rsid w:val="00B223AA"/>
    <w:rsid w:val="00B24115"/>
    <w:rsid w:val="00B24518"/>
    <w:rsid w:val="00B246C9"/>
    <w:rsid w:val="00B24E31"/>
    <w:rsid w:val="00B25BF8"/>
    <w:rsid w:val="00B25E72"/>
    <w:rsid w:val="00B273C4"/>
    <w:rsid w:val="00B30349"/>
    <w:rsid w:val="00B307E0"/>
    <w:rsid w:val="00B30DDC"/>
    <w:rsid w:val="00B3124F"/>
    <w:rsid w:val="00B3131D"/>
    <w:rsid w:val="00B32E04"/>
    <w:rsid w:val="00B343D3"/>
    <w:rsid w:val="00B34668"/>
    <w:rsid w:val="00B346B6"/>
    <w:rsid w:val="00B34907"/>
    <w:rsid w:val="00B349B3"/>
    <w:rsid w:val="00B34D88"/>
    <w:rsid w:val="00B35C2C"/>
    <w:rsid w:val="00B37316"/>
    <w:rsid w:val="00B37E16"/>
    <w:rsid w:val="00B41736"/>
    <w:rsid w:val="00B42D37"/>
    <w:rsid w:val="00B42D84"/>
    <w:rsid w:val="00B42E03"/>
    <w:rsid w:val="00B42F26"/>
    <w:rsid w:val="00B4360F"/>
    <w:rsid w:val="00B43D0A"/>
    <w:rsid w:val="00B441BF"/>
    <w:rsid w:val="00B446DF"/>
    <w:rsid w:val="00B45818"/>
    <w:rsid w:val="00B46F97"/>
    <w:rsid w:val="00B50430"/>
    <w:rsid w:val="00B50E89"/>
    <w:rsid w:val="00B52250"/>
    <w:rsid w:val="00B52E8C"/>
    <w:rsid w:val="00B52F4C"/>
    <w:rsid w:val="00B549F0"/>
    <w:rsid w:val="00B559D5"/>
    <w:rsid w:val="00B55F68"/>
    <w:rsid w:val="00B56151"/>
    <w:rsid w:val="00B56C8E"/>
    <w:rsid w:val="00B60149"/>
    <w:rsid w:val="00B608D5"/>
    <w:rsid w:val="00B61835"/>
    <w:rsid w:val="00B61A0B"/>
    <w:rsid w:val="00B6335B"/>
    <w:rsid w:val="00B63A8E"/>
    <w:rsid w:val="00B63D11"/>
    <w:rsid w:val="00B63D71"/>
    <w:rsid w:val="00B64077"/>
    <w:rsid w:val="00B6428D"/>
    <w:rsid w:val="00B64E7F"/>
    <w:rsid w:val="00B652C2"/>
    <w:rsid w:val="00B658C8"/>
    <w:rsid w:val="00B659A3"/>
    <w:rsid w:val="00B659F8"/>
    <w:rsid w:val="00B65A8F"/>
    <w:rsid w:val="00B65EB9"/>
    <w:rsid w:val="00B66F41"/>
    <w:rsid w:val="00B67D43"/>
    <w:rsid w:val="00B708D2"/>
    <w:rsid w:val="00B7126C"/>
    <w:rsid w:val="00B71476"/>
    <w:rsid w:val="00B7193D"/>
    <w:rsid w:val="00B71C2B"/>
    <w:rsid w:val="00B71F94"/>
    <w:rsid w:val="00B735CB"/>
    <w:rsid w:val="00B73741"/>
    <w:rsid w:val="00B763ED"/>
    <w:rsid w:val="00B77474"/>
    <w:rsid w:val="00B77772"/>
    <w:rsid w:val="00B800F9"/>
    <w:rsid w:val="00B807A0"/>
    <w:rsid w:val="00B81313"/>
    <w:rsid w:val="00B8141C"/>
    <w:rsid w:val="00B81E7A"/>
    <w:rsid w:val="00B82CBB"/>
    <w:rsid w:val="00B830BA"/>
    <w:rsid w:val="00B83FBE"/>
    <w:rsid w:val="00B849B8"/>
    <w:rsid w:val="00B85677"/>
    <w:rsid w:val="00B85BA6"/>
    <w:rsid w:val="00B86055"/>
    <w:rsid w:val="00B86444"/>
    <w:rsid w:val="00B86606"/>
    <w:rsid w:val="00B87784"/>
    <w:rsid w:val="00B877CD"/>
    <w:rsid w:val="00B877FA"/>
    <w:rsid w:val="00B87D99"/>
    <w:rsid w:val="00B900E4"/>
    <w:rsid w:val="00B91A82"/>
    <w:rsid w:val="00B925EB"/>
    <w:rsid w:val="00B94093"/>
    <w:rsid w:val="00B94EDE"/>
    <w:rsid w:val="00B95105"/>
    <w:rsid w:val="00B95859"/>
    <w:rsid w:val="00B96337"/>
    <w:rsid w:val="00B96538"/>
    <w:rsid w:val="00B96849"/>
    <w:rsid w:val="00B96B18"/>
    <w:rsid w:val="00B974A1"/>
    <w:rsid w:val="00B97E3E"/>
    <w:rsid w:val="00BA0662"/>
    <w:rsid w:val="00BA177D"/>
    <w:rsid w:val="00BA28F3"/>
    <w:rsid w:val="00BA2F0B"/>
    <w:rsid w:val="00BA3131"/>
    <w:rsid w:val="00BA35C8"/>
    <w:rsid w:val="00BA3978"/>
    <w:rsid w:val="00BA3AA6"/>
    <w:rsid w:val="00BA3E8C"/>
    <w:rsid w:val="00BA4C43"/>
    <w:rsid w:val="00BA4CBA"/>
    <w:rsid w:val="00BA5D37"/>
    <w:rsid w:val="00BA7002"/>
    <w:rsid w:val="00BA74BF"/>
    <w:rsid w:val="00BA752D"/>
    <w:rsid w:val="00BB0325"/>
    <w:rsid w:val="00BB05B2"/>
    <w:rsid w:val="00BB0AE1"/>
    <w:rsid w:val="00BB1491"/>
    <w:rsid w:val="00BB16AE"/>
    <w:rsid w:val="00BB1CD4"/>
    <w:rsid w:val="00BB2438"/>
    <w:rsid w:val="00BB2659"/>
    <w:rsid w:val="00BB278D"/>
    <w:rsid w:val="00BB293B"/>
    <w:rsid w:val="00BB30AB"/>
    <w:rsid w:val="00BB3462"/>
    <w:rsid w:val="00BB36E7"/>
    <w:rsid w:val="00BB3911"/>
    <w:rsid w:val="00BB50C9"/>
    <w:rsid w:val="00BB52C8"/>
    <w:rsid w:val="00BB5E87"/>
    <w:rsid w:val="00BB62B3"/>
    <w:rsid w:val="00BB7239"/>
    <w:rsid w:val="00BB72AF"/>
    <w:rsid w:val="00BB7469"/>
    <w:rsid w:val="00BC0018"/>
    <w:rsid w:val="00BC07EE"/>
    <w:rsid w:val="00BC0E78"/>
    <w:rsid w:val="00BC1119"/>
    <w:rsid w:val="00BC1295"/>
    <w:rsid w:val="00BC17AA"/>
    <w:rsid w:val="00BC1E27"/>
    <w:rsid w:val="00BC2435"/>
    <w:rsid w:val="00BC2626"/>
    <w:rsid w:val="00BC2BCB"/>
    <w:rsid w:val="00BC35C3"/>
    <w:rsid w:val="00BC35FA"/>
    <w:rsid w:val="00BC38BF"/>
    <w:rsid w:val="00BC47C2"/>
    <w:rsid w:val="00BC50B2"/>
    <w:rsid w:val="00BC51D2"/>
    <w:rsid w:val="00BC56DE"/>
    <w:rsid w:val="00BC6CB6"/>
    <w:rsid w:val="00BC7A7F"/>
    <w:rsid w:val="00BD0026"/>
    <w:rsid w:val="00BD1761"/>
    <w:rsid w:val="00BD22EB"/>
    <w:rsid w:val="00BD2D3F"/>
    <w:rsid w:val="00BD5B25"/>
    <w:rsid w:val="00BD68B8"/>
    <w:rsid w:val="00BD7DFB"/>
    <w:rsid w:val="00BE0D18"/>
    <w:rsid w:val="00BE12A8"/>
    <w:rsid w:val="00BE1467"/>
    <w:rsid w:val="00BE18A6"/>
    <w:rsid w:val="00BE2158"/>
    <w:rsid w:val="00BE2483"/>
    <w:rsid w:val="00BE2701"/>
    <w:rsid w:val="00BE29CE"/>
    <w:rsid w:val="00BE3CA5"/>
    <w:rsid w:val="00BE4602"/>
    <w:rsid w:val="00BE4B90"/>
    <w:rsid w:val="00BE4F34"/>
    <w:rsid w:val="00BE50D5"/>
    <w:rsid w:val="00BE524A"/>
    <w:rsid w:val="00BE60EA"/>
    <w:rsid w:val="00BE64ED"/>
    <w:rsid w:val="00BF0020"/>
    <w:rsid w:val="00BF0E3E"/>
    <w:rsid w:val="00BF1094"/>
    <w:rsid w:val="00BF1C44"/>
    <w:rsid w:val="00BF2ACD"/>
    <w:rsid w:val="00BF3BFE"/>
    <w:rsid w:val="00BF3F06"/>
    <w:rsid w:val="00BF3FDD"/>
    <w:rsid w:val="00BF3FEA"/>
    <w:rsid w:val="00BF4FAD"/>
    <w:rsid w:val="00BF5CFB"/>
    <w:rsid w:val="00BF6903"/>
    <w:rsid w:val="00BF76B8"/>
    <w:rsid w:val="00BF78BD"/>
    <w:rsid w:val="00C00A09"/>
    <w:rsid w:val="00C02BE7"/>
    <w:rsid w:val="00C02CA4"/>
    <w:rsid w:val="00C03161"/>
    <w:rsid w:val="00C041D7"/>
    <w:rsid w:val="00C0753B"/>
    <w:rsid w:val="00C10004"/>
    <w:rsid w:val="00C10CDB"/>
    <w:rsid w:val="00C10CE9"/>
    <w:rsid w:val="00C10EFE"/>
    <w:rsid w:val="00C11EF3"/>
    <w:rsid w:val="00C1227E"/>
    <w:rsid w:val="00C12440"/>
    <w:rsid w:val="00C1252A"/>
    <w:rsid w:val="00C12E53"/>
    <w:rsid w:val="00C145A2"/>
    <w:rsid w:val="00C14AC7"/>
    <w:rsid w:val="00C14FD4"/>
    <w:rsid w:val="00C15B33"/>
    <w:rsid w:val="00C15EAF"/>
    <w:rsid w:val="00C15F34"/>
    <w:rsid w:val="00C16960"/>
    <w:rsid w:val="00C171B3"/>
    <w:rsid w:val="00C174F3"/>
    <w:rsid w:val="00C204B8"/>
    <w:rsid w:val="00C20A5F"/>
    <w:rsid w:val="00C20C51"/>
    <w:rsid w:val="00C20DE9"/>
    <w:rsid w:val="00C217AB"/>
    <w:rsid w:val="00C218B5"/>
    <w:rsid w:val="00C21913"/>
    <w:rsid w:val="00C22324"/>
    <w:rsid w:val="00C22367"/>
    <w:rsid w:val="00C22C93"/>
    <w:rsid w:val="00C22D29"/>
    <w:rsid w:val="00C23201"/>
    <w:rsid w:val="00C23EF7"/>
    <w:rsid w:val="00C2420E"/>
    <w:rsid w:val="00C24F27"/>
    <w:rsid w:val="00C25043"/>
    <w:rsid w:val="00C25720"/>
    <w:rsid w:val="00C262AA"/>
    <w:rsid w:val="00C262C9"/>
    <w:rsid w:val="00C265FB"/>
    <w:rsid w:val="00C27C24"/>
    <w:rsid w:val="00C3014B"/>
    <w:rsid w:val="00C30392"/>
    <w:rsid w:val="00C30D74"/>
    <w:rsid w:val="00C312B7"/>
    <w:rsid w:val="00C3164D"/>
    <w:rsid w:val="00C327BB"/>
    <w:rsid w:val="00C32BC8"/>
    <w:rsid w:val="00C34828"/>
    <w:rsid w:val="00C34EB8"/>
    <w:rsid w:val="00C351E3"/>
    <w:rsid w:val="00C362DF"/>
    <w:rsid w:val="00C3635C"/>
    <w:rsid w:val="00C36878"/>
    <w:rsid w:val="00C36D33"/>
    <w:rsid w:val="00C3709E"/>
    <w:rsid w:val="00C371BA"/>
    <w:rsid w:val="00C373FD"/>
    <w:rsid w:val="00C40C1E"/>
    <w:rsid w:val="00C4130D"/>
    <w:rsid w:val="00C41659"/>
    <w:rsid w:val="00C429E3"/>
    <w:rsid w:val="00C43478"/>
    <w:rsid w:val="00C435C4"/>
    <w:rsid w:val="00C43FB7"/>
    <w:rsid w:val="00C4440A"/>
    <w:rsid w:val="00C44B12"/>
    <w:rsid w:val="00C452DB"/>
    <w:rsid w:val="00C455B5"/>
    <w:rsid w:val="00C45AFC"/>
    <w:rsid w:val="00C45CB4"/>
    <w:rsid w:val="00C46218"/>
    <w:rsid w:val="00C46EF2"/>
    <w:rsid w:val="00C47C14"/>
    <w:rsid w:val="00C47E14"/>
    <w:rsid w:val="00C505F5"/>
    <w:rsid w:val="00C50871"/>
    <w:rsid w:val="00C5111A"/>
    <w:rsid w:val="00C517AA"/>
    <w:rsid w:val="00C51DD2"/>
    <w:rsid w:val="00C54390"/>
    <w:rsid w:val="00C543F5"/>
    <w:rsid w:val="00C54529"/>
    <w:rsid w:val="00C55B2A"/>
    <w:rsid w:val="00C56B14"/>
    <w:rsid w:val="00C571C0"/>
    <w:rsid w:val="00C57B9E"/>
    <w:rsid w:val="00C60ADE"/>
    <w:rsid w:val="00C611C3"/>
    <w:rsid w:val="00C61C16"/>
    <w:rsid w:val="00C62C87"/>
    <w:rsid w:val="00C63065"/>
    <w:rsid w:val="00C63310"/>
    <w:rsid w:val="00C63CBA"/>
    <w:rsid w:val="00C6564E"/>
    <w:rsid w:val="00C65E12"/>
    <w:rsid w:val="00C665F8"/>
    <w:rsid w:val="00C670C1"/>
    <w:rsid w:val="00C67949"/>
    <w:rsid w:val="00C6798D"/>
    <w:rsid w:val="00C7014B"/>
    <w:rsid w:val="00C70ECC"/>
    <w:rsid w:val="00C70FC8"/>
    <w:rsid w:val="00C71695"/>
    <w:rsid w:val="00C728E7"/>
    <w:rsid w:val="00C72FA7"/>
    <w:rsid w:val="00C7389C"/>
    <w:rsid w:val="00C739A6"/>
    <w:rsid w:val="00C744ED"/>
    <w:rsid w:val="00C75206"/>
    <w:rsid w:val="00C7536D"/>
    <w:rsid w:val="00C77A97"/>
    <w:rsid w:val="00C80707"/>
    <w:rsid w:val="00C80D53"/>
    <w:rsid w:val="00C810AF"/>
    <w:rsid w:val="00C81314"/>
    <w:rsid w:val="00C817E7"/>
    <w:rsid w:val="00C8217D"/>
    <w:rsid w:val="00C824CE"/>
    <w:rsid w:val="00C82AFD"/>
    <w:rsid w:val="00C82C45"/>
    <w:rsid w:val="00C82E13"/>
    <w:rsid w:val="00C833AE"/>
    <w:rsid w:val="00C83781"/>
    <w:rsid w:val="00C839AF"/>
    <w:rsid w:val="00C842A9"/>
    <w:rsid w:val="00C85347"/>
    <w:rsid w:val="00C85BE2"/>
    <w:rsid w:val="00C85D2C"/>
    <w:rsid w:val="00C863E0"/>
    <w:rsid w:val="00C87E6C"/>
    <w:rsid w:val="00C87F07"/>
    <w:rsid w:val="00C913A0"/>
    <w:rsid w:val="00C915AC"/>
    <w:rsid w:val="00C91605"/>
    <w:rsid w:val="00C9184D"/>
    <w:rsid w:val="00C91923"/>
    <w:rsid w:val="00C91F99"/>
    <w:rsid w:val="00C929B8"/>
    <w:rsid w:val="00C92C71"/>
    <w:rsid w:val="00C9410E"/>
    <w:rsid w:val="00C94183"/>
    <w:rsid w:val="00C95F5B"/>
    <w:rsid w:val="00C964A4"/>
    <w:rsid w:val="00C966CC"/>
    <w:rsid w:val="00C96BC6"/>
    <w:rsid w:val="00C97677"/>
    <w:rsid w:val="00C97993"/>
    <w:rsid w:val="00CA049C"/>
    <w:rsid w:val="00CA051D"/>
    <w:rsid w:val="00CA1C11"/>
    <w:rsid w:val="00CA224C"/>
    <w:rsid w:val="00CA3040"/>
    <w:rsid w:val="00CA3CBC"/>
    <w:rsid w:val="00CA488E"/>
    <w:rsid w:val="00CA533C"/>
    <w:rsid w:val="00CA5EF5"/>
    <w:rsid w:val="00CA68F8"/>
    <w:rsid w:val="00CA7F09"/>
    <w:rsid w:val="00CB074B"/>
    <w:rsid w:val="00CB0CFE"/>
    <w:rsid w:val="00CB0E4F"/>
    <w:rsid w:val="00CB0FBC"/>
    <w:rsid w:val="00CB1F93"/>
    <w:rsid w:val="00CB1FC3"/>
    <w:rsid w:val="00CB2872"/>
    <w:rsid w:val="00CB2E7B"/>
    <w:rsid w:val="00CB37A0"/>
    <w:rsid w:val="00CB3B86"/>
    <w:rsid w:val="00CB3C9A"/>
    <w:rsid w:val="00CB4833"/>
    <w:rsid w:val="00CB5202"/>
    <w:rsid w:val="00CB58EA"/>
    <w:rsid w:val="00CB715B"/>
    <w:rsid w:val="00CB72F5"/>
    <w:rsid w:val="00CB78EE"/>
    <w:rsid w:val="00CC015C"/>
    <w:rsid w:val="00CC0FAD"/>
    <w:rsid w:val="00CC255C"/>
    <w:rsid w:val="00CC2D96"/>
    <w:rsid w:val="00CC3A5E"/>
    <w:rsid w:val="00CC3EDA"/>
    <w:rsid w:val="00CC47E8"/>
    <w:rsid w:val="00CC4AB9"/>
    <w:rsid w:val="00CC5288"/>
    <w:rsid w:val="00CC5873"/>
    <w:rsid w:val="00CC5D13"/>
    <w:rsid w:val="00CC5F90"/>
    <w:rsid w:val="00CD0293"/>
    <w:rsid w:val="00CD0301"/>
    <w:rsid w:val="00CD1482"/>
    <w:rsid w:val="00CD29A6"/>
    <w:rsid w:val="00CD2C2D"/>
    <w:rsid w:val="00CD3B19"/>
    <w:rsid w:val="00CD3B38"/>
    <w:rsid w:val="00CD3C23"/>
    <w:rsid w:val="00CD5655"/>
    <w:rsid w:val="00CD5C03"/>
    <w:rsid w:val="00CD6606"/>
    <w:rsid w:val="00CD6AE2"/>
    <w:rsid w:val="00CD7CE3"/>
    <w:rsid w:val="00CD7F53"/>
    <w:rsid w:val="00CD7F94"/>
    <w:rsid w:val="00CE078C"/>
    <w:rsid w:val="00CE09C6"/>
    <w:rsid w:val="00CE0AB2"/>
    <w:rsid w:val="00CE11AB"/>
    <w:rsid w:val="00CE14CA"/>
    <w:rsid w:val="00CE1DC9"/>
    <w:rsid w:val="00CE27EE"/>
    <w:rsid w:val="00CE39DC"/>
    <w:rsid w:val="00CE3D1D"/>
    <w:rsid w:val="00CE3DC6"/>
    <w:rsid w:val="00CE3FED"/>
    <w:rsid w:val="00CE483A"/>
    <w:rsid w:val="00CE49FD"/>
    <w:rsid w:val="00CE4E02"/>
    <w:rsid w:val="00CE5599"/>
    <w:rsid w:val="00CE5CD9"/>
    <w:rsid w:val="00CE673D"/>
    <w:rsid w:val="00CE69A2"/>
    <w:rsid w:val="00CE6FA5"/>
    <w:rsid w:val="00CE74BC"/>
    <w:rsid w:val="00CE7EF1"/>
    <w:rsid w:val="00CF03A2"/>
    <w:rsid w:val="00CF3257"/>
    <w:rsid w:val="00CF32B1"/>
    <w:rsid w:val="00CF433B"/>
    <w:rsid w:val="00CF4A23"/>
    <w:rsid w:val="00CF53CE"/>
    <w:rsid w:val="00CF6744"/>
    <w:rsid w:val="00CF7196"/>
    <w:rsid w:val="00CF7397"/>
    <w:rsid w:val="00CF7577"/>
    <w:rsid w:val="00CF7EB2"/>
    <w:rsid w:val="00D00259"/>
    <w:rsid w:val="00D00C23"/>
    <w:rsid w:val="00D035A6"/>
    <w:rsid w:val="00D045F0"/>
    <w:rsid w:val="00D053A6"/>
    <w:rsid w:val="00D0576A"/>
    <w:rsid w:val="00D05EBC"/>
    <w:rsid w:val="00D067BF"/>
    <w:rsid w:val="00D06CED"/>
    <w:rsid w:val="00D07620"/>
    <w:rsid w:val="00D07C85"/>
    <w:rsid w:val="00D11A48"/>
    <w:rsid w:val="00D11B0F"/>
    <w:rsid w:val="00D127F9"/>
    <w:rsid w:val="00D12A61"/>
    <w:rsid w:val="00D12BB5"/>
    <w:rsid w:val="00D12D62"/>
    <w:rsid w:val="00D131CD"/>
    <w:rsid w:val="00D138EB"/>
    <w:rsid w:val="00D13C7A"/>
    <w:rsid w:val="00D13E75"/>
    <w:rsid w:val="00D14FBB"/>
    <w:rsid w:val="00D152DE"/>
    <w:rsid w:val="00D15EDB"/>
    <w:rsid w:val="00D17068"/>
    <w:rsid w:val="00D1745D"/>
    <w:rsid w:val="00D17867"/>
    <w:rsid w:val="00D17E7E"/>
    <w:rsid w:val="00D20065"/>
    <w:rsid w:val="00D20603"/>
    <w:rsid w:val="00D214D6"/>
    <w:rsid w:val="00D21808"/>
    <w:rsid w:val="00D226AC"/>
    <w:rsid w:val="00D23340"/>
    <w:rsid w:val="00D23B1F"/>
    <w:rsid w:val="00D24DD7"/>
    <w:rsid w:val="00D25A78"/>
    <w:rsid w:val="00D26221"/>
    <w:rsid w:val="00D26352"/>
    <w:rsid w:val="00D26DCA"/>
    <w:rsid w:val="00D27B6C"/>
    <w:rsid w:val="00D27D4A"/>
    <w:rsid w:val="00D30A57"/>
    <w:rsid w:val="00D3178C"/>
    <w:rsid w:val="00D3234C"/>
    <w:rsid w:val="00D32A3E"/>
    <w:rsid w:val="00D33568"/>
    <w:rsid w:val="00D33F6E"/>
    <w:rsid w:val="00D348F4"/>
    <w:rsid w:val="00D355A8"/>
    <w:rsid w:val="00D35BA6"/>
    <w:rsid w:val="00D36057"/>
    <w:rsid w:val="00D3691E"/>
    <w:rsid w:val="00D36B6A"/>
    <w:rsid w:val="00D36D4E"/>
    <w:rsid w:val="00D4111B"/>
    <w:rsid w:val="00D41762"/>
    <w:rsid w:val="00D4194A"/>
    <w:rsid w:val="00D43480"/>
    <w:rsid w:val="00D434D0"/>
    <w:rsid w:val="00D43ABE"/>
    <w:rsid w:val="00D43F76"/>
    <w:rsid w:val="00D4537A"/>
    <w:rsid w:val="00D4691E"/>
    <w:rsid w:val="00D46CEF"/>
    <w:rsid w:val="00D46E87"/>
    <w:rsid w:val="00D4700F"/>
    <w:rsid w:val="00D47B0D"/>
    <w:rsid w:val="00D47ED2"/>
    <w:rsid w:val="00D47F55"/>
    <w:rsid w:val="00D50E41"/>
    <w:rsid w:val="00D51219"/>
    <w:rsid w:val="00D5144A"/>
    <w:rsid w:val="00D517B1"/>
    <w:rsid w:val="00D51922"/>
    <w:rsid w:val="00D52791"/>
    <w:rsid w:val="00D52C52"/>
    <w:rsid w:val="00D5313E"/>
    <w:rsid w:val="00D55843"/>
    <w:rsid w:val="00D56E5F"/>
    <w:rsid w:val="00D604A9"/>
    <w:rsid w:val="00D60CE8"/>
    <w:rsid w:val="00D60DFC"/>
    <w:rsid w:val="00D61193"/>
    <w:rsid w:val="00D615A3"/>
    <w:rsid w:val="00D64420"/>
    <w:rsid w:val="00D64704"/>
    <w:rsid w:val="00D6573F"/>
    <w:rsid w:val="00D65DC4"/>
    <w:rsid w:val="00D66561"/>
    <w:rsid w:val="00D66DBF"/>
    <w:rsid w:val="00D670F3"/>
    <w:rsid w:val="00D67185"/>
    <w:rsid w:val="00D70049"/>
    <w:rsid w:val="00D71C20"/>
    <w:rsid w:val="00D71C43"/>
    <w:rsid w:val="00D7211B"/>
    <w:rsid w:val="00D72145"/>
    <w:rsid w:val="00D7278C"/>
    <w:rsid w:val="00D728A8"/>
    <w:rsid w:val="00D729D4"/>
    <w:rsid w:val="00D72E0A"/>
    <w:rsid w:val="00D73292"/>
    <w:rsid w:val="00D742BB"/>
    <w:rsid w:val="00D74325"/>
    <w:rsid w:val="00D74F4B"/>
    <w:rsid w:val="00D75633"/>
    <w:rsid w:val="00D75E53"/>
    <w:rsid w:val="00D76635"/>
    <w:rsid w:val="00D80105"/>
    <w:rsid w:val="00D804D5"/>
    <w:rsid w:val="00D80C71"/>
    <w:rsid w:val="00D81938"/>
    <w:rsid w:val="00D81AE2"/>
    <w:rsid w:val="00D8321C"/>
    <w:rsid w:val="00D846C7"/>
    <w:rsid w:val="00D84D5E"/>
    <w:rsid w:val="00D85EF6"/>
    <w:rsid w:val="00D862B1"/>
    <w:rsid w:val="00D867B0"/>
    <w:rsid w:val="00D86B51"/>
    <w:rsid w:val="00D86C50"/>
    <w:rsid w:val="00D86E4B"/>
    <w:rsid w:val="00D877CA"/>
    <w:rsid w:val="00D903B7"/>
    <w:rsid w:val="00D91064"/>
    <w:rsid w:val="00D91E14"/>
    <w:rsid w:val="00D91F14"/>
    <w:rsid w:val="00D9212F"/>
    <w:rsid w:val="00D92749"/>
    <w:rsid w:val="00D92BEA"/>
    <w:rsid w:val="00D93308"/>
    <w:rsid w:val="00D94A31"/>
    <w:rsid w:val="00D95092"/>
    <w:rsid w:val="00D952A1"/>
    <w:rsid w:val="00D95973"/>
    <w:rsid w:val="00D959EF"/>
    <w:rsid w:val="00D96E2E"/>
    <w:rsid w:val="00D97671"/>
    <w:rsid w:val="00D97769"/>
    <w:rsid w:val="00D97F4B"/>
    <w:rsid w:val="00DA004D"/>
    <w:rsid w:val="00DA0180"/>
    <w:rsid w:val="00DA0381"/>
    <w:rsid w:val="00DA03C8"/>
    <w:rsid w:val="00DA1409"/>
    <w:rsid w:val="00DA1C9F"/>
    <w:rsid w:val="00DA33EF"/>
    <w:rsid w:val="00DA35A9"/>
    <w:rsid w:val="00DA39F0"/>
    <w:rsid w:val="00DA4745"/>
    <w:rsid w:val="00DA4DEB"/>
    <w:rsid w:val="00DA5225"/>
    <w:rsid w:val="00DA54C1"/>
    <w:rsid w:val="00DA58A8"/>
    <w:rsid w:val="00DA5E79"/>
    <w:rsid w:val="00DA6637"/>
    <w:rsid w:val="00DA6732"/>
    <w:rsid w:val="00DA709E"/>
    <w:rsid w:val="00DA7B94"/>
    <w:rsid w:val="00DB03A9"/>
    <w:rsid w:val="00DB07B6"/>
    <w:rsid w:val="00DB0AAE"/>
    <w:rsid w:val="00DB0C3C"/>
    <w:rsid w:val="00DB1C6D"/>
    <w:rsid w:val="00DB20E6"/>
    <w:rsid w:val="00DB22FF"/>
    <w:rsid w:val="00DB238B"/>
    <w:rsid w:val="00DB28C8"/>
    <w:rsid w:val="00DB2BC6"/>
    <w:rsid w:val="00DB315C"/>
    <w:rsid w:val="00DB4895"/>
    <w:rsid w:val="00DB490B"/>
    <w:rsid w:val="00DB4B16"/>
    <w:rsid w:val="00DB51D7"/>
    <w:rsid w:val="00DB549B"/>
    <w:rsid w:val="00DB5947"/>
    <w:rsid w:val="00DB5C66"/>
    <w:rsid w:val="00DB61A6"/>
    <w:rsid w:val="00DB636A"/>
    <w:rsid w:val="00DB683E"/>
    <w:rsid w:val="00DB6A3E"/>
    <w:rsid w:val="00DB6F41"/>
    <w:rsid w:val="00DB71B1"/>
    <w:rsid w:val="00DC07FC"/>
    <w:rsid w:val="00DC19C1"/>
    <w:rsid w:val="00DC2794"/>
    <w:rsid w:val="00DC282E"/>
    <w:rsid w:val="00DC36B8"/>
    <w:rsid w:val="00DC3E96"/>
    <w:rsid w:val="00DC4321"/>
    <w:rsid w:val="00DC505B"/>
    <w:rsid w:val="00DC59B0"/>
    <w:rsid w:val="00DC5D50"/>
    <w:rsid w:val="00DC65E3"/>
    <w:rsid w:val="00DC6D46"/>
    <w:rsid w:val="00DC6D72"/>
    <w:rsid w:val="00DC78A5"/>
    <w:rsid w:val="00DC7F36"/>
    <w:rsid w:val="00DD0746"/>
    <w:rsid w:val="00DD0824"/>
    <w:rsid w:val="00DD10AA"/>
    <w:rsid w:val="00DD15E3"/>
    <w:rsid w:val="00DD18F9"/>
    <w:rsid w:val="00DD1B0F"/>
    <w:rsid w:val="00DD20CE"/>
    <w:rsid w:val="00DD25F2"/>
    <w:rsid w:val="00DD4C1A"/>
    <w:rsid w:val="00DD56B2"/>
    <w:rsid w:val="00DD57E2"/>
    <w:rsid w:val="00DD6633"/>
    <w:rsid w:val="00DD6B1A"/>
    <w:rsid w:val="00DD7215"/>
    <w:rsid w:val="00DD773F"/>
    <w:rsid w:val="00DD7C36"/>
    <w:rsid w:val="00DD7D84"/>
    <w:rsid w:val="00DE034A"/>
    <w:rsid w:val="00DE0AEB"/>
    <w:rsid w:val="00DE0F76"/>
    <w:rsid w:val="00DE1239"/>
    <w:rsid w:val="00DE18F6"/>
    <w:rsid w:val="00DE1D4E"/>
    <w:rsid w:val="00DE28E8"/>
    <w:rsid w:val="00DE312C"/>
    <w:rsid w:val="00DE3FA3"/>
    <w:rsid w:val="00DE48F9"/>
    <w:rsid w:val="00DE4A63"/>
    <w:rsid w:val="00DE555E"/>
    <w:rsid w:val="00DE599E"/>
    <w:rsid w:val="00DE70CA"/>
    <w:rsid w:val="00DF01EB"/>
    <w:rsid w:val="00DF1911"/>
    <w:rsid w:val="00DF1E0D"/>
    <w:rsid w:val="00DF2A3B"/>
    <w:rsid w:val="00DF3090"/>
    <w:rsid w:val="00DF3350"/>
    <w:rsid w:val="00DF44A4"/>
    <w:rsid w:val="00DF48FB"/>
    <w:rsid w:val="00DF50CC"/>
    <w:rsid w:val="00DF50D3"/>
    <w:rsid w:val="00DF536A"/>
    <w:rsid w:val="00DF547E"/>
    <w:rsid w:val="00DF5E0E"/>
    <w:rsid w:val="00DF647B"/>
    <w:rsid w:val="00DF6CA6"/>
    <w:rsid w:val="00DF7010"/>
    <w:rsid w:val="00DF727C"/>
    <w:rsid w:val="00DF7354"/>
    <w:rsid w:val="00DF7989"/>
    <w:rsid w:val="00DF7FE0"/>
    <w:rsid w:val="00E021B1"/>
    <w:rsid w:val="00E022EA"/>
    <w:rsid w:val="00E02416"/>
    <w:rsid w:val="00E02647"/>
    <w:rsid w:val="00E032CA"/>
    <w:rsid w:val="00E03334"/>
    <w:rsid w:val="00E03AC4"/>
    <w:rsid w:val="00E03B75"/>
    <w:rsid w:val="00E03BBD"/>
    <w:rsid w:val="00E03DC0"/>
    <w:rsid w:val="00E03E46"/>
    <w:rsid w:val="00E05F0E"/>
    <w:rsid w:val="00E065B6"/>
    <w:rsid w:val="00E06701"/>
    <w:rsid w:val="00E06917"/>
    <w:rsid w:val="00E0789B"/>
    <w:rsid w:val="00E10145"/>
    <w:rsid w:val="00E10C09"/>
    <w:rsid w:val="00E10D14"/>
    <w:rsid w:val="00E11606"/>
    <w:rsid w:val="00E1220A"/>
    <w:rsid w:val="00E1313E"/>
    <w:rsid w:val="00E13B19"/>
    <w:rsid w:val="00E13EB7"/>
    <w:rsid w:val="00E141D6"/>
    <w:rsid w:val="00E14703"/>
    <w:rsid w:val="00E148FD"/>
    <w:rsid w:val="00E14CE7"/>
    <w:rsid w:val="00E14E12"/>
    <w:rsid w:val="00E15133"/>
    <w:rsid w:val="00E15D4A"/>
    <w:rsid w:val="00E15E23"/>
    <w:rsid w:val="00E173AA"/>
    <w:rsid w:val="00E1748A"/>
    <w:rsid w:val="00E17C66"/>
    <w:rsid w:val="00E202C6"/>
    <w:rsid w:val="00E2058E"/>
    <w:rsid w:val="00E217B3"/>
    <w:rsid w:val="00E23753"/>
    <w:rsid w:val="00E23C07"/>
    <w:rsid w:val="00E249E7"/>
    <w:rsid w:val="00E25354"/>
    <w:rsid w:val="00E25904"/>
    <w:rsid w:val="00E25E15"/>
    <w:rsid w:val="00E25E92"/>
    <w:rsid w:val="00E26048"/>
    <w:rsid w:val="00E2630B"/>
    <w:rsid w:val="00E26C53"/>
    <w:rsid w:val="00E26D94"/>
    <w:rsid w:val="00E272A1"/>
    <w:rsid w:val="00E27305"/>
    <w:rsid w:val="00E27F71"/>
    <w:rsid w:val="00E27F7A"/>
    <w:rsid w:val="00E31150"/>
    <w:rsid w:val="00E312C1"/>
    <w:rsid w:val="00E32B7E"/>
    <w:rsid w:val="00E32E1B"/>
    <w:rsid w:val="00E32F6D"/>
    <w:rsid w:val="00E33037"/>
    <w:rsid w:val="00E33F90"/>
    <w:rsid w:val="00E3438E"/>
    <w:rsid w:val="00E360F7"/>
    <w:rsid w:val="00E36256"/>
    <w:rsid w:val="00E36E21"/>
    <w:rsid w:val="00E3711B"/>
    <w:rsid w:val="00E404F3"/>
    <w:rsid w:val="00E418F7"/>
    <w:rsid w:val="00E42149"/>
    <w:rsid w:val="00E42A5D"/>
    <w:rsid w:val="00E43E48"/>
    <w:rsid w:val="00E44616"/>
    <w:rsid w:val="00E44A9F"/>
    <w:rsid w:val="00E44B2C"/>
    <w:rsid w:val="00E44DA1"/>
    <w:rsid w:val="00E44E9B"/>
    <w:rsid w:val="00E44F64"/>
    <w:rsid w:val="00E451D3"/>
    <w:rsid w:val="00E47875"/>
    <w:rsid w:val="00E47981"/>
    <w:rsid w:val="00E500B0"/>
    <w:rsid w:val="00E508A5"/>
    <w:rsid w:val="00E50F06"/>
    <w:rsid w:val="00E512E2"/>
    <w:rsid w:val="00E5145C"/>
    <w:rsid w:val="00E51D55"/>
    <w:rsid w:val="00E5237F"/>
    <w:rsid w:val="00E52384"/>
    <w:rsid w:val="00E52496"/>
    <w:rsid w:val="00E53F0F"/>
    <w:rsid w:val="00E5585E"/>
    <w:rsid w:val="00E55AA6"/>
    <w:rsid w:val="00E5660E"/>
    <w:rsid w:val="00E567A3"/>
    <w:rsid w:val="00E5694F"/>
    <w:rsid w:val="00E56F04"/>
    <w:rsid w:val="00E570C7"/>
    <w:rsid w:val="00E5757E"/>
    <w:rsid w:val="00E5783D"/>
    <w:rsid w:val="00E57DF5"/>
    <w:rsid w:val="00E603BD"/>
    <w:rsid w:val="00E60DE0"/>
    <w:rsid w:val="00E611C7"/>
    <w:rsid w:val="00E614BE"/>
    <w:rsid w:val="00E63285"/>
    <w:rsid w:val="00E6353D"/>
    <w:rsid w:val="00E6374B"/>
    <w:rsid w:val="00E63DE5"/>
    <w:rsid w:val="00E64F4A"/>
    <w:rsid w:val="00E6688A"/>
    <w:rsid w:val="00E66969"/>
    <w:rsid w:val="00E6772C"/>
    <w:rsid w:val="00E70328"/>
    <w:rsid w:val="00E712F8"/>
    <w:rsid w:val="00E7274A"/>
    <w:rsid w:val="00E72DC0"/>
    <w:rsid w:val="00E73350"/>
    <w:rsid w:val="00E736D4"/>
    <w:rsid w:val="00E73855"/>
    <w:rsid w:val="00E7396F"/>
    <w:rsid w:val="00E7637F"/>
    <w:rsid w:val="00E806E0"/>
    <w:rsid w:val="00E80AB1"/>
    <w:rsid w:val="00E80E4D"/>
    <w:rsid w:val="00E816EF"/>
    <w:rsid w:val="00E819BC"/>
    <w:rsid w:val="00E81E3B"/>
    <w:rsid w:val="00E82DA3"/>
    <w:rsid w:val="00E83640"/>
    <w:rsid w:val="00E83B55"/>
    <w:rsid w:val="00E83E49"/>
    <w:rsid w:val="00E8464A"/>
    <w:rsid w:val="00E8563A"/>
    <w:rsid w:val="00E869A5"/>
    <w:rsid w:val="00E86E56"/>
    <w:rsid w:val="00E874A2"/>
    <w:rsid w:val="00E90023"/>
    <w:rsid w:val="00E91334"/>
    <w:rsid w:val="00E920E0"/>
    <w:rsid w:val="00E923AF"/>
    <w:rsid w:val="00E93365"/>
    <w:rsid w:val="00E93BFC"/>
    <w:rsid w:val="00E93D4C"/>
    <w:rsid w:val="00E949AD"/>
    <w:rsid w:val="00E94A81"/>
    <w:rsid w:val="00E94BCF"/>
    <w:rsid w:val="00E94F48"/>
    <w:rsid w:val="00E96795"/>
    <w:rsid w:val="00E967AA"/>
    <w:rsid w:val="00E974D0"/>
    <w:rsid w:val="00EA050F"/>
    <w:rsid w:val="00EA0A5D"/>
    <w:rsid w:val="00EA0BC3"/>
    <w:rsid w:val="00EA1306"/>
    <w:rsid w:val="00EA145C"/>
    <w:rsid w:val="00EA1F1B"/>
    <w:rsid w:val="00EA24E6"/>
    <w:rsid w:val="00EA2C6F"/>
    <w:rsid w:val="00EA2DB9"/>
    <w:rsid w:val="00EA3985"/>
    <w:rsid w:val="00EA4E94"/>
    <w:rsid w:val="00EA4FB3"/>
    <w:rsid w:val="00EA525E"/>
    <w:rsid w:val="00EA5E44"/>
    <w:rsid w:val="00EA5F3A"/>
    <w:rsid w:val="00EA5F8A"/>
    <w:rsid w:val="00EA613D"/>
    <w:rsid w:val="00EA77DF"/>
    <w:rsid w:val="00EA79FC"/>
    <w:rsid w:val="00EA7B56"/>
    <w:rsid w:val="00EA7D11"/>
    <w:rsid w:val="00EB03AF"/>
    <w:rsid w:val="00EB14CA"/>
    <w:rsid w:val="00EB1747"/>
    <w:rsid w:val="00EB1885"/>
    <w:rsid w:val="00EB1BD0"/>
    <w:rsid w:val="00EB2D0B"/>
    <w:rsid w:val="00EB2FAA"/>
    <w:rsid w:val="00EB3D71"/>
    <w:rsid w:val="00EB54B3"/>
    <w:rsid w:val="00EB59B9"/>
    <w:rsid w:val="00EB5DA9"/>
    <w:rsid w:val="00EB5F57"/>
    <w:rsid w:val="00EB6219"/>
    <w:rsid w:val="00EB667A"/>
    <w:rsid w:val="00EB6D7B"/>
    <w:rsid w:val="00EB6E82"/>
    <w:rsid w:val="00EB6E98"/>
    <w:rsid w:val="00EB7629"/>
    <w:rsid w:val="00EB77D6"/>
    <w:rsid w:val="00EC0A8A"/>
    <w:rsid w:val="00EC0CD2"/>
    <w:rsid w:val="00EC1262"/>
    <w:rsid w:val="00EC1ABF"/>
    <w:rsid w:val="00EC1E7A"/>
    <w:rsid w:val="00EC27DA"/>
    <w:rsid w:val="00EC31FB"/>
    <w:rsid w:val="00EC348E"/>
    <w:rsid w:val="00EC368E"/>
    <w:rsid w:val="00EC37C0"/>
    <w:rsid w:val="00EC4431"/>
    <w:rsid w:val="00EC510F"/>
    <w:rsid w:val="00EC5984"/>
    <w:rsid w:val="00EC66AA"/>
    <w:rsid w:val="00EC69D3"/>
    <w:rsid w:val="00EC6A92"/>
    <w:rsid w:val="00ED0BB9"/>
    <w:rsid w:val="00ED0C4F"/>
    <w:rsid w:val="00ED12DB"/>
    <w:rsid w:val="00ED143D"/>
    <w:rsid w:val="00ED1C8D"/>
    <w:rsid w:val="00ED2812"/>
    <w:rsid w:val="00ED2912"/>
    <w:rsid w:val="00ED2A21"/>
    <w:rsid w:val="00ED2EB5"/>
    <w:rsid w:val="00ED3159"/>
    <w:rsid w:val="00ED3E4E"/>
    <w:rsid w:val="00ED4833"/>
    <w:rsid w:val="00ED5254"/>
    <w:rsid w:val="00ED55CC"/>
    <w:rsid w:val="00ED5F3A"/>
    <w:rsid w:val="00ED6CC5"/>
    <w:rsid w:val="00ED6EA4"/>
    <w:rsid w:val="00ED7E38"/>
    <w:rsid w:val="00ED7E95"/>
    <w:rsid w:val="00EE0271"/>
    <w:rsid w:val="00EE0771"/>
    <w:rsid w:val="00EE26D7"/>
    <w:rsid w:val="00EE2772"/>
    <w:rsid w:val="00EE2B9D"/>
    <w:rsid w:val="00EE3266"/>
    <w:rsid w:val="00EE3946"/>
    <w:rsid w:val="00EE3DE0"/>
    <w:rsid w:val="00EE4349"/>
    <w:rsid w:val="00EE4377"/>
    <w:rsid w:val="00EE56FD"/>
    <w:rsid w:val="00EE6171"/>
    <w:rsid w:val="00EE6406"/>
    <w:rsid w:val="00EE79EE"/>
    <w:rsid w:val="00EE79F5"/>
    <w:rsid w:val="00EE7D83"/>
    <w:rsid w:val="00EF050E"/>
    <w:rsid w:val="00EF08EF"/>
    <w:rsid w:val="00EF138A"/>
    <w:rsid w:val="00EF1D35"/>
    <w:rsid w:val="00EF32C8"/>
    <w:rsid w:val="00EF37FA"/>
    <w:rsid w:val="00EF3A12"/>
    <w:rsid w:val="00EF455F"/>
    <w:rsid w:val="00EF47B4"/>
    <w:rsid w:val="00EF5105"/>
    <w:rsid w:val="00EF5971"/>
    <w:rsid w:val="00EF5B32"/>
    <w:rsid w:val="00EF6B0C"/>
    <w:rsid w:val="00EF6CBC"/>
    <w:rsid w:val="00EF73E9"/>
    <w:rsid w:val="00EF7A66"/>
    <w:rsid w:val="00F002C3"/>
    <w:rsid w:val="00F00441"/>
    <w:rsid w:val="00F007FF"/>
    <w:rsid w:val="00F0219F"/>
    <w:rsid w:val="00F02471"/>
    <w:rsid w:val="00F02DB7"/>
    <w:rsid w:val="00F02E20"/>
    <w:rsid w:val="00F03782"/>
    <w:rsid w:val="00F03A2E"/>
    <w:rsid w:val="00F03B49"/>
    <w:rsid w:val="00F040E1"/>
    <w:rsid w:val="00F0434A"/>
    <w:rsid w:val="00F045A0"/>
    <w:rsid w:val="00F0497B"/>
    <w:rsid w:val="00F04ACF"/>
    <w:rsid w:val="00F04E5A"/>
    <w:rsid w:val="00F05F41"/>
    <w:rsid w:val="00F06B23"/>
    <w:rsid w:val="00F0722B"/>
    <w:rsid w:val="00F07632"/>
    <w:rsid w:val="00F0763E"/>
    <w:rsid w:val="00F10643"/>
    <w:rsid w:val="00F10ABA"/>
    <w:rsid w:val="00F10D50"/>
    <w:rsid w:val="00F10DAF"/>
    <w:rsid w:val="00F11AED"/>
    <w:rsid w:val="00F12F87"/>
    <w:rsid w:val="00F1315D"/>
    <w:rsid w:val="00F136E0"/>
    <w:rsid w:val="00F13BBC"/>
    <w:rsid w:val="00F140DB"/>
    <w:rsid w:val="00F14387"/>
    <w:rsid w:val="00F14454"/>
    <w:rsid w:val="00F14877"/>
    <w:rsid w:val="00F15210"/>
    <w:rsid w:val="00F15F5F"/>
    <w:rsid w:val="00F16443"/>
    <w:rsid w:val="00F16981"/>
    <w:rsid w:val="00F205BF"/>
    <w:rsid w:val="00F20CE8"/>
    <w:rsid w:val="00F21019"/>
    <w:rsid w:val="00F21878"/>
    <w:rsid w:val="00F21BDF"/>
    <w:rsid w:val="00F21E2D"/>
    <w:rsid w:val="00F21F48"/>
    <w:rsid w:val="00F22380"/>
    <w:rsid w:val="00F23C1D"/>
    <w:rsid w:val="00F23DF7"/>
    <w:rsid w:val="00F23EED"/>
    <w:rsid w:val="00F245FF"/>
    <w:rsid w:val="00F24CEA"/>
    <w:rsid w:val="00F26240"/>
    <w:rsid w:val="00F270EA"/>
    <w:rsid w:val="00F279AC"/>
    <w:rsid w:val="00F27FA7"/>
    <w:rsid w:val="00F309C8"/>
    <w:rsid w:val="00F30D93"/>
    <w:rsid w:val="00F30E4C"/>
    <w:rsid w:val="00F31E38"/>
    <w:rsid w:val="00F31ED8"/>
    <w:rsid w:val="00F32536"/>
    <w:rsid w:val="00F3289A"/>
    <w:rsid w:val="00F32C22"/>
    <w:rsid w:val="00F34EAD"/>
    <w:rsid w:val="00F354CE"/>
    <w:rsid w:val="00F358CA"/>
    <w:rsid w:val="00F366D5"/>
    <w:rsid w:val="00F36C72"/>
    <w:rsid w:val="00F3720A"/>
    <w:rsid w:val="00F373B6"/>
    <w:rsid w:val="00F378F8"/>
    <w:rsid w:val="00F40545"/>
    <w:rsid w:val="00F40A52"/>
    <w:rsid w:val="00F414B3"/>
    <w:rsid w:val="00F4155E"/>
    <w:rsid w:val="00F41C5A"/>
    <w:rsid w:val="00F42235"/>
    <w:rsid w:val="00F42BF7"/>
    <w:rsid w:val="00F4406C"/>
    <w:rsid w:val="00F44D28"/>
    <w:rsid w:val="00F4504C"/>
    <w:rsid w:val="00F45793"/>
    <w:rsid w:val="00F4603B"/>
    <w:rsid w:val="00F461DC"/>
    <w:rsid w:val="00F4647D"/>
    <w:rsid w:val="00F4699C"/>
    <w:rsid w:val="00F46B28"/>
    <w:rsid w:val="00F46EC7"/>
    <w:rsid w:val="00F47A3D"/>
    <w:rsid w:val="00F47F3D"/>
    <w:rsid w:val="00F5006A"/>
    <w:rsid w:val="00F5016A"/>
    <w:rsid w:val="00F5159A"/>
    <w:rsid w:val="00F51D5E"/>
    <w:rsid w:val="00F52647"/>
    <w:rsid w:val="00F526E0"/>
    <w:rsid w:val="00F53603"/>
    <w:rsid w:val="00F538E4"/>
    <w:rsid w:val="00F54338"/>
    <w:rsid w:val="00F6012A"/>
    <w:rsid w:val="00F61B20"/>
    <w:rsid w:val="00F61B35"/>
    <w:rsid w:val="00F61DE2"/>
    <w:rsid w:val="00F61F05"/>
    <w:rsid w:val="00F63E59"/>
    <w:rsid w:val="00F64EFE"/>
    <w:rsid w:val="00F657F3"/>
    <w:rsid w:val="00F661ED"/>
    <w:rsid w:val="00F66294"/>
    <w:rsid w:val="00F66BD0"/>
    <w:rsid w:val="00F679DE"/>
    <w:rsid w:val="00F67FBE"/>
    <w:rsid w:val="00F70D37"/>
    <w:rsid w:val="00F71996"/>
    <w:rsid w:val="00F7372B"/>
    <w:rsid w:val="00F73D0C"/>
    <w:rsid w:val="00F73FEC"/>
    <w:rsid w:val="00F7440A"/>
    <w:rsid w:val="00F747F9"/>
    <w:rsid w:val="00F76342"/>
    <w:rsid w:val="00F765DF"/>
    <w:rsid w:val="00F77C14"/>
    <w:rsid w:val="00F77F74"/>
    <w:rsid w:val="00F80322"/>
    <w:rsid w:val="00F8079C"/>
    <w:rsid w:val="00F80963"/>
    <w:rsid w:val="00F815BD"/>
    <w:rsid w:val="00F81766"/>
    <w:rsid w:val="00F81D31"/>
    <w:rsid w:val="00F8239F"/>
    <w:rsid w:val="00F82A71"/>
    <w:rsid w:val="00F84D0B"/>
    <w:rsid w:val="00F85D03"/>
    <w:rsid w:val="00F86256"/>
    <w:rsid w:val="00F86E58"/>
    <w:rsid w:val="00F874AB"/>
    <w:rsid w:val="00F87A7A"/>
    <w:rsid w:val="00F9031C"/>
    <w:rsid w:val="00F90487"/>
    <w:rsid w:val="00F9055A"/>
    <w:rsid w:val="00F90A87"/>
    <w:rsid w:val="00F91011"/>
    <w:rsid w:val="00F91234"/>
    <w:rsid w:val="00F914E2"/>
    <w:rsid w:val="00F91A6E"/>
    <w:rsid w:val="00F92CEE"/>
    <w:rsid w:val="00F94D2A"/>
    <w:rsid w:val="00F95575"/>
    <w:rsid w:val="00F96428"/>
    <w:rsid w:val="00F969F2"/>
    <w:rsid w:val="00F96CD9"/>
    <w:rsid w:val="00F975A6"/>
    <w:rsid w:val="00FA0085"/>
    <w:rsid w:val="00FA05F2"/>
    <w:rsid w:val="00FA3005"/>
    <w:rsid w:val="00FA3086"/>
    <w:rsid w:val="00FA3311"/>
    <w:rsid w:val="00FA33BC"/>
    <w:rsid w:val="00FA38FC"/>
    <w:rsid w:val="00FA3952"/>
    <w:rsid w:val="00FA4BB5"/>
    <w:rsid w:val="00FA4F7F"/>
    <w:rsid w:val="00FA56D4"/>
    <w:rsid w:val="00FA6543"/>
    <w:rsid w:val="00FA6720"/>
    <w:rsid w:val="00FA7B95"/>
    <w:rsid w:val="00FA7EB4"/>
    <w:rsid w:val="00FB013A"/>
    <w:rsid w:val="00FB04AA"/>
    <w:rsid w:val="00FB119E"/>
    <w:rsid w:val="00FB12B3"/>
    <w:rsid w:val="00FB16D5"/>
    <w:rsid w:val="00FB1B02"/>
    <w:rsid w:val="00FB2058"/>
    <w:rsid w:val="00FB2500"/>
    <w:rsid w:val="00FB299E"/>
    <w:rsid w:val="00FB3012"/>
    <w:rsid w:val="00FB3D2F"/>
    <w:rsid w:val="00FB3E6E"/>
    <w:rsid w:val="00FB4389"/>
    <w:rsid w:val="00FB4713"/>
    <w:rsid w:val="00FB4FFB"/>
    <w:rsid w:val="00FB5E57"/>
    <w:rsid w:val="00FB631D"/>
    <w:rsid w:val="00FB6D23"/>
    <w:rsid w:val="00FB6FEC"/>
    <w:rsid w:val="00FB724B"/>
    <w:rsid w:val="00FC04F8"/>
    <w:rsid w:val="00FC0E4B"/>
    <w:rsid w:val="00FC2D65"/>
    <w:rsid w:val="00FC3720"/>
    <w:rsid w:val="00FC49AE"/>
    <w:rsid w:val="00FC4A22"/>
    <w:rsid w:val="00FC5ADE"/>
    <w:rsid w:val="00FC6C3D"/>
    <w:rsid w:val="00FC6E7F"/>
    <w:rsid w:val="00FC728C"/>
    <w:rsid w:val="00FC751E"/>
    <w:rsid w:val="00FC7E38"/>
    <w:rsid w:val="00FD0167"/>
    <w:rsid w:val="00FD0248"/>
    <w:rsid w:val="00FD24D6"/>
    <w:rsid w:val="00FD2BDD"/>
    <w:rsid w:val="00FD2C51"/>
    <w:rsid w:val="00FD3E74"/>
    <w:rsid w:val="00FD44D1"/>
    <w:rsid w:val="00FD4595"/>
    <w:rsid w:val="00FD649C"/>
    <w:rsid w:val="00FD6783"/>
    <w:rsid w:val="00FD73FB"/>
    <w:rsid w:val="00FD7470"/>
    <w:rsid w:val="00FD76B6"/>
    <w:rsid w:val="00FD7D93"/>
    <w:rsid w:val="00FE1106"/>
    <w:rsid w:val="00FE1903"/>
    <w:rsid w:val="00FE221D"/>
    <w:rsid w:val="00FE2A20"/>
    <w:rsid w:val="00FE2D5E"/>
    <w:rsid w:val="00FE31B9"/>
    <w:rsid w:val="00FE3CE1"/>
    <w:rsid w:val="00FE49C7"/>
    <w:rsid w:val="00FE628A"/>
    <w:rsid w:val="00FE64FB"/>
    <w:rsid w:val="00FE73FD"/>
    <w:rsid w:val="00FE75BF"/>
    <w:rsid w:val="00FE79A8"/>
    <w:rsid w:val="00FE7DAC"/>
    <w:rsid w:val="00FF0063"/>
    <w:rsid w:val="00FF0C65"/>
    <w:rsid w:val="00FF0EF8"/>
    <w:rsid w:val="00FF1242"/>
    <w:rsid w:val="00FF1C6A"/>
    <w:rsid w:val="00FF24FB"/>
    <w:rsid w:val="00FF2573"/>
    <w:rsid w:val="00FF30C2"/>
    <w:rsid w:val="00FF3F07"/>
    <w:rsid w:val="00FF482B"/>
    <w:rsid w:val="00FF508B"/>
    <w:rsid w:val="00FF606D"/>
    <w:rsid w:val="00FF7762"/>
    <w:rsid w:val="00FF7E31"/>
    <w:rsid w:val="00FF7E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6B4E8"/>
  <w15:docId w15:val="{31662E42-D7C1-4531-8E27-4B73E2E6B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6012A"/>
    <w:pPr>
      <w:framePr w:w="7920" w:h="1980" w:hRule="exact" w:hSpace="180" w:wrap="auto" w:hAnchor="page" w:xAlign="center" w:yAlign="bottom"/>
      <w:ind w:left="2880"/>
    </w:pPr>
    <w:rPr>
      <w:rFonts w:ascii="Times New Roman" w:eastAsiaTheme="majorEastAsia" w:hAnsi="Times New Roman" w:cstheme="majorBidi"/>
      <w:b/>
      <w:i/>
      <w:sz w:val="28"/>
      <w:szCs w:val="24"/>
    </w:rPr>
  </w:style>
  <w:style w:type="paragraph" w:styleId="EnvelopeReturn">
    <w:name w:val="envelope return"/>
    <w:basedOn w:val="Normal"/>
    <w:uiPriority w:val="99"/>
    <w:semiHidden/>
    <w:unhideWhenUsed/>
    <w:rsid w:val="00F6012A"/>
    <w:rPr>
      <w:rFonts w:ascii="Times New Roman" w:eastAsiaTheme="majorEastAsia" w:hAnsi="Times New Roman" w:cstheme="majorBidi"/>
      <w:b/>
      <w:i/>
      <w:sz w:val="20"/>
      <w:szCs w:val="20"/>
    </w:rPr>
  </w:style>
  <w:style w:type="paragraph" w:styleId="BodyText">
    <w:name w:val="Body Text"/>
    <w:basedOn w:val="Normal"/>
    <w:link w:val="BodyTextChar"/>
    <w:rsid w:val="00834D00"/>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834D00"/>
    <w:rPr>
      <w:rFonts w:ascii="Times New Roman" w:eastAsia="Times New Roman" w:hAnsi="Times New Roman" w:cs="Times New Roman"/>
      <w:b/>
      <w:bCs/>
      <w:sz w:val="24"/>
      <w:szCs w:val="24"/>
    </w:rPr>
  </w:style>
  <w:style w:type="paragraph" w:styleId="BalloonText">
    <w:name w:val="Balloon Text"/>
    <w:basedOn w:val="Normal"/>
    <w:link w:val="BalloonTextChar"/>
    <w:semiHidden/>
    <w:unhideWhenUsed/>
    <w:rsid w:val="002F5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24"/>
    <w:rPr>
      <w:rFonts w:ascii="Segoe UI" w:hAnsi="Segoe UI" w:cs="Segoe UI"/>
      <w:sz w:val="18"/>
      <w:szCs w:val="18"/>
    </w:rPr>
  </w:style>
  <w:style w:type="paragraph" w:styleId="ListParagraph">
    <w:name w:val="List Paragraph"/>
    <w:basedOn w:val="Normal"/>
    <w:uiPriority w:val="34"/>
    <w:qFormat/>
    <w:rsid w:val="00B77772"/>
    <w:pPr>
      <w:ind w:left="720"/>
      <w:contextualSpacing/>
    </w:pPr>
  </w:style>
  <w:style w:type="paragraph" w:styleId="Title">
    <w:name w:val="Title"/>
    <w:basedOn w:val="Normal"/>
    <w:link w:val="TitleChar"/>
    <w:qFormat/>
    <w:rsid w:val="003321CF"/>
    <w:pPr>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3321CF"/>
    <w:rPr>
      <w:rFonts w:ascii="Times New Roman" w:eastAsia="Times New Roman" w:hAnsi="Times New Roman" w:cs="Times New Roman"/>
      <w:b/>
      <w:sz w:val="24"/>
      <w:szCs w:val="20"/>
    </w:rPr>
  </w:style>
  <w:style w:type="paragraph" w:customStyle="1" w:styleId="Normal1">
    <w:name w:val="Normal1"/>
    <w:rsid w:val="00225B9B"/>
    <w:rPr>
      <w:rFonts w:ascii="Times New Roman" w:eastAsia="Calibri" w:hAnsi="Times New Roman" w:cs="Times New Roman"/>
      <w:color w:val="000000"/>
      <w:sz w:val="24"/>
      <w:szCs w:val="24"/>
    </w:rPr>
  </w:style>
  <w:style w:type="paragraph" w:customStyle="1" w:styleId="Default">
    <w:name w:val="Default"/>
    <w:rsid w:val="00DA0381"/>
    <w:pPr>
      <w:autoSpaceDE w:val="0"/>
      <w:autoSpaceDN w:val="0"/>
      <w:adjustRightInd w:val="0"/>
    </w:pPr>
    <w:rPr>
      <w:rFonts w:ascii="Times New Roman" w:hAnsi="Times New Roman" w:cs="Times New Roman"/>
      <w:color w:val="000000"/>
      <w:sz w:val="24"/>
      <w:szCs w:val="24"/>
    </w:rPr>
  </w:style>
  <w:style w:type="character" w:styleId="SubtleReference">
    <w:name w:val="Subtle Reference"/>
    <w:basedOn w:val="DefaultParagraphFont"/>
    <w:uiPriority w:val="31"/>
    <w:qFormat/>
    <w:rsid w:val="00DA0381"/>
    <w:rPr>
      <w:smallCaps/>
      <w:color w:val="5A5A5A" w:themeColor="text1" w:themeTint="A5"/>
    </w:rPr>
  </w:style>
  <w:style w:type="table" w:styleId="TableGrid">
    <w:name w:val="Table Grid"/>
    <w:basedOn w:val="TableNormal"/>
    <w:uiPriority w:val="59"/>
    <w:rsid w:val="00460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35E8"/>
    <w:rPr>
      <w:sz w:val="16"/>
      <w:szCs w:val="16"/>
    </w:rPr>
  </w:style>
  <w:style w:type="paragraph" w:styleId="CommentText">
    <w:name w:val="annotation text"/>
    <w:basedOn w:val="Normal"/>
    <w:link w:val="CommentTextChar"/>
    <w:uiPriority w:val="99"/>
    <w:semiHidden/>
    <w:unhideWhenUsed/>
    <w:rsid w:val="002235E8"/>
    <w:rPr>
      <w:sz w:val="20"/>
      <w:szCs w:val="20"/>
    </w:rPr>
  </w:style>
  <w:style w:type="character" w:customStyle="1" w:styleId="CommentTextChar">
    <w:name w:val="Comment Text Char"/>
    <w:basedOn w:val="DefaultParagraphFont"/>
    <w:link w:val="CommentText"/>
    <w:uiPriority w:val="99"/>
    <w:semiHidden/>
    <w:rsid w:val="002235E8"/>
    <w:rPr>
      <w:sz w:val="20"/>
      <w:szCs w:val="20"/>
    </w:rPr>
  </w:style>
  <w:style w:type="paragraph" w:styleId="CommentSubject">
    <w:name w:val="annotation subject"/>
    <w:basedOn w:val="CommentText"/>
    <w:next w:val="CommentText"/>
    <w:link w:val="CommentSubjectChar"/>
    <w:uiPriority w:val="99"/>
    <w:semiHidden/>
    <w:unhideWhenUsed/>
    <w:rsid w:val="002235E8"/>
    <w:rPr>
      <w:b/>
      <w:bCs/>
    </w:rPr>
  </w:style>
  <w:style w:type="character" w:customStyle="1" w:styleId="CommentSubjectChar">
    <w:name w:val="Comment Subject Char"/>
    <w:basedOn w:val="CommentTextChar"/>
    <w:link w:val="CommentSubject"/>
    <w:uiPriority w:val="99"/>
    <w:semiHidden/>
    <w:rsid w:val="002235E8"/>
    <w:rPr>
      <w:b/>
      <w:bCs/>
      <w:sz w:val="20"/>
      <w:szCs w:val="20"/>
    </w:rPr>
  </w:style>
  <w:style w:type="paragraph" w:styleId="BodyText2">
    <w:name w:val="Body Text 2"/>
    <w:basedOn w:val="Normal"/>
    <w:link w:val="BodyText2Char"/>
    <w:uiPriority w:val="99"/>
    <w:unhideWhenUsed/>
    <w:rsid w:val="00B24115"/>
    <w:pPr>
      <w:spacing w:after="120" w:line="480" w:lineRule="auto"/>
    </w:pPr>
  </w:style>
  <w:style w:type="character" w:customStyle="1" w:styleId="BodyText2Char">
    <w:name w:val="Body Text 2 Char"/>
    <w:basedOn w:val="DefaultParagraphFont"/>
    <w:link w:val="BodyText2"/>
    <w:uiPriority w:val="99"/>
    <w:rsid w:val="00B24115"/>
  </w:style>
  <w:style w:type="paragraph" w:styleId="NormalWeb">
    <w:name w:val="Normal (Web)"/>
    <w:basedOn w:val="Normal"/>
    <w:uiPriority w:val="99"/>
    <w:semiHidden/>
    <w:unhideWhenUsed/>
    <w:rsid w:val="005930D4"/>
    <w:rPr>
      <w:rFonts w:ascii="Times New Roman" w:hAnsi="Times New Roman" w:cs="Times New Roman"/>
      <w:sz w:val="24"/>
      <w:szCs w:val="24"/>
    </w:rPr>
  </w:style>
  <w:style w:type="character" w:styleId="Strong">
    <w:name w:val="Strong"/>
    <w:basedOn w:val="DefaultParagraphFont"/>
    <w:uiPriority w:val="22"/>
    <w:qFormat/>
    <w:rsid w:val="009C7C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304179">
      <w:bodyDiv w:val="1"/>
      <w:marLeft w:val="0"/>
      <w:marRight w:val="0"/>
      <w:marTop w:val="0"/>
      <w:marBottom w:val="0"/>
      <w:divBdr>
        <w:top w:val="none" w:sz="0" w:space="0" w:color="auto"/>
        <w:left w:val="none" w:sz="0" w:space="0" w:color="auto"/>
        <w:bottom w:val="none" w:sz="0" w:space="0" w:color="auto"/>
        <w:right w:val="none" w:sz="0" w:space="0" w:color="auto"/>
      </w:divBdr>
    </w:div>
    <w:div w:id="497770220">
      <w:bodyDiv w:val="1"/>
      <w:marLeft w:val="0"/>
      <w:marRight w:val="0"/>
      <w:marTop w:val="0"/>
      <w:marBottom w:val="0"/>
      <w:divBdr>
        <w:top w:val="none" w:sz="0" w:space="0" w:color="auto"/>
        <w:left w:val="none" w:sz="0" w:space="0" w:color="auto"/>
        <w:bottom w:val="none" w:sz="0" w:space="0" w:color="auto"/>
        <w:right w:val="none" w:sz="0" w:space="0" w:color="auto"/>
      </w:divBdr>
    </w:div>
    <w:div w:id="514731209">
      <w:bodyDiv w:val="1"/>
      <w:marLeft w:val="0"/>
      <w:marRight w:val="0"/>
      <w:marTop w:val="0"/>
      <w:marBottom w:val="0"/>
      <w:divBdr>
        <w:top w:val="none" w:sz="0" w:space="0" w:color="auto"/>
        <w:left w:val="none" w:sz="0" w:space="0" w:color="auto"/>
        <w:bottom w:val="none" w:sz="0" w:space="0" w:color="auto"/>
        <w:right w:val="none" w:sz="0" w:space="0" w:color="auto"/>
      </w:divBdr>
    </w:div>
    <w:div w:id="556666301">
      <w:bodyDiv w:val="1"/>
      <w:marLeft w:val="0"/>
      <w:marRight w:val="0"/>
      <w:marTop w:val="0"/>
      <w:marBottom w:val="0"/>
      <w:divBdr>
        <w:top w:val="none" w:sz="0" w:space="0" w:color="auto"/>
        <w:left w:val="none" w:sz="0" w:space="0" w:color="auto"/>
        <w:bottom w:val="none" w:sz="0" w:space="0" w:color="auto"/>
        <w:right w:val="none" w:sz="0" w:space="0" w:color="auto"/>
      </w:divBdr>
    </w:div>
    <w:div w:id="666902053">
      <w:bodyDiv w:val="1"/>
      <w:marLeft w:val="0"/>
      <w:marRight w:val="0"/>
      <w:marTop w:val="0"/>
      <w:marBottom w:val="0"/>
      <w:divBdr>
        <w:top w:val="none" w:sz="0" w:space="0" w:color="auto"/>
        <w:left w:val="none" w:sz="0" w:space="0" w:color="auto"/>
        <w:bottom w:val="none" w:sz="0" w:space="0" w:color="auto"/>
        <w:right w:val="none" w:sz="0" w:space="0" w:color="auto"/>
      </w:divBdr>
    </w:div>
    <w:div w:id="956106976">
      <w:bodyDiv w:val="1"/>
      <w:marLeft w:val="0"/>
      <w:marRight w:val="0"/>
      <w:marTop w:val="0"/>
      <w:marBottom w:val="0"/>
      <w:divBdr>
        <w:top w:val="none" w:sz="0" w:space="0" w:color="auto"/>
        <w:left w:val="none" w:sz="0" w:space="0" w:color="auto"/>
        <w:bottom w:val="none" w:sz="0" w:space="0" w:color="auto"/>
        <w:right w:val="none" w:sz="0" w:space="0" w:color="auto"/>
      </w:divBdr>
    </w:div>
    <w:div w:id="1049112612">
      <w:bodyDiv w:val="1"/>
      <w:marLeft w:val="0"/>
      <w:marRight w:val="0"/>
      <w:marTop w:val="0"/>
      <w:marBottom w:val="0"/>
      <w:divBdr>
        <w:top w:val="none" w:sz="0" w:space="0" w:color="auto"/>
        <w:left w:val="none" w:sz="0" w:space="0" w:color="auto"/>
        <w:bottom w:val="none" w:sz="0" w:space="0" w:color="auto"/>
        <w:right w:val="none" w:sz="0" w:space="0" w:color="auto"/>
      </w:divBdr>
    </w:div>
    <w:div w:id="1111972290">
      <w:bodyDiv w:val="1"/>
      <w:marLeft w:val="0"/>
      <w:marRight w:val="0"/>
      <w:marTop w:val="0"/>
      <w:marBottom w:val="0"/>
      <w:divBdr>
        <w:top w:val="none" w:sz="0" w:space="0" w:color="auto"/>
        <w:left w:val="none" w:sz="0" w:space="0" w:color="auto"/>
        <w:bottom w:val="none" w:sz="0" w:space="0" w:color="auto"/>
        <w:right w:val="none" w:sz="0" w:space="0" w:color="auto"/>
      </w:divBdr>
    </w:div>
    <w:div w:id="1177115303">
      <w:bodyDiv w:val="1"/>
      <w:marLeft w:val="0"/>
      <w:marRight w:val="0"/>
      <w:marTop w:val="0"/>
      <w:marBottom w:val="0"/>
      <w:divBdr>
        <w:top w:val="none" w:sz="0" w:space="0" w:color="auto"/>
        <w:left w:val="none" w:sz="0" w:space="0" w:color="auto"/>
        <w:bottom w:val="none" w:sz="0" w:space="0" w:color="auto"/>
        <w:right w:val="none" w:sz="0" w:space="0" w:color="auto"/>
      </w:divBdr>
    </w:div>
    <w:div w:id="1299847410">
      <w:bodyDiv w:val="1"/>
      <w:marLeft w:val="0"/>
      <w:marRight w:val="0"/>
      <w:marTop w:val="0"/>
      <w:marBottom w:val="0"/>
      <w:divBdr>
        <w:top w:val="none" w:sz="0" w:space="0" w:color="auto"/>
        <w:left w:val="none" w:sz="0" w:space="0" w:color="auto"/>
        <w:bottom w:val="none" w:sz="0" w:space="0" w:color="auto"/>
        <w:right w:val="none" w:sz="0" w:space="0" w:color="auto"/>
      </w:divBdr>
    </w:div>
    <w:div w:id="1397777257">
      <w:bodyDiv w:val="1"/>
      <w:marLeft w:val="0"/>
      <w:marRight w:val="0"/>
      <w:marTop w:val="0"/>
      <w:marBottom w:val="0"/>
      <w:divBdr>
        <w:top w:val="none" w:sz="0" w:space="0" w:color="auto"/>
        <w:left w:val="none" w:sz="0" w:space="0" w:color="auto"/>
        <w:bottom w:val="none" w:sz="0" w:space="0" w:color="auto"/>
        <w:right w:val="none" w:sz="0" w:space="0" w:color="auto"/>
      </w:divBdr>
    </w:div>
    <w:div w:id="1419017299">
      <w:bodyDiv w:val="1"/>
      <w:marLeft w:val="0"/>
      <w:marRight w:val="0"/>
      <w:marTop w:val="0"/>
      <w:marBottom w:val="0"/>
      <w:divBdr>
        <w:top w:val="none" w:sz="0" w:space="0" w:color="auto"/>
        <w:left w:val="none" w:sz="0" w:space="0" w:color="auto"/>
        <w:bottom w:val="none" w:sz="0" w:space="0" w:color="auto"/>
        <w:right w:val="none" w:sz="0" w:space="0" w:color="auto"/>
      </w:divBdr>
    </w:div>
    <w:div w:id="1464886342">
      <w:bodyDiv w:val="1"/>
      <w:marLeft w:val="0"/>
      <w:marRight w:val="0"/>
      <w:marTop w:val="0"/>
      <w:marBottom w:val="0"/>
      <w:divBdr>
        <w:top w:val="none" w:sz="0" w:space="0" w:color="auto"/>
        <w:left w:val="none" w:sz="0" w:space="0" w:color="auto"/>
        <w:bottom w:val="none" w:sz="0" w:space="0" w:color="auto"/>
        <w:right w:val="none" w:sz="0" w:space="0" w:color="auto"/>
      </w:divBdr>
    </w:div>
    <w:div w:id="1511066449">
      <w:bodyDiv w:val="1"/>
      <w:marLeft w:val="0"/>
      <w:marRight w:val="0"/>
      <w:marTop w:val="0"/>
      <w:marBottom w:val="0"/>
      <w:divBdr>
        <w:top w:val="none" w:sz="0" w:space="0" w:color="auto"/>
        <w:left w:val="none" w:sz="0" w:space="0" w:color="auto"/>
        <w:bottom w:val="none" w:sz="0" w:space="0" w:color="auto"/>
        <w:right w:val="none" w:sz="0" w:space="0" w:color="auto"/>
      </w:divBdr>
    </w:div>
    <w:div w:id="1545674393">
      <w:bodyDiv w:val="1"/>
      <w:marLeft w:val="0"/>
      <w:marRight w:val="0"/>
      <w:marTop w:val="0"/>
      <w:marBottom w:val="0"/>
      <w:divBdr>
        <w:top w:val="none" w:sz="0" w:space="0" w:color="auto"/>
        <w:left w:val="none" w:sz="0" w:space="0" w:color="auto"/>
        <w:bottom w:val="none" w:sz="0" w:space="0" w:color="auto"/>
        <w:right w:val="none" w:sz="0" w:space="0" w:color="auto"/>
      </w:divBdr>
    </w:div>
    <w:div w:id="1603684448">
      <w:bodyDiv w:val="1"/>
      <w:marLeft w:val="0"/>
      <w:marRight w:val="0"/>
      <w:marTop w:val="0"/>
      <w:marBottom w:val="0"/>
      <w:divBdr>
        <w:top w:val="none" w:sz="0" w:space="0" w:color="auto"/>
        <w:left w:val="none" w:sz="0" w:space="0" w:color="auto"/>
        <w:bottom w:val="none" w:sz="0" w:space="0" w:color="auto"/>
        <w:right w:val="none" w:sz="0" w:space="0" w:color="auto"/>
      </w:divBdr>
    </w:div>
    <w:div w:id="21032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EC8C2-3A74-49FF-AA60-4B7CCC12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1</Pages>
  <Words>837</Words>
  <Characters>4641</Characters>
  <Application>Microsoft Office Word</Application>
  <DocSecurity>0</DocSecurity>
  <Lines>68</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asurer</dc:creator>
  <cp:keywords/>
  <dc:description/>
  <cp:lastModifiedBy>Clerk, Town of Guernsey</cp:lastModifiedBy>
  <cp:revision>32</cp:revision>
  <cp:lastPrinted>2026-02-09T16:35:00Z</cp:lastPrinted>
  <dcterms:created xsi:type="dcterms:W3CDTF">2026-02-05T17:32:00Z</dcterms:created>
  <dcterms:modified xsi:type="dcterms:W3CDTF">2026-02-09T16:42:00Z</dcterms:modified>
</cp:coreProperties>
</file>